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153C0" w:rsidRPr="004A294A" w:rsidRDefault="00E153C0" w:rsidP="00D76A97">
      <w:pPr>
        <w:spacing w:line="360" w:lineRule="auto"/>
        <w:jc w:val="center"/>
        <w:rPr>
          <w:rFonts w:ascii="Arial" w:hAnsi="Arial" w:cs="Arial"/>
          <w:b/>
          <w:i/>
          <w:sz w:val="24"/>
          <w:szCs w:val="24"/>
          <w:lang w:val="bg-BG"/>
        </w:rPr>
      </w:pPr>
      <w:r w:rsidRPr="004A294A">
        <w:rPr>
          <w:rFonts w:ascii="Arial" w:hAnsi="Arial" w:cs="Arial"/>
          <w:b/>
          <w:i/>
          <w:sz w:val="24"/>
          <w:szCs w:val="24"/>
          <w:lang w:val="bg-BG"/>
        </w:rPr>
        <w:t>Задача за упражнение</w:t>
      </w:r>
    </w:p>
    <w:p w:rsidR="00B577AF" w:rsidRPr="004A294A" w:rsidRDefault="00B577AF" w:rsidP="00D76A97">
      <w:pPr>
        <w:spacing w:line="360" w:lineRule="auto"/>
        <w:jc w:val="center"/>
        <w:rPr>
          <w:rFonts w:ascii="Arial" w:hAnsi="Arial" w:cs="Arial"/>
          <w:b/>
          <w:i/>
          <w:sz w:val="24"/>
          <w:szCs w:val="24"/>
          <w:lang w:val="bg-BG"/>
        </w:rPr>
      </w:pPr>
    </w:p>
    <w:p w:rsidR="00432712" w:rsidRPr="004A294A" w:rsidRDefault="00B577AF" w:rsidP="00D76A97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Ръководител на проект в софтуерна фирма трябва да разработи чрез Project план на проект за създаване и популяризиране на уеб-базирана система за управле</w:t>
      </w:r>
      <w:r w:rsidRPr="004A294A">
        <w:rPr>
          <w:rFonts w:ascii="Arial" w:hAnsi="Arial" w:cs="Arial"/>
          <w:sz w:val="24"/>
          <w:szCs w:val="24"/>
          <w:lang w:val="bg-BG"/>
        </w:rPr>
        <w:softHyphen/>
        <w:t>ние на бизнес и онлайн търговия</w:t>
      </w:r>
      <w:r w:rsidR="00432712" w:rsidRPr="004A294A">
        <w:rPr>
          <w:rFonts w:ascii="Arial" w:hAnsi="Arial" w:cs="Arial"/>
          <w:sz w:val="24"/>
          <w:szCs w:val="24"/>
          <w:lang w:val="bg-BG"/>
        </w:rPr>
        <w:t>, която да позволява управление на складови количества, създаване на различни по вид документи (заявки, складови разписки, рекламации, фактури и т.н.), анализ чрез създаване на справки и да позволява обслужване на клиенти в търговски обекти и в електронни магазини.</w:t>
      </w:r>
    </w:p>
    <w:p w:rsidR="00432712" w:rsidRPr="004A294A" w:rsidRDefault="00432712" w:rsidP="00D76A97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 xml:space="preserve">Предвидените за изпълнение </w:t>
      </w:r>
      <w:r w:rsidR="00840CA5" w:rsidRPr="004A294A">
        <w:rPr>
          <w:rFonts w:ascii="Arial" w:hAnsi="Arial" w:cs="Arial"/>
          <w:sz w:val="24"/>
          <w:szCs w:val="24"/>
          <w:lang w:val="bg-BG"/>
        </w:rPr>
        <w:t>задачи</w:t>
      </w:r>
      <w:r w:rsidRPr="004A294A">
        <w:rPr>
          <w:rFonts w:ascii="Arial" w:hAnsi="Arial" w:cs="Arial"/>
          <w:sz w:val="24"/>
          <w:szCs w:val="24"/>
          <w:lang w:val="bg-BG"/>
        </w:rPr>
        <w:t xml:space="preserve"> са разпределени в 4 работни пакета:</w:t>
      </w:r>
    </w:p>
    <w:p w:rsidR="00840CA5" w:rsidRPr="004A294A" w:rsidRDefault="00840CA5" w:rsidP="00D76A97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РП 1. Подготовка за изпълнение на проекта:</w:t>
      </w:r>
    </w:p>
    <w:p w:rsidR="00840CA5" w:rsidRPr="004A294A" w:rsidRDefault="00840CA5" w:rsidP="00D76A97">
      <w:pPr>
        <w:spacing w:line="360" w:lineRule="auto"/>
        <w:ind w:left="720" w:firstLine="27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 xml:space="preserve"> 1.1. Създаване на план за работа;</w:t>
      </w:r>
    </w:p>
    <w:p w:rsidR="009E5E45" w:rsidRPr="004A294A" w:rsidRDefault="00840CA5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 xml:space="preserve"> 1.2. Разпределяне на задачи между отд</w:t>
      </w:r>
      <w:r w:rsidR="003C1DD7" w:rsidRPr="004A294A">
        <w:rPr>
          <w:rFonts w:ascii="Arial" w:hAnsi="Arial" w:cs="Arial"/>
          <w:sz w:val="24"/>
          <w:szCs w:val="24"/>
          <w:lang w:val="bg-BG"/>
        </w:rPr>
        <w:t>елните ръководители на екипите;</w:t>
      </w:r>
    </w:p>
    <w:p w:rsidR="003C1DD7" w:rsidRPr="004A294A" w:rsidRDefault="004D00C4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>
        <w:rPr>
          <w:rFonts w:ascii="Arial" w:hAnsi="Arial" w:cs="Arial"/>
          <w:sz w:val="24"/>
          <w:szCs w:val="24"/>
          <w:lang w:val="bg-BG"/>
        </w:rPr>
        <w:t xml:space="preserve"> </w:t>
      </w:r>
      <w:r w:rsidR="003C1DD7" w:rsidRPr="004A294A">
        <w:rPr>
          <w:rFonts w:ascii="Arial" w:hAnsi="Arial" w:cs="Arial"/>
          <w:sz w:val="24"/>
          <w:szCs w:val="24"/>
          <w:lang w:val="bg-BG"/>
        </w:rPr>
        <w:t>1.3. Провеждане на работни срещи.</w:t>
      </w:r>
    </w:p>
    <w:p w:rsidR="009E5E45" w:rsidRPr="004A294A" w:rsidRDefault="009E5E45" w:rsidP="00D76A97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РП 2. Програмна реализация на системата:</w:t>
      </w:r>
    </w:p>
    <w:p w:rsidR="009E5E45" w:rsidRPr="004A294A" w:rsidRDefault="00A27D78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</w:t>
      </w:r>
      <w:r w:rsidR="00C47FBA" w:rsidRPr="004A294A">
        <w:rPr>
          <w:rFonts w:ascii="Arial" w:hAnsi="Arial" w:cs="Arial"/>
          <w:sz w:val="24"/>
          <w:szCs w:val="24"/>
          <w:lang w:val="bg-BG"/>
        </w:rPr>
        <w:t>.</w:t>
      </w:r>
      <w:r w:rsidRPr="004A294A">
        <w:rPr>
          <w:rFonts w:ascii="Arial" w:hAnsi="Arial" w:cs="Arial"/>
          <w:sz w:val="24"/>
          <w:szCs w:val="24"/>
          <w:lang w:val="bg-BG"/>
        </w:rPr>
        <w:t>1</w:t>
      </w:r>
      <w:r w:rsidR="00845F5A" w:rsidRPr="004A294A">
        <w:rPr>
          <w:rFonts w:ascii="Arial" w:hAnsi="Arial" w:cs="Arial"/>
          <w:sz w:val="24"/>
          <w:szCs w:val="24"/>
          <w:lang w:val="bg-BG"/>
        </w:rPr>
        <w:t>.</w:t>
      </w:r>
      <w:r w:rsidR="00C47FBA" w:rsidRPr="004A294A">
        <w:rPr>
          <w:rFonts w:ascii="Arial" w:hAnsi="Arial" w:cs="Arial"/>
          <w:sz w:val="24"/>
          <w:szCs w:val="24"/>
          <w:lang w:val="bg-BG"/>
        </w:rPr>
        <w:t xml:space="preserve"> </w:t>
      </w:r>
      <w:r w:rsidR="00845F5A" w:rsidRPr="004A294A">
        <w:rPr>
          <w:rFonts w:ascii="Arial" w:hAnsi="Arial" w:cs="Arial"/>
          <w:sz w:val="24"/>
          <w:szCs w:val="24"/>
          <w:lang w:val="bg-BG"/>
        </w:rPr>
        <w:t>Анализ:</w:t>
      </w:r>
    </w:p>
    <w:p w:rsidR="00845F5A" w:rsidRPr="004A294A" w:rsidRDefault="00A27D78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1</w:t>
      </w:r>
      <w:r w:rsidR="00C47FBA" w:rsidRPr="004A294A">
        <w:rPr>
          <w:rFonts w:ascii="Arial" w:hAnsi="Arial" w:cs="Arial"/>
          <w:sz w:val="24"/>
          <w:szCs w:val="24"/>
          <w:lang w:val="bg-BG"/>
        </w:rPr>
        <w:t>.1.</w:t>
      </w:r>
      <w:r w:rsidR="003C1DD7" w:rsidRPr="004A294A">
        <w:rPr>
          <w:rFonts w:ascii="Arial" w:hAnsi="Arial" w:cs="Arial"/>
          <w:sz w:val="24"/>
          <w:szCs w:val="24"/>
          <w:lang w:val="bg-BG"/>
        </w:rPr>
        <w:t xml:space="preserve"> Определяне на пълен набор от функционални възможности на системата;</w:t>
      </w:r>
    </w:p>
    <w:p w:rsidR="003C1DD7" w:rsidRPr="004A294A" w:rsidRDefault="00A27D78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1</w:t>
      </w:r>
      <w:r w:rsidR="00C47FBA" w:rsidRPr="004A294A">
        <w:rPr>
          <w:rFonts w:ascii="Arial" w:hAnsi="Arial" w:cs="Arial"/>
          <w:sz w:val="24"/>
          <w:szCs w:val="24"/>
          <w:lang w:val="bg-BG"/>
        </w:rPr>
        <w:t>.</w:t>
      </w:r>
      <w:r w:rsidR="00CF7A3A">
        <w:rPr>
          <w:rFonts w:ascii="Arial" w:hAnsi="Arial" w:cs="Arial"/>
          <w:sz w:val="24"/>
          <w:szCs w:val="24"/>
          <w:lang w:val="bg-BG"/>
        </w:rPr>
        <w:t>2. Създаване</w:t>
      </w:r>
      <w:r w:rsidR="003C1DD7" w:rsidRPr="004A294A">
        <w:rPr>
          <w:rFonts w:ascii="Arial" w:hAnsi="Arial" w:cs="Arial"/>
          <w:sz w:val="24"/>
          <w:szCs w:val="24"/>
          <w:lang w:val="bg-BG"/>
        </w:rPr>
        <w:t xml:space="preserve"> на диаграми за графично представяне на изисквания към системата;</w:t>
      </w:r>
    </w:p>
    <w:p w:rsidR="003C1DD7" w:rsidRPr="004A294A" w:rsidRDefault="00A27D78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1</w:t>
      </w:r>
      <w:r w:rsidR="003C1DD7" w:rsidRPr="004A294A">
        <w:rPr>
          <w:rFonts w:ascii="Arial" w:hAnsi="Arial" w:cs="Arial"/>
          <w:sz w:val="24"/>
          <w:szCs w:val="24"/>
          <w:lang w:val="bg-BG"/>
        </w:rPr>
        <w:t>.3. Анали</w:t>
      </w:r>
      <w:r w:rsidR="00C9562F" w:rsidRPr="004A294A">
        <w:rPr>
          <w:rFonts w:ascii="Arial" w:hAnsi="Arial" w:cs="Arial"/>
          <w:sz w:val="24"/>
          <w:szCs w:val="24"/>
          <w:lang w:val="bg-BG"/>
        </w:rPr>
        <w:t>з на изискванията към системата;</w:t>
      </w:r>
    </w:p>
    <w:p w:rsidR="00C9562F" w:rsidRPr="004A294A" w:rsidRDefault="00A27D78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1</w:t>
      </w:r>
      <w:r w:rsidR="00C9562F" w:rsidRPr="004A294A">
        <w:rPr>
          <w:rFonts w:ascii="Arial" w:hAnsi="Arial" w:cs="Arial"/>
          <w:sz w:val="24"/>
          <w:szCs w:val="24"/>
          <w:lang w:val="bg-BG"/>
        </w:rPr>
        <w:t>.4. Избор на програмни среди за разработване на системата;</w:t>
      </w:r>
    </w:p>
    <w:p w:rsidR="00C9562F" w:rsidRPr="004A294A" w:rsidRDefault="00A27D78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1</w:t>
      </w:r>
      <w:r w:rsidR="00C9562F" w:rsidRPr="004A294A">
        <w:rPr>
          <w:rFonts w:ascii="Arial" w:hAnsi="Arial" w:cs="Arial"/>
          <w:sz w:val="24"/>
          <w:szCs w:val="24"/>
          <w:lang w:val="bg-BG"/>
        </w:rPr>
        <w:t>.5. Приемане на план за работа по проекта.</w:t>
      </w:r>
    </w:p>
    <w:p w:rsidR="00845F5A" w:rsidRPr="004A294A" w:rsidRDefault="00A27D78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</w:t>
      </w:r>
      <w:r w:rsidR="00C47FBA" w:rsidRPr="004A294A">
        <w:rPr>
          <w:rFonts w:ascii="Arial" w:hAnsi="Arial" w:cs="Arial"/>
          <w:sz w:val="24"/>
          <w:szCs w:val="24"/>
          <w:lang w:val="bg-BG"/>
        </w:rPr>
        <w:t>.2. Проектиране:</w:t>
      </w:r>
    </w:p>
    <w:p w:rsidR="00C47FBA" w:rsidRPr="004A294A" w:rsidRDefault="00C47FBA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2.1. Проектиране на базата данни;</w:t>
      </w:r>
    </w:p>
    <w:p w:rsidR="00C47FBA" w:rsidRPr="004A294A" w:rsidRDefault="00C47FBA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2.2. Създаване на ER диаграма на базата данни;</w:t>
      </w:r>
    </w:p>
    <w:p w:rsidR="00811381" w:rsidRPr="004A294A" w:rsidRDefault="00C47FBA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2.3. Определяне на архитектурата на системата</w:t>
      </w:r>
      <w:r w:rsidR="00811381" w:rsidRPr="004A294A">
        <w:rPr>
          <w:rFonts w:ascii="Arial" w:hAnsi="Arial" w:cs="Arial"/>
          <w:sz w:val="24"/>
          <w:szCs w:val="24"/>
          <w:lang w:val="bg-BG"/>
        </w:rPr>
        <w:t>;</w:t>
      </w:r>
    </w:p>
    <w:p w:rsidR="00811381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2.4. Проектиране на взаимодействието между отделните модули на системата;</w:t>
      </w:r>
    </w:p>
    <w:p w:rsidR="00811381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2.5. Определяне на логическия и физическия модел на данните</w:t>
      </w:r>
    </w:p>
    <w:p w:rsidR="00C47FBA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2.6. Разпределение на бизнес логиката.</w:t>
      </w:r>
    </w:p>
    <w:p w:rsidR="00811381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2.7. Писане на документация;</w:t>
      </w:r>
    </w:p>
    <w:p w:rsidR="00811381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2.8. Преглед и приемане на документация.</w:t>
      </w:r>
    </w:p>
    <w:p w:rsidR="00811381" w:rsidRPr="004A294A" w:rsidRDefault="00811381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lastRenderedPageBreak/>
        <w:t>2.3. Дизайн на системата:</w:t>
      </w:r>
    </w:p>
    <w:p w:rsidR="00811381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3.1. Създаване на лого на системата;</w:t>
      </w:r>
    </w:p>
    <w:p w:rsidR="00811381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3.2. Дизайн на началната страница;</w:t>
      </w:r>
    </w:p>
    <w:p w:rsidR="00811381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3.3. Дизайн на модула за справки</w:t>
      </w:r>
      <w:r w:rsidR="00E8410E" w:rsidRPr="004A294A">
        <w:rPr>
          <w:rFonts w:ascii="Arial" w:hAnsi="Arial" w:cs="Arial"/>
          <w:sz w:val="24"/>
          <w:szCs w:val="24"/>
          <w:lang w:val="bg-BG"/>
        </w:rPr>
        <w:t>;</w:t>
      </w:r>
    </w:p>
    <w:p w:rsidR="00811381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3.4. Дизайн на администраторския панел</w:t>
      </w:r>
      <w:r w:rsidR="00E8410E" w:rsidRPr="004A294A">
        <w:rPr>
          <w:rFonts w:ascii="Arial" w:hAnsi="Arial" w:cs="Arial"/>
          <w:sz w:val="24"/>
          <w:szCs w:val="24"/>
          <w:lang w:val="bg-BG"/>
        </w:rPr>
        <w:t>;</w:t>
      </w:r>
    </w:p>
    <w:p w:rsidR="00811381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3.5. Дизайн на потребителските страници</w:t>
      </w:r>
      <w:r w:rsidR="00E8410E" w:rsidRPr="004A294A">
        <w:rPr>
          <w:rFonts w:ascii="Arial" w:hAnsi="Arial" w:cs="Arial"/>
          <w:sz w:val="24"/>
          <w:szCs w:val="24"/>
          <w:lang w:val="bg-BG"/>
        </w:rPr>
        <w:t>;</w:t>
      </w:r>
    </w:p>
    <w:p w:rsidR="00811381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3.6. Дизайн на модула за електронен магазин</w:t>
      </w:r>
      <w:r w:rsidR="00E8410E" w:rsidRPr="004A294A">
        <w:rPr>
          <w:rFonts w:ascii="Arial" w:hAnsi="Arial" w:cs="Arial"/>
          <w:sz w:val="24"/>
          <w:szCs w:val="24"/>
          <w:lang w:val="bg-BG"/>
        </w:rPr>
        <w:t>;</w:t>
      </w:r>
    </w:p>
    <w:p w:rsidR="00811381" w:rsidRPr="004A294A" w:rsidRDefault="00811381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3.7. Одобрение на цялостния дизайн</w:t>
      </w:r>
      <w:r w:rsidR="00E8410E" w:rsidRPr="004A294A">
        <w:rPr>
          <w:rFonts w:ascii="Arial" w:hAnsi="Arial" w:cs="Arial"/>
          <w:sz w:val="24"/>
          <w:szCs w:val="24"/>
          <w:lang w:val="bg-BG"/>
        </w:rPr>
        <w:t>.</w:t>
      </w:r>
    </w:p>
    <w:p w:rsidR="00E8410E" w:rsidRPr="004A294A" w:rsidRDefault="00E8410E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4. Реализация: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4.1. Запознаване на екипа с документите създадени във фазата на проектиране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4.2. Инсталиране и конфигуриране на програмните среди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4.3. Реализация на модула за електронна търговия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4.4. Реализация на модула за създаване на справки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4.5. Реализация на модула за издаване на документи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4.6. Реализация на модула за продажби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4.7. Реализация на модулите за разплащане.</w:t>
      </w:r>
    </w:p>
    <w:p w:rsidR="00E8410E" w:rsidRPr="004A294A" w:rsidRDefault="00E8410E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5. Интеграция: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5.1. Интеграция на модулите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5.2. Анализ на резултатите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5.3. Представяне на резултатите.</w:t>
      </w:r>
    </w:p>
    <w:p w:rsidR="00E8410E" w:rsidRPr="004A294A" w:rsidRDefault="00E8410E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6. Валидация: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 xml:space="preserve">2.6.1. </w:t>
      </w:r>
      <w:r w:rsidR="00CF3C58" w:rsidRPr="00CF3C58">
        <w:rPr>
          <w:rFonts w:ascii="Arial" w:hAnsi="Arial" w:cs="Arial"/>
          <w:sz w:val="24"/>
          <w:szCs w:val="24"/>
          <w:lang w:val="bg-BG"/>
        </w:rPr>
        <w:t>Тестване на модула за продажби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6.2. Тестване на модула за извършване на справки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6.3. Тестване на модула за издаване на документи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6.4. Тестване на модула за електронен магазин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6.5. Тестване на системата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6.6. Документиране на резултатите от тестването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6.7. Отстраняване на грешки;</w:t>
      </w:r>
    </w:p>
    <w:p w:rsidR="00E8410E" w:rsidRPr="004A294A" w:rsidRDefault="00E8410E" w:rsidP="00D76A97">
      <w:pPr>
        <w:spacing w:line="360" w:lineRule="auto"/>
        <w:ind w:left="144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2.6.8. Приключване на реализацията на системата.</w:t>
      </w:r>
    </w:p>
    <w:p w:rsidR="00E8410E" w:rsidRPr="004A294A" w:rsidRDefault="004D00C4" w:rsidP="00D76A97">
      <w:pPr>
        <w:spacing w:line="360" w:lineRule="auto"/>
        <w:ind w:left="72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 xml:space="preserve">РП </w:t>
      </w:r>
      <w:r w:rsidR="00E8410E" w:rsidRPr="004A294A">
        <w:rPr>
          <w:rFonts w:ascii="Arial" w:hAnsi="Arial" w:cs="Arial"/>
          <w:sz w:val="24"/>
          <w:szCs w:val="24"/>
          <w:lang w:val="bg-BG"/>
        </w:rPr>
        <w:t>3. Обучение:</w:t>
      </w:r>
    </w:p>
    <w:p w:rsidR="00E8410E" w:rsidRPr="004A294A" w:rsidRDefault="00E8410E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3.1. Създаване на помощни материали;</w:t>
      </w:r>
    </w:p>
    <w:p w:rsidR="00E8410E" w:rsidRPr="004A294A" w:rsidRDefault="00E8410E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lastRenderedPageBreak/>
        <w:t>3.2. Подготвяне на презентационни материали.</w:t>
      </w:r>
    </w:p>
    <w:p w:rsidR="00E8410E" w:rsidRPr="004A294A" w:rsidRDefault="004D00C4" w:rsidP="00D76A97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 xml:space="preserve">РП </w:t>
      </w:r>
      <w:r w:rsidR="00E8410E" w:rsidRPr="004A294A">
        <w:rPr>
          <w:rFonts w:ascii="Arial" w:hAnsi="Arial" w:cs="Arial"/>
          <w:sz w:val="24"/>
          <w:szCs w:val="24"/>
          <w:lang w:val="bg-BG"/>
        </w:rPr>
        <w:t>4. Рекламни материали:</w:t>
      </w:r>
    </w:p>
    <w:p w:rsidR="00E8410E" w:rsidRPr="004A294A" w:rsidRDefault="00E8410E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1.</w:t>
      </w:r>
      <w:r w:rsidR="00D91BC3" w:rsidRPr="004A294A">
        <w:rPr>
          <w:lang w:val="bg-BG"/>
        </w:rPr>
        <w:t xml:space="preserve"> </w:t>
      </w:r>
      <w:r w:rsidR="00D91BC3" w:rsidRPr="004A294A">
        <w:rPr>
          <w:rFonts w:ascii="Arial" w:hAnsi="Arial" w:cs="Arial"/>
          <w:sz w:val="24"/>
          <w:szCs w:val="24"/>
          <w:lang w:val="bg-BG"/>
        </w:rPr>
        <w:t>Закупуване на домейн за интернет сайта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2. Изработка на уеб сайт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3. Избор на медии за провеждане на рекламна кампания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4. Уговаряне на срещи с избраните медии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5. Сключване на договори с медиите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6. Избор на места за поставяне на рекламни билбордове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7. Наемане на набелязаните места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8. Създаване на рекламни билбордове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9. Заснемане на телевизионна реклама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10. Обработка на ТВ- рекламата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11. Записване на радио реклама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12. Създаване на рекламни брошури;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13. Отпечатване на рекламни брошури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4.14. Разпространение на рекламните материали по списанията и вестниците.</w:t>
      </w: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</w:p>
    <w:p w:rsidR="00D91BC3" w:rsidRPr="004A294A" w:rsidRDefault="00D91BC3" w:rsidP="00D76A97">
      <w:pPr>
        <w:spacing w:line="360" w:lineRule="auto"/>
        <w:ind w:left="993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Графикът за изпълнение на проекта е представен в таблицата:</w:t>
      </w:r>
    </w:p>
    <w:tbl>
      <w:tblPr>
        <w:tblStyle w:val="LightShading1"/>
        <w:tblW w:w="9720" w:type="dxa"/>
        <w:tblInd w:w="108" w:type="dxa"/>
        <w:tblLook w:val="04A0" w:firstRow="1" w:lastRow="0" w:firstColumn="1" w:lastColumn="0" w:noHBand="0" w:noVBand="1"/>
      </w:tblPr>
      <w:tblGrid>
        <w:gridCol w:w="5940"/>
        <w:gridCol w:w="3780"/>
      </w:tblGrid>
      <w:tr w:rsidR="00316DC1" w:rsidRPr="004A294A" w:rsidTr="00B6768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DC1" w:rsidRPr="004A294A" w:rsidRDefault="00D26730" w:rsidP="00D76A97">
            <w:pPr>
              <w:spacing w:line="360" w:lineRule="auto"/>
              <w:jc w:val="both"/>
              <w:rPr>
                <w:rFonts w:ascii="Arial" w:hAnsi="Arial" w:cs="Arial"/>
                <w:i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ab/>
            </w:r>
            <w:r w:rsidR="00316DC1" w:rsidRPr="004A294A">
              <w:rPr>
                <w:rFonts w:ascii="Arial" w:hAnsi="Arial" w:cs="Arial"/>
                <w:i/>
                <w:sz w:val="24"/>
                <w:szCs w:val="24"/>
                <w:lang w:val="bg-BG"/>
              </w:rPr>
              <w:t>Дейност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316DC1" w:rsidRPr="004A294A" w:rsidRDefault="00316DC1" w:rsidP="00D76A9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i/>
                <w:sz w:val="24"/>
                <w:szCs w:val="24"/>
                <w:lang w:val="bg-BG"/>
              </w:rPr>
              <w:t>Брой дни</w:t>
            </w:r>
          </w:p>
        </w:tc>
      </w:tr>
      <w:tr w:rsidR="00316DC1" w:rsidRPr="004A294A" w:rsidTr="00B67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5" w:color="auto" w:fill="FFFFFF" w:themeFill="background1"/>
          </w:tcPr>
          <w:p w:rsidR="00316DC1" w:rsidRPr="004A294A" w:rsidRDefault="00151D24" w:rsidP="00D76A97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Подготовка за изпълнение на проекта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pct5" w:color="auto" w:fill="FFFFFF" w:themeFill="background1"/>
          </w:tcPr>
          <w:p w:rsidR="00151D24" w:rsidRPr="004A294A" w:rsidRDefault="0076103E" w:rsidP="00D76A9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 xml:space="preserve">Общо </w:t>
            </w:r>
            <w:r w:rsidR="00507DD6"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>11.5</w:t>
            </w:r>
            <w:r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 xml:space="preserve"> дни</w:t>
            </w:r>
          </w:p>
        </w:tc>
      </w:tr>
      <w:tr w:rsidR="00316DC1" w:rsidRPr="004A294A" w:rsidTr="00B67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1D24" w:rsidRPr="004A294A" w:rsidRDefault="00151D24" w:rsidP="00D76A97">
            <w:pPr>
              <w:pStyle w:val="af6"/>
              <w:numPr>
                <w:ilvl w:val="0"/>
                <w:numId w:val="34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Създаване на стратегия за работа</w:t>
            </w:r>
          </w:p>
          <w:p w:rsidR="00316DC1" w:rsidRPr="004A294A" w:rsidRDefault="00151D24" w:rsidP="00D76A97">
            <w:pPr>
              <w:pStyle w:val="af6"/>
              <w:numPr>
                <w:ilvl w:val="0"/>
                <w:numId w:val="34"/>
              </w:num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Определяне на задачи</w:t>
            </w:r>
          </w:p>
        </w:tc>
        <w:tc>
          <w:tcPr>
            <w:tcW w:w="378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1D24" w:rsidRPr="004A294A" w:rsidRDefault="00151D24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7</w:t>
            </w:r>
            <w:r w:rsidR="00F4339D" w:rsidRPr="004A294A">
              <w:rPr>
                <w:rFonts w:ascii="Arial" w:hAnsi="Arial" w:cs="Arial"/>
                <w:color w:val="auto"/>
                <w:sz w:val="24"/>
                <w:szCs w:val="24"/>
                <w:lang w:val="bg-BG"/>
              </w:rPr>
              <w:object w:dxaOrig="6" w:dyaOrig="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.6pt;height:.6pt" o:ole="">
                  <v:imagedata r:id="rId8" o:title=""/>
                </v:shape>
                <o:OLEObject Type="Embed" ProgID="MSProject.Project.9" ShapeID="_x0000_i1025" DrawAspect="Content" ObjectID="_1669450641" r:id="rId9">
                  <o:FieldCodes>\s</o:FieldCodes>
                </o:OLEObject>
              </w:object>
            </w:r>
          </w:p>
          <w:p w:rsidR="00151D24" w:rsidRPr="004A294A" w:rsidRDefault="00151D24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4.5</w:t>
            </w:r>
          </w:p>
        </w:tc>
      </w:tr>
      <w:tr w:rsidR="00151D24" w:rsidRPr="004A294A" w:rsidTr="00B67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 w:themeFill="background1"/>
          </w:tcPr>
          <w:p w:rsidR="00151D24" w:rsidRPr="004A294A" w:rsidRDefault="00151D24" w:rsidP="00D76A97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Реализация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 w:themeFill="background1"/>
          </w:tcPr>
          <w:p w:rsidR="00151D24" w:rsidRPr="004A294A" w:rsidRDefault="0076103E" w:rsidP="00D76A9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 xml:space="preserve">Общо </w:t>
            </w:r>
            <w:r w:rsidR="00151D24"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>1</w:t>
            </w:r>
            <w:r w:rsidR="004C7A80"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>3</w:t>
            </w:r>
            <w:r w:rsidR="000F655D"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>5</w:t>
            </w:r>
            <w:r w:rsidR="004C7A80"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>.5</w:t>
            </w:r>
            <w:r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 xml:space="preserve"> дни</w:t>
            </w:r>
          </w:p>
        </w:tc>
      </w:tr>
      <w:tr w:rsidR="00151D24" w:rsidRPr="004A294A" w:rsidTr="00B67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E002F" w:rsidRPr="004A294A" w:rsidRDefault="00FE002F" w:rsidP="00D76A97">
            <w:pPr>
              <w:pStyle w:val="af6"/>
              <w:numPr>
                <w:ilvl w:val="0"/>
                <w:numId w:val="35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Анализ</w:t>
            </w:r>
          </w:p>
          <w:p w:rsidR="00151D24" w:rsidRPr="004A294A" w:rsidRDefault="00151D24" w:rsidP="00D76A97">
            <w:pPr>
              <w:pStyle w:val="af6"/>
              <w:numPr>
                <w:ilvl w:val="0"/>
                <w:numId w:val="42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Определяне на функционални възможности</w:t>
            </w:r>
          </w:p>
          <w:p w:rsidR="00FE002F" w:rsidRPr="004A294A" w:rsidRDefault="00FE002F" w:rsidP="00D76A97">
            <w:pPr>
              <w:pStyle w:val="af6"/>
              <w:numPr>
                <w:ilvl w:val="0"/>
                <w:numId w:val="42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Анализ на изискванията</w:t>
            </w:r>
          </w:p>
          <w:p w:rsidR="00151D24" w:rsidRPr="004A294A" w:rsidRDefault="00151D24" w:rsidP="00D76A97">
            <w:pPr>
              <w:pStyle w:val="af6"/>
              <w:numPr>
                <w:ilvl w:val="0"/>
                <w:numId w:val="42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Избор на програмни среди</w:t>
            </w:r>
          </w:p>
          <w:p w:rsidR="00FE002F" w:rsidRPr="004A294A" w:rsidRDefault="00116BD5" w:rsidP="00D76A97">
            <w:pPr>
              <w:pStyle w:val="af6"/>
              <w:numPr>
                <w:ilvl w:val="0"/>
                <w:numId w:val="42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Приемане на план</w:t>
            </w:r>
            <w:r w:rsidR="00151D24"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 xml:space="preserve"> за работа</w:t>
            </w:r>
          </w:p>
          <w:p w:rsidR="00FE002F" w:rsidRPr="004A294A" w:rsidRDefault="00FE002F" w:rsidP="00D76A97">
            <w:pPr>
              <w:pStyle w:val="af6"/>
              <w:numPr>
                <w:ilvl w:val="0"/>
                <w:numId w:val="35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Проектиране</w:t>
            </w:r>
          </w:p>
          <w:p w:rsidR="00151D24" w:rsidRPr="004A294A" w:rsidRDefault="00151D24" w:rsidP="00D76A97">
            <w:pPr>
              <w:pStyle w:val="af6"/>
              <w:numPr>
                <w:ilvl w:val="0"/>
                <w:numId w:val="44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lastRenderedPageBreak/>
              <w:t>Проектиране на база от данни</w:t>
            </w:r>
          </w:p>
          <w:p w:rsidR="00151D24" w:rsidRPr="004A294A" w:rsidRDefault="00151D24" w:rsidP="00D76A97">
            <w:pPr>
              <w:pStyle w:val="af6"/>
              <w:numPr>
                <w:ilvl w:val="0"/>
                <w:numId w:val="44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Проектиране на системата</w:t>
            </w:r>
          </w:p>
          <w:p w:rsidR="009066B6" w:rsidRPr="004A294A" w:rsidRDefault="009066B6" w:rsidP="00D76A97">
            <w:pPr>
              <w:pStyle w:val="af6"/>
              <w:numPr>
                <w:ilvl w:val="0"/>
                <w:numId w:val="44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Документация</w:t>
            </w:r>
          </w:p>
          <w:p w:rsidR="009066B6" w:rsidRPr="004A294A" w:rsidRDefault="009066B6" w:rsidP="00D76A97">
            <w:pPr>
              <w:pStyle w:val="af6"/>
              <w:numPr>
                <w:ilvl w:val="0"/>
                <w:numId w:val="35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Дизайн</w:t>
            </w:r>
          </w:p>
          <w:p w:rsidR="009066B6" w:rsidRPr="004A294A" w:rsidRDefault="00D91BC3" w:rsidP="00D76A97">
            <w:pPr>
              <w:pStyle w:val="af6"/>
              <w:numPr>
                <w:ilvl w:val="0"/>
                <w:numId w:val="35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Реализация</w:t>
            </w:r>
          </w:p>
          <w:p w:rsidR="00116BD5" w:rsidRPr="004A294A" w:rsidRDefault="00D91BC3" w:rsidP="00D76A97">
            <w:pPr>
              <w:pStyle w:val="af6"/>
              <w:numPr>
                <w:ilvl w:val="0"/>
                <w:numId w:val="35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Интегриране</w:t>
            </w:r>
          </w:p>
          <w:p w:rsidR="00116BD5" w:rsidRPr="004A294A" w:rsidRDefault="00D76A97" w:rsidP="00D76A97">
            <w:pPr>
              <w:pStyle w:val="af6"/>
              <w:numPr>
                <w:ilvl w:val="0"/>
                <w:numId w:val="35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Валидация</w:t>
            </w:r>
          </w:p>
          <w:p w:rsidR="00151D24" w:rsidRPr="004A294A" w:rsidRDefault="00116BD5" w:rsidP="00D76A97">
            <w:pPr>
              <w:pStyle w:val="af6"/>
              <w:numPr>
                <w:ilvl w:val="0"/>
                <w:numId w:val="35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Отстраняване на грешки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51D24" w:rsidRPr="004A294A" w:rsidRDefault="00116BD5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lastRenderedPageBreak/>
              <w:t>2</w:t>
            </w:r>
            <w:r w:rsidR="004C7A80" w:rsidRPr="004A294A">
              <w:rPr>
                <w:rFonts w:ascii="Arial" w:hAnsi="Arial" w:cs="Arial"/>
                <w:sz w:val="24"/>
                <w:szCs w:val="24"/>
                <w:lang w:val="bg-BG"/>
              </w:rPr>
              <w:t>3</w:t>
            </w: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.5</w:t>
            </w:r>
          </w:p>
          <w:p w:rsidR="00151D24" w:rsidRPr="004A294A" w:rsidRDefault="004C7A8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8</w:t>
            </w:r>
          </w:p>
          <w:p w:rsidR="009066B6" w:rsidRPr="004A294A" w:rsidRDefault="009066B6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</w:p>
          <w:p w:rsidR="009066B6" w:rsidRPr="004A294A" w:rsidRDefault="004C7A8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7</w:t>
            </w:r>
          </w:p>
          <w:p w:rsidR="009066B6" w:rsidRPr="004A294A" w:rsidRDefault="004C7A8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3</w:t>
            </w:r>
          </w:p>
          <w:p w:rsidR="009066B6" w:rsidRPr="004A294A" w:rsidRDefault="009066B6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0.5</w:t>
            </w:r>
          </w:p>
          <w:p w:rsidR="009066B6" w:rsidRPr="004A294A" w:rsidRDefault="000F655D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10</w:t>
            </w:r>
          </w:p>
          <w:p w:rsidR="009066B6" w:rsidRPr="004A294A" w:rsidRDefault="004C7A8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lastRenderedPageBreak/>
              <w:t>6</w:t>
            </w:r>
          </w:p>
          <w:p w:rsidR="009066B6" w:rsidRPr="004A294A" w:rsidRDefault="004C7A8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6</w:t>
            </w:r>
          </w:p>
          <w:p w:rsidR="00472763" w:rsidRPr="004A294A" w:rsidRDefault="009066B6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4</w:t>
            </w:r>
          </w:p>
          <w:p w:rsidR="009066B6" w:rsidRPr="004A294A" w:rsidRDefault="000F655D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16</w:t>
            </w:r>
          </w:p>
          <w:p w:rsidR="009066B6" w:rsidRPr="004A294A" w:rsidRDefault="000F655D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50</w:t>
            </w:r>
          </w:p>
          <w:p w:rsidR="00B04E1B" w:rsidRPr="004A294A" w:rsidRDefault="00B04E1B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24</w:t>
            </w:r>
          </w:p>
          <w:p w:rsidR="00B04E1B" w:rsidRPr="004A294A" w:rsidRDefault="004C7A8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32</w:t>
            </w:r>
          </w:p>
          <w:p w:rsidR="009066B6" w:rsidRPr="004A294A" w:rsidRDefault="00B04E1B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20</w:t>
            </w:r>
          </w:p>
        </w:tc>
      </w:tr>
      <w:tr w:rsidR="00151D24" w:rsidRPr="004A294A" w:rsidTr="00B67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 w:themeFill="background1"/>
          </w:tcPr>
          <w:p w:rsidR="002A4FC6" w:rsidRPr="004A294A" w:rsidRDefault="002A4FC6" w:rsidP="00D76A97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lastRenderedPageBreak/>
              <w:t>Обучение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 w:themeFill="background1"/>
          </w:tcPr>
          <w:p w:rsidR="00151D24" w:rsidRPr="004A294A" w:rsidRDefault="0076103E" w:rsidP="00D76A9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 xml:space="preserve">Общо </w:t>
            </w:r>
            <w:r w:rsidR="002315E0"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>30</w:t>
            </w:r>
            <w:r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 xml:space="preserve"> дни</w:t>
            </w:r>
          </w:p>
        </w:tc>
      </w:tr>
      <w:tr w:rsidR="002A4FC6" w:rsidRPr="004A294A" w:rsidTr="00B67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FC6" w:rsidRPr="004A294A" w:rsidRDefault="002A4FC6" w:rsidP="00D76A97">
            <w:pPr>
              <w:pStyle w:val="af6"/>
              <w:numPr>
                <w:ilvl w:val="0"/>
                <w:numId w:val="37"/>
              </w:numPr>
              <w:spacing w:line="360" w:lineRule="auto"/>
              <w:ind w:hanging="468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Създаване на материали за обучение</w:t>
            </w:r>
          </w:p>
          <w:p w:rsidR="002A4FC6" w:rsidRPr="004A294A" w:rsidRDefault="002A4FC6" w:rsidP="00D76A97">
            <w:pPr>
              <w:pStyle w:val="af6"/>
              <w:numPr>
                <w:ilvl w:val="0"/>
                <w:numId w:val="37"/>
              </w:numPr>
              <w:spacing w:line="360" w:lineRule="auto"/>
              <w:ind w:hanging="468"/>
              <w:jc w:val="both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П</w:t>
            </w:r>
            <w:r w:rsidR="002315E0"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одготовка на презентационни материали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A4FC6" w:rsidRPr="004A294A" w:rsidRDefault="002315E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2</w:t>
            </w:r>
            <w:r w:rsidR="00B04E1B" w:rsidRPr="004A294A">
              <w:rPr>
                <w:rFonts w:ascii="Arial" w:hAnsi="Arial" w:cs="Arial"/>
                <w:sz w:val="24"/>
                <w:szCs w:val="24"/>
                <w:lang w:val="bg-BG"/>
              </w:rPr>
              <w:t>5</w:t>
            </w:r>
          </w:p>
          <w:p w:rsidR="002A4FC6" w:rsidRPr="004A294A" w:rsidRDefault="002315E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5</w:t>
            </w:r>
          </w:p>
        </w:tc>
      </w:tr>
      <w:tr w:rsidR="002A4FC6" w:rsidRPr="004A294A" w:rsidTr="00B6768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 w:themeFill="background1"/>
          </w:tcPr>
          <w:p w:rsidR="00174699" w:rsidRPr="004A294A" w:rsidRDefault="00174699" w:rsidP="00D76A97">
            <w:pPr>
              <w:spacing w:line="360" w:lineRule="auto"/>
              <w:jc w:val="both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Рекламна кампания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pct5" w:color="auto" w:fill="FFFFFF" w:themeFill="background1"/>
          </w:tcPr>
          <w:p w:rsidR="002A4FC6" w:rsidRPr="004A294A" w:rsidRDefault="0076103E" w:rsidP="00D76A9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 xml:space="preserve">Общо </w:t>
            </w:r>
            <w:r w:rsidR="000F655D"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>16</w:t>
            </w:r>
            <w:r w:rsidRPr="004A294A">
              <w:rPr>
                <w:rFonts w:ascii="Arial" w:hAnsi="Arial" w:cs="Arial"/>
                <w:b/>
                <w:sz w:val="24"/>
                <w:szCs w:val="24"/>
                <w:lang w:val="bg-BG"/>
              </w:rPr>
              <w:t xml:space="preserve"> дни</w:t>
            </w:r>
          </w:p>
        </w:tc>
      </w:tr>
      <w:tr w:rsidR="00174699" w:rsidRPr="004A294A" w:rsidTr="00B6768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4699" w:rsidRPr="004A294A" w:rsidRDefault="00174699" w:rsidP="00D76A97">
            <w:pPr>
              <w:pStyle w:val="af6"/>
              <w:numPr>
                <w:ilvl w:val="0"/>
                <w:numId w:val="39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Създаване и поставяне на билбордове</w:t>
            </w:r>
          </w:p>
          <w:p w:rsidR="00174699" w:rsidRPr="004A294A" w:rsidRDefault="00174699" w:rsidP="00D76A97">
            <w:pPr>
              <w:pStyle w:val="af6"/>
              <w:numPr>
                <w:ilvl w:val="0"/>
                <w:numId w:val="39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Създаване на телевизионна реклама</w:t>
            </w:r>
          </w:p>
          <w:p w:rsidR="00174699" w:rsidRPr="004A294A" w:rsidRDefault="00174699" w:rsidP="00D76A97">
            <w:pPr>
              <w:pStyle w:val="af6"/>
              <w:numPr>
                <w:ilvl w:val="0"/>
                <w:numId w:val="39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Създаване на радио реклама</w:t>
            </w:r>
          </w:p>
          <w:p w:rsidR="00174699" w:rsidRPr="004A294A" w:rsidRDefault="00174699" w:rsidP="00D76A97">
            <w:pPr>
              <w:pStyle w:val="af6"/>
              <w:numPr>
                <w:ilvl w:val="0"/>
                <w:numId w:val="39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 xml:space="preserve">Създаване и разпространение на </w:t>
            </w:r>
            <w:r w:rsidR="00D91BC3"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брошури</w:t>
            </w:r>
          </w:p>
          <w:p w:rsidR="00174699" w:rsidRPr="004A294A" w:rsidRDefault="00174699" w:rsidP="00D76A97">
            <w:pPr>
              <w:pStyle w:val="af6"/>
              <w:numPr>
                <w:ilvl w:val="0"/>
                <w:numId w:val="39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Изработка на уеб-сайт</w:t>
            </w:r>
          </w:p>
          <w:p w:rsidR="002315E0" w:rsidRPr="004A294A" w:rsidRDefault="002315E0" w:rsidP="00D76A97">
            <w:pPr>
              <w:pStyle w:val="af6"/>
              <w:numPr>
                <w:ilvl w:val="0"/>
                <w:numId w:val="39"/>
              </w:num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Договори с медии</w:t>
            </w:r>
          </w:p>
        </w:tc>
        <w:tc>
          <w:tcPr>
            <w:tcW w:w="37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74699" w:rsidRPr="004A294A" w:rsidRDefault="002315E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9</w:t>
            </w:r>
          </w:p>
          <w:p w:rsidR="00174699" w:rsidRPr="004A294A" w:rsidRDefault="002315E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6</w:t>
            </w:r>
          </w:p>
          <w:p w:rsidR="00174699" w:rsidRPr="004A294A" w:rsidRDefault="002315E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1</w:t>
            </w:r>
          </w:p>
          <w:p w:rsidR="00174699" w:rsidRPr="004A294A" w:rsidRDefault="002315E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13</w:t>
            </w:r>
          </w:p>
          <w:p w:rsidR="00174699" w:rsidRPr="004A294A" w:rsidRDefault="00B04E1B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16</w:t>
            </w:r>
          </w:p>
          <w:p w:rsidR="002315E0" w:rsidRPr="004A294A" w:rsidRDefault="002315E0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10</w:t>
            </w:r>
          </w:p>
        </w:tc>
      </w:tr>
    </w:tbl>
    <w:p w:rsidR="00DB2EDB" w:rsidRPr="004A294A" w:rsidRDefault="00DB2EDB" w:rsidP="00D76A97">
      <w:pPr>
        <w:spacing w:line="360" w:lineRule="auto"/>
        <w:rPr>
          <w:rFonts w:ascii="Arial" w:hAnsi="Arial" w:cs="Arial"/>
          <w:b/>
          <w:lang w:val="bg-BG"/>
        </w:rPr>
      </w:pPr>
    </w:p>
    <w:p w:rsidR="00D91BC3" w:rsidRPr="004A294A" w:rsidRDefault="00D91BC3" w:rsidP="00D76A97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Членове</w:t>
      </w:r>
      <w:r w:rsidR="009F5EA2" w:rsidRPr="004A294A">
        <w:rPr>
          <w:rFonts w:ascii="Arial" w:hAnsi="Arial" w:cs="Arial"/>
          <w:sz w:val="24"/>
          <w:szCs w:val="24"/>
          <w:lang w:val="bg-BG"/>
        </w:rPr>
        <w:t>те на еки</w:t>
      </w:r>
      <w:r w:rsidRPr="004A294A">
        <w:rPr>
          <w:rFonts w:ascii="Arial" w:hAnsi="Arial" w:cs="Arial"/>
          <w:sz w:val="24"/>
          <w:szCs w:val="24"/>
          <w:lang w:val="bg-BG"/>
        </w:rPr>
        <w:t>па</w:t>
      </w:r>
      <w:r w:rsidR="009F5EA2" w:rsidRPr="004A294A">
        <w:rPr>
          <w:rFonts w:ascii="Arial" w:hAnsi="Arial" w:cs="Arial"/>
          <w:sz w:val="24"/>
          <w:szCs w:val="24"/>
          <w:lang w:val="bg-BG"/>
        </w:rPr>
        <w:t xml:space="preserve"> са представени в следващата таблица</w:t>
      </w:r>
      <w:r w:rsidRPr="004A294A">
        <w:rPr>
          <w:rFonts w:ascii="Arial" w:hAnsi="Arial" w:cs="Arial"/>
          <w:sz w:val="24"/>
          <w:szCs w:val="24"/>
          <w:lang w:val="bg-BG"/>
        </w:rPr>
        <w:t>:</w:t>
      </w:r>
    </w:p>
    <w:tbl>
      <w:tblPr>
        <w:tblStyle w:val="LightShading1"/>
        <w:tblW w:w="9639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302"/>
        <w:gridCol w:w="6337"/>
      </w:tblGrid>
      <w:tr w:rsidR="00D91BC3" w:rsidRPr="004A294A" w:rsidTr="00D91B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i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i/>
                <w:sz w:val="24"/>
                <w:szCs w:val="24"/>
                <w:lang w:val="bg-BG"/>
              </w:rPr>
              <w:t>Член на екипа</w:t>
            </w:r>
          </w:p>
        </w:tc>
        <w:tc>
          <w:tcPr>
            <w:tcW w:w="6337" w:type="dxa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F2F2F2" w:themeFill="background1" w:themeFillShade="F2"/>
          </w:tcPr>
          <w:p w:rsidR="00D91BC3" w:rsidRPr="004A294A" w:rsidRDefault="00D91BC3" w:rsidP="00D76A97">
            <w:pPr>
              <w:spacing w:line="360" w:lineRule="auto"/>
              <w:jc w:val="both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i/>
                <w:sz w:val="24"/>
                <w:szCs w:val="24"/>
                <w:lang w:val="bg-BG"/>
              </w:rPr>
              <w:t>Роля</w:t>
            </w:r>
          </w:p>
        </w:tc>
      </w:tr>
      <w:tr w:rsidR="00D91BC3" w:rsidRPr="00F742C0" w:rsidTr="00D91B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Катерина Гечева</w:t>
            </w:r>
          </w:p>
        </w:tc>
        <w:tc>
          <w:tcPr>
            <w:tcW w:w="633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Ръководител;</w:t>
            </w:r>
          </w:p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Организационни дейности;</w:t>
            </w:r>
          </w:p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Планиране;</w:t>
            </w:r>
          </w:p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Анализ</w:t>
            </w:r>
          </w:p>
        </w:tc>
      </w:tr>
      <w:tr w:rsidR="00D91BC3" w:rsidRPr="004A294A" w:rsidTr="00D91B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Слави Асенов</w:t>
            </w:r>
          </w:p>
        </w:tc>
        <w:tc>
          <w:tcPr>
            <w:tcW w:w="6337" w:type="dxa"/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Ръководител – програмисти;</w:t>
            </w:r>
          </w:p>
          <w:p w:rsidR="00D91BC3" w:rsidRPr="004A294A" w:rsidRDefault="00D91BC3" w:rsidP="00D76A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Анализ;</w:t>
            </w:r>
          </w:p>
          <w:p w:rsidR="00D91BC3" w:rsidRPr="004A294A" w:rsidRDefault="00D76A97" w:rsidP="00D76A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>
              <w:rPr>
                <w:rFonts w:ascii="Arial" w:hAnsi="Arial" w:cs="Arial"/>
                <w:sz w:val="24"/>
                <w:szCs w:val="24"/>
                <w:lang w:val="bg-BG"/>
              </w:rPr>
              <w:t>Реализация</w:t>
            </w:r>
            <w:r w:rsidR="00D91BC3" w:rsidRPr="004A294A">
              <w:rPr>
                <w:rFonts w:ascii="Arial" w:hAnsi="Arial" w:cs="Arial"/>
                <w:sz w:val="24"/>
                <w:szCs w:val="24"/>
                <w:lang w:val="bg-BG"/>
              </w:rPr>
              <w:t>;</w:t>
            </w:r>
          </w:p>
          <w:p w:rsidR="00D91BC3" w:rsidRPr="004A294A" w:rsidRDefault="00D76A97" w:rsidP="00D76A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>
              <w:rPr>
                <w:rFonts w:ascii="Arial" w:hAnsi="Arial" w:cs="Arial"/>
                <w:sz w:val="24"/>
                <w:szCs w:val="24"/>
                <w:lang w:val="bg-BG"/>
              </w:rPr>
              <w:t>Валидация</w:t>
            </w:r>
            <w:r w:rsidR="00D91BC3" w:rsidRPr="004A294A">
              <w:rPr>
                <w:rFonts w:ascii="Arial" w:hAnsi="Arial" w:cs="Arial"/>
                <w:sz w:val="24"/>
                <w:szCs w:val="24"/>
                <w:lang w:val="bg-BG"/>
              </w:rPr>
              <w:t>;</w:t>
            </w:r>
          </w:p>
          <w:p w:rsidR="00D91BC3" w:rsidRPr="004A294A" w:rsidRDefault="00D91BC3" w:rsidP="00D76A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Организационни дейности</w:t>
            </w:r>
          </w:p>
        </w:tc>
      </w:tr>
      <w:tr w:rsidR="00D91BC3" w:rsidRPr="004A294A" w:rsidTr="00D91B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Димитър Минев</w:t>
            </w:r>
          </w:p>
        </w:tc>
        <w:tc>
          <w:tcPr>
            <w:tcW w:w="633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Софтуерен Инженер;</w:t>
            </w:r>
          </w:p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lastRenderedPageBreak/>
              <w:t>Анализ;</w:t>
            </w:r>
          </w:p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Проектиране на системата;</w:t>
            </w:r>
          </w:p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Организационни дейности</w:t>
            </w:r>
          </w:p>
        </w:tc>
      </w:tr>
      <w:tr w:rsidR="00D91BC3" w:rsidRPr="004A294A" w:rsidTr="00D91B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lastRenderedPageBreak/>
              <w:t>Анелия Петкова</w:t>
            </w:r>
          </w:p>
        </w:tc>
        <w:tc>
          <w:tcPr>
            <w:tcW w:w="6337" w:type="dxa"/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Уеб дизайнер</w:t>
            </w:r>
          </w:p>
          <w:p w:rsidR="00D91BC3" w:rsidRPr="004A294A" w:rsidRDefault="00D91BC3" w:rsidP="00D76A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Графичен дизайн на системата;</w:t>
            </w:r>
          </w:p>
          <w:p w:rsidR="00D91BC3" w:rsidRPr="004A294A" w:rsidRDefault="00D91BC3" w:rsidP="00D76A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Създаване на уеб-сайт</w:t>
            </w:r>
          </w:p>
        </w:tc>
      </w:tr>
      <w:tr w:rsidR="00D91BC3" w:rsidRPr="00F742C0" w:rsidTr="00D91B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Иван Антонов</w:t>
            </w:r>
          </w:p>
        </w:tc>
        <w:tc>
          <w:tcPr>
            <w:tcW w:w="633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Програмист</w:t>
            </w:r>
          </w:p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Проектиране на базата данни</w:t>
            </w:r>
          </w:p>
        </w:tc>
      </w:tr>
      <w:tr w:rsidR="00D91BC3" w:rsidRPr="004A294A" w:rsidTr="00D91B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Станислав Маринов</w:t>
            </w:r>
          </w:p>
        </w:tc>
        <w:tc>
          <w:tcPr>
            <w:tcW w:w="6337" w:type="dxa"/>
          </w:tcPr>
          <w:p w:rsidR="00D91BC3" w:rsidRPr="004A294A" w:rsidRDefault="00D91BC3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Програмист</w:t>
            </w:r>
          </w:p>
        </w:tc>
      </w:tr>
      <w:tr w:rsidR="00D91BC3" w:rsidRPr="004A294A" w:rsidTr="00D91B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Доньо Василев</w:t>
            </w:r>
          </w:p>
        </w:tc>
        <w:tc>
          <w:tcPr>
            <w:tcW w:w="633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Програмист</w:t>
            </w:r>
          </w:p>
        </w:tc>
      </w:tr>
      <w:tr w:rsidR="00D91BC3" w:rsidRPr="004A294A" w:rsidTr="00D91B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Калин Венков</w:t>
            </w:r>
          </w:p>
        </w:tc>
        <w:tc>
          <w:tcPr>
            <w:tcW w:w="6337" w:type="dxa"/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Програмист</w:t>
            </w:r>
          </w:p>
        </w:tc>
      </w:tr>
      <w:tr w:rsidR="00D91BC3" w:rsidRPr="004A294A" w:rsidTr="00D91B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Павел Кюркчиев</w:t>
            </w:r>
          </w:p>
        </w:tc>
        <w:tc>
          <w:tcPr>
            <w:tcW w:w="633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Програмист</w:t>
            </w:r>
          </w:p>
        </w:tc>
      </w:tr>
      <w:tr w:rsidR="00D91BC3" w:rsidRPr="004A294A" w:rsidTr="00D91B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Тодор Ангелов</w:t>
            </w:r>
          </w:p>
        </w:tc>
        <w:tc>
          <w:tcPr>
            <w:tcW w:w="6337" w:type="dxa"/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Програмист</w:t>
            </w:r>
          </w:p>
        </w:tc>
      </w:tr>
      <w:tr w:rsidR="00D91BC3" w:rsidRPr="00F742C0" w:rsidTr="00D91BC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Гергана Петкова</w:t>
            </w:r>
          </w:p>
        </w:tc>
        <w:tc>
          <w:tcPr>
            <w:tcW w:w="6337" w:type="dxa"/>
            <w:tcBorders>
              <w:left w:val="none" w:sz="0" w:space="0" w:color="auto"/>
              <w:right w:val="none" w:sz="0" w:space="0" w:color="auto"/>
            </w:tcBorders>
            <w:shd w:val="clear" w:color="auto" w:fill="FFFFFF" w:themeFill="background1"/>
          </w:tcPr>
          <w:p w:rsidR="00D91BC3" w:rsidRPr="004A294A" w:rsidRDefault="00D91BC3" w:rsidP="00D76A97">
            <w:pPr>
              <w:spacing w:line="36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Анализ на резултати от проучвания</w:t>
            </w:r>
          </w:p>
        </w:tc>
      </w:tr>
      <w:tr w:rsidR="00D91BC3" w:rsidRPr="004A294A" w:rsidTr="00D91BC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302" w:type="dxa"/>
          </w:tcPr>
          <w:p w:rsidR="00D91BC3" w:rsidRPr="004A294A" w:rsidRDefault="00D91BC3" w:rsidP="00D76A97">
            <w:pPr>
              <w:spacing w:line="360" w:lineRule="auto"/>
              <w:jc w:val="both"/>
              <w:rPr>
                <w:rFonts w:ascii="Arial" w:hAnsi="Arial" w:cs="Arial"/>
                <w:b w:val="0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b w:val="0"/>
                <w:sz w:val="24"/>
                <w:szCs w:val="24"/>
                <w:lang w:val="bg-BG"/>
              </w:rPr>
              <w:t>Силвия Кузева</w:t>
            </w:r>
          </w:p>
        </w:tc>
        <w:tc>
          <w:tcPr>
            <w:tcW w:w="6337" w:type="dxa"/>
          </w:tcPr>
          <w:p w:rsidR="00D91BC3" w:rsidRPr="004A294A" w:rsidRDefault="00D91BC3" w:rsidP="00D76A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Създаване на материали за обучение;</w:t>
            </w:r>
          </w:p>
          <w:p w:rsidR="00D91BC3" w:rsidRPr="004A294A" w:rsidRDefault="00D91BC3" w:rsidP="00D76A97">
            <w:pPr>
              <w:spacing w:line="36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sz w:val="24"/>
                <w:szCs w:val="24"/>
                <w:lang w:val="bg-BG"/>
              </w:rPr>
            </w:pPr>
            <w:r w:rsidRPr="004A294A">
              <w:rPr>
                <w:rFonts w:ascii="Arial" w:hAnsi="Arial" w:cs="Arial"/>
                <w:sz w:val="24"/>
                <w:szCs w:val="24"/>
                <w:lang w:val="bg-BG"/>
              </w:rPr>
              <w:t>Създаване на презентационни материали</w:t>
            </w:r>
          </w:p>
        </w:tc>
      </w:tr>
    </w:tbl>
    <w:p w:rsidR="00DB2EDB" w:rsidRPr="004A294A" w:rsidRDefault="00DC45D3" w:rsidP="00D76A97">
      <w:pPr>
        <w:pStyle w:val="AParagraph"/>
        <w:rPr>
          <w:rFonts w:cs="Arial"/>
        </w:rPr>
      </w:pPr>
      <w:r w:rsidRPr="004A294A">
        <w:rPr>
          <w:rFonts w:cs="Arial"/>
        </w:rPr>
        <w:t>По време на изпълнение на проекта ще бъдат наети три допълнителни екипа за тестване на системата и екипи за създаване на рекламни материали</w:t>
      </w:r>
      <w:r w:rsidR="00016B80" w:rsidRPr="004A294A">
        <w:rPr>
          <w:rFonts w:cs="Arial"/>
        </w:rPr>
        <w:t xml:space="preserve"> и </w:t>
      </w:r>
      <w:r w:rsidR="0069169E" w:rsidRPr="004A294A">
        <w:rPr>
          <w:rFonts w:cs="Arial"/>
        </w:rPr>
        <w:t>провеждане на необходимите проучвания</w:t>
      </w:r>
      <w:r w:rsidRPr="004A294A">
        <w:rPr>
          <w:rFonts w:cs="Arial"/>
        </w:rPr>
        <w:t>.</w:t>
      </w:r>
    </w:p>
    <w:p w:rsidR="009F5EA2" w:rsidRPr="004A294A" w:rsidRDefault="008D0C1C" w:rsidP="00D76A97">
      <w:pPr>
        <w:pStyle w:val="AParagraph"/>
        <w:rPr>
          <w:rFonts w:cs="Arial"/>
        </w:rPr>
      </w:pPr>
      <w:r w:rsidRPr="004A294A">
        <w:rPr>
          <w:rFonts w:cs="Arial"/>
        </w:rPr>
        <w:t>Почасовите ставки за заплащане</w:t>
      </w:r>
      <w:r w:rsidR="009F5EA2" w:rsidRPr="004A294A">
        <w:rPr>
          <w:rFonts w:cs="Arial"/>
        </w:rPr>
        <w:t xml:space="preserve"> и разходите за необходими технически средства са представени в следната таблица:</w:t>
      </w:r>
    </w:p>
    <w:tbl>
      <w:tblPr>
        <w:tblW w:w="9654" w:type="dxa"/>
        <w:tblInd w:w="9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3795"/>
        <w:gridCol w:w="4017"/>
        <w:gridCol w:w="1842"/>
      </w:tblGrid>
      <w:tr w:rsidR="008D0C1C" w:rsidRPr="004A294A" w:rsidTr="008D0C1C">
        <w:trPr>
          <w:trHeight w:val="840"/>
        </w:trPr>
        <w:tc>
          <w:tcPr>
            <w:tcW w:w="3795" w:type="dxa"/>
            <w:shd w:val="clear" w:color="auto" w:fill="F2F2F2" w:themeFill="background1" w:themeFillShade="F2"/>
            <w:noWrap/>
            <w:vAlign w:val="center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4"/>
                <w:szCs w:val="24"/>
                <w:lang w:val="bg-BG" w:eastAsia="en-US" w:bidi="ar-SA"/>
              </w:rPr>
              <w:t>Разходи</w:t>
            </w:r>
          </w:p>
        </w:tc>
        <w:tc>
          <w:tcPr>
            <w:tcW w:w="4017" w:type="dxa"/>
            <w:shd w:val="clear" w:color="auto" w:fill="F2F2F2" w:themeFill="background1" w:themeFillShade="F2"/>
            <w:vAlign w:val="center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4"/>
                <w:szCs w:val="24"/>
                <w:lang w:val="bg-BG" w:eastAsia="en-US" w:bidi="ar-SA"/>
              </w:rPr>
              <w:t>Мярна единица</w:t>
            </w:r>
          </w:p>
        </w:tc>
        <w:tc>
          <w:tcPr>
            <w:tcW w:w="1842" w:type="dxa"/>
            <w:shd w:val="clear" w:color="auto" w:fill="F2F2F2" w:themeFill="background1" w:themeFillShade="F2"/>
            <w:vAlign w:val="center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jc w:val="center"/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4"/>
                <w:szCs w:val="24"/>
                <w:lang w:val="bg-BG" w:eastAsia="en-US" w:bidi="ar-SA"/>
              </w:rPr>
              <w:t>Сума</w:t>
            </w:r>
          </w:p>
        </w:tc>
      </w:tr>
      <w:tr w:rsidR="008D0C1C" w:rsidRPr="004A294A" w:rsidTr="008D0C1C">
        <w:trPr>
          <w:trHeight w:val="375"/>
        </w:trPr>
        <w:tc>
          <w:tcPr>
            <w:tcW w:w="9654" w:type="dxa"/>
            <w:gridSpan w:val="3"/>
            <w:shd w:val="clear" w:color="auto" w:fill="F2F2F2" w:themeFill="background1" w:themeFillShade="F2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b/>
                <w:bCs/>
                <w:i/>
                <w:iCs/>
                <w:color w:val="000000"/>
                <w:sz w:val="24"/>
                <w:szCs w:val="24"/>
                <w:lang w:val="bg-BG" w:eastAsia="en-US" w:bidi="ar-SA"/>
              </w:rPr>
              <w:t>I. Разходи за възнаграждения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Ръководител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5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Ръководител на екипа програмисти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5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Софтуерен проектант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4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Уеб-дизайнер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4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Статистик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3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Проектант на базата данни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3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lastRenderedPageBreak/>
              <w:t>Програмист 1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F742C0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F742C0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3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 xml:space="preserve">Програмист 2 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3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Програмист 3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3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Програмист 4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3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Програмист 5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3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Лектор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2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Тестер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2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Екипи за тестване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2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Екип за създаване на билбордове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567A2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567A27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3</w:t>
            </w:r>
            <w:bookmarkStart w:id="0" w:name="_GoBack"/>
            <w:bookmarkEnd w:id="0"/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Екип за подготовка на рекламни материали</w:t>
            </w:r>
          </w:p>
        </w:tc>
        <w:tc>
          <w:tcPr>
            <w:tcW w:w="4017" w:type="dxa"/>
            <w:shd w:val="clear" w:color="auto" w:fill="auto"/>
            <w:noWrap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3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Екипи за създаване на реклами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3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Екип за проучване</w:t>
            </w:r>
          </w:p>
        </w:tc>
        <w:tc>
          <w:tcPr>
            <w:tcW w:w="401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час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0C1C" w:rsidRPr="004A294A" w:rsidRDefault="00BA3589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>
              <w:rPr>
                <w:rFonts w:ascii="Arial" w:eastAsia="Times New Roman" w:hAnsi="Arial" w:cs="Arial"/>
                <w:color w:val="000000"/>
                <w:sz w:val="24"/>
                <w:szCs w:val="24"/>
                <w:lang w:eastAsia="en-US" w:bidi="ar-SA"/>
              </w:rPr>
              <w:t>1</w:t>
            </w:r>
            <w:r w:rsidR="008D0C1C"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2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Домейн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брой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100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Лаптопи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брой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1,900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Компютърна конфигурация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брой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1,900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Мултифункционално устройство</w:t>
            </w:r>
          </w:p>
        </w:tc>
        <w:tc>
          <w:tcPr>
            <w:tcW w:w="4017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брой</w:t>
            </w:r>
          </w:p>
        </w:tc>
        <w:tc>
          <w:tcPr>
            <w:tcW w:w="1842" w:type="dxa"/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1,000.00 лв.</w:t>
            </w:r>
          </w:p>
        </w:tc>
      </w:tr>
      <w:tr w:rsidR="008D0C1C" w:rsidRPr="004A294A" w:rsidTr="008D0C1C">
        <w:trPr>
          <w:trHeight w:val="300"/>
        </w:trPr>
        <w:tc>
          <w:tcPr>
            <w:tcW w:w="3795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Принтер</w:t>
            </w:r>
          </w:p>
        </w:tc>
        <w:tc>
          <w:tcPr>
            <w:tcW w:w="4017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брой</w:t>
            </w:r>
          </w:p>
        </w:tc>
        <w:tc>
          <w:tcPr>
            <w:tcW w:w="1842" w:type="dxa"/>
            <w:tcBorders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D0C1C" w:rsidRPr="004A294A" w:rsidRDefault="008D0C1C" w:rsidP="00D76A97">
            <w:pPr>
              <w:suppressAutoHyphens w:val="0"/>
              <w:spacing w:line="360" w:lineRule="auto"/>
              <w:jc w:val="right"/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</w:pPr>
            <w:r w:rsidRPr="004A294A">
              <w:rPr>
                <w:rFonts w:ascii="Arial" w:eastAsia="Times New Roman" w:hAnsi="Arial" w:cs="Arial"/>
                <w:color w:val="000000"/>
                <w:sz w:val="24"/>
                <w:szCs w:val="24"/>
                <w:lang w:val="bg-BG" w:eastAsia="en-US" w:bidi="ar-SA"/>
              </w:rPr>
              <w:t>300.00 лв.</w:t>
            </w:r>
          </w:p>
        </w:tc>
      </w:tr>
    </w:tbl>
    <w:p w:rsidR="008D0C1C" w:rsidRPr="004A294A" w:rsidRDefault="008D0C1C" w:rsidP="00D76A97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Задайте начална дата на проекта по ваш избор и отбележете всички официални празници по време на изпълнение на проекта за неработни дни. Въведете задачите (по работни пакети), продължителността на задачите</w:t>
      </w:r>
      <w:r w:rsidR="00FE1370" w:rsidRPr="004A294A">
        <w:rPr>
          <w:rFonts w:ascii="Arial" w:hAnsi="Arial" w:cs="Arial"/>
          <w:sz w:val="24"/>
          <w:szCs w:val="24"/>
          <w:lang w:val="bg-BG"/>
        </w:rPr>
        <w:t xml:space="preserve"> </w:t>
      </w:r>
      <w:r w:rsidRPr="004A294A">
        <w:rPr>
          <w:rFonts w:ascii="Arial" w:hAnsi="Arial" w:cs="Arial"/>
          <w:sz w:val="24"/>
          <w:szCs w:val="24"/>
          <w:lang w:val="bg-BG"/>
        </w:rPr>
        <w:t>и ресурсите</w:t>
      </w:r>
      <w:r w:rsidR="00604EB1" w:rsidRPr="004A294A">
        <w:rPr>
          <w:rFonts w:ascii="Arial" w:hAnsi="Arial" w:cs="Arial"/>
          <w:sz w:val="24"/>
          <w:szCs w:val="24"/>
          <w:lang w:val="bg-BG"/>
        </w:rPr>
        <w:t xml:space="preserve"> за изпълнение на проектните задачи</w:t>
      </w:r>
      <w:r w:rsidRPr="004A294A">
        <w:rPr>
          <w:rFonts w:ascii="Arial" w:hAnsi="Arial" w:cs="Arial"/>
          <w:sz w:val="24"/>
          <w:szCs w:val="24"/>
          <w:lang w:val="bg-BG"/>
        </w:rPr>
        <w:t xml:space="preserve">. </w:t>
      </w:r>
      <w:r w:rsidR="00FE1370" w:rsidRPr="004A294A">
        <w:rPr>
          <w:rFonts w:ascii="Arial" w:hAnsi="Arial" w:cs="Arial"/>
          <w:sz w:val="24"/>
          <w:szCs w:val="24"/>
          <w:lang w:val="bg-BG"/>
        </w:rPr>
        <w:t xml:space="preserve">Определете и задайте в плана на проекта зависимостите между задачите. </w:t>
      </w:r>
      <w:r w:rsidRPr="004A294A">
        <w:rPr>
          <w:rFonts w:ascii="Arial" w:hAnsi="Arial" w:cs="Arial"/>
          <w:sz w:val="24"/>
          <w:szCs w:val="24"/>
          <w:lang w:val="bg-BG"/>
        </w:rPr>
        <w:t>Присъединете ресурсите към задачите, които ще изпълняват по време на изпълнение на проекта. Генерирайте таблица с бюджета на проекта.</w:t>
      </w:r>
    </w:p>
    <w:p w:rsidR="008D0C1C" w:rsidRPr="004A294A" w:rsidRDefault="008D0C1C" w:rsidP="00D76A97">
      <w:pPr>
        <w:spacing w:line="360" w:lineRule="auto"/>
        <w:ind w:firstLine="720"/>
        <w:jc w:val="both"/>
        <w:rPr>
          <w:rFonts w:ascii="Arial" w:hAnsi="Arial" w:cs="Arial"/>
          <w:sz w:val="24"/>
          <w:szCs w:val="24"/>
          <w:lang w:val="bg-BG"/>
        </w:rPr>
      </w:pPr>
      <w:r w:rsidRPr="004A294A">
        <w:rPr>
          <w:rFonts w:ascii="Arial" w:hAnsi="Arial" w:cs="Arial"/>
          <w:sz w:val="24"/>
          <w:szCs w:val="24"/>
          <w:lang w:val="bg-BG"/>
        </w:rPr>
        <w:t>Запишете създадения план на проекта и таблицата с предвидените разходи и ги добавете като отговор на поставеното задание.</w:t>
      </w:r>
    </w:p>
    <w:sectPr w:rsidR="008D0C1C" w:rsidRPr="004A294A" w:rsidSect="008A6C48">
      <w:footerReference w:type="default" r:id="rId10"/>
      <w:pgSz w:w="12240" w:h="15840"/>
      <w:pgMar w:top="1138" w:right="1138" w:bottom="1411" w:left="1411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0006" w:rsidRDefault="00CE0006" w:rsidP="00202048">
      <w:r>
        <w:separator/>
      </w:r>
    </w:p>
  </w:endnote>
  <w:endnote w:type="continuationSeparator" w:id="0">
    <w:p w:rsidR="00CE0006" w:rsidRDefault="00CE0006" w:rsidP="0020204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FreeHandCyr">
    <w:altName w:val="Arial"/>
    <w:charset w:val="00"/>
    <w:family w:val="swiss"/>
    <w:pitch w:val="variable"/>
    <w:sig w:usb0="00000001" w:usb1="00000000" w:usb2="00000000" w:usb3="00000000" w:csb0="0000001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9041382"/>
      <w:docPartObj>
        <w:docPartGallery w:val="Page Numbers (Bottom of Page)"/>
        <w:docPartUnique/>
      </w:docPartObj>
    </w:sdtPr>
    <w:sdtEndPr/>
    <w:sdtContent>
      <w:p w:rsidR="00D866A3" w:rsidRDefault="00121FF5">
        <w:pPr>
          <w:pStyle w:val="af4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67A27">
          <w:rPr>
            <w:noProof/>
          </w:rPr>
          <w:t>6</w:t>
        </w:r>
        <w:r>
          <w:rPr>
            <w:noProof/>
          </w:rPr>
          <w:fldChar w:fldCharType="end"/>
        </w:r>
      </w:p>
    </w:sdtContent>
  </w:sdt>
  <w:p w:rsidR="00D866A3" w:rsidRDefault="00D866A3" w:rsidP="008A6C48">
    <w:pPr>
      <w:pStyle w:val="af4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0006" w:rsidRDefault="00CE0006" w:rsidP="00202048">
      <w:r>
        <w:separator/>
      </w:r>
    </w:p>
  </w:footnote>
  <w:footnote w:type="continuationSeparator" w:id="0">
    <w:p w:rsidR="00CE0006" w:rsidRDefault="00CE0006" w:rsidP="002020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FB"/>
    <w:multiLevelType w:val="multilevel"/>
    <w:tmpl w:val="4DF64D38"/>
    <w:lvl w:ilvl="0">
      <w:start w:val="2"/>
      <w:numFmt w:val="decimal"/>
      <w:pStyle w:val="1"/>
      <w:lvlText w:val="Глава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cs="Times New Roman" w:hint="default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cs="Times New Roman"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cs="Times New Roman" w:hint="default"/>
      </w:rPr>
    </w:lvl>
    <w:lvl w:ilvl="5">
      <w:start w:val="1"/>
      <w:numFmt w:val="decimal"/>
      <w:lvlText w:val="%1.%2.%3.%4.%5.%6"/>
      <w:lvlJc w:val="left"/>
      <w:pPr>
        <w:tabs>
          <w:tab w:val="num" w:pos="-5220"/>
        </w:tabs>
        <w:ind w:left="0" w:firstLine="0"/>
      </w:pPr>
      <w:rPr>
        <w:rFonts w:cs="Times New Roman" w:hint="default"/>
      </w:rPr>
    </w:lvl>
    <w:lvl w:ilvl="6">
      <w:start w:val="1"/>
      <w:numFmt w:val="decimal"/>
      <w:lvlText w:val="%1.%2.%3.%4.%5.%6.%7"/>
      <w:lvlJc w:val="left"/>
      <w:pPr>
        <w:tabs>
          <w:tab w:val="num" w:pos="-5220"/>
        </w:tabs>
        <w:ind w:left="0" w:firstLine="0"/>
      </w:pPr>
      <w:rPr>
        <w:rFonts w:cs="Times New Roman"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-5220"/>
        </w:tabs>
        <w:ind w:left="0" w:firstLine="0"/>
      </w:pPr>
      <w:rPr>
        <w:rFonts w:cs="Times New Roman"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-5220"/>
        </w:tabs>
        <w:ind w:left="0" w:firstLine="0"/>
      </w:pPr>
      <w:rPr>
        <w:rFonts w:cs="Times New Roman" w:hint="default"/>
      </w:rPr>
    </w:lvl>
  </w:abstractNum>
  <w:abstractNum w:abstractNumId="1" w15:restartNumberingAfterBreak="0">
    <w:nsid w:val="00000001"/>
    <w:multiLevelType w:val="multilevel"/>
    <w:tmpl w:val="191805FE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680" w:hanging="392"/>
      </w:pPr>
      <w:rPr>
        <w:rFonts w:cs="Times New Roman"/>
      </w:r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suff w:val="space"/>
      <w:lvlText w:val="%1.%2.%3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3">
      <w:start w:val="1"/>
      <w:numFmt w:val="decimal"/>
      <w:suff w:val="space"/>
      <w:lvlText w:val="%1.%2.%3.%4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4">
      <w:start w:val="1"/>
      <w:numFmt w:val="decimal"/>
      <w:suff w:val="space"/>
      <w:lvlText w:val="%1.%2.%3.%4.%5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cs="Times New Roman"/>
      </w:rPr>
    </w:lvl>
  </w:abstractNum>
  <w:abstractNum w:abstractNumId="2" w15:restartNumberingAfterBreak="0">
    <w:nsid w:val="00000002"/>
    <w:multiLevelType w:val="singleLevel"/>
    <w:tmpl w:val="58AE9148"/>
    <w:lvl w:ilvl="0">
      <w:start w:val="1"/>
      <w:numFmt w:val="decimal"/>
      <w:pStyle w:val="ALiterature"/>
      <w:lvlText w:val="[%1]."/>
      <w:lvlJc w:val="left"/>
      <w:pPr>
        <w:tabs>
          <w:tab w:val="num" w:pos="0"/>
        </w:tabs>
        <w:ind w:left="720" w:hanging="360"/>
      </w:pPr>
    </w:lvl>
  </w:abstractNum>
  <w:abstractNum w:abstractNumId="3" w15:restartNumberingAfterBreak="0">
    <w:nsid w:val="07417509"/>
    <w:multiLevelType w:val="singleLevel"/>
    <w:tmpl w:val="29B8F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3F1C17"/>
    <w:multiLevelType w:val="hybridMultilevel"/>
    <w:tmpl w:val="AB766042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5" w15:restartNumberingAfterBreak="0">
    <w:nsid w:val="09453B09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6" w15:restartNumberingAfterBreak="0">
    <w:nsid w:val="09CB5D24"/>
    <w:multiLevelType w:val="hybridMultilevel"/>
    <w:tmpl w:val="7042FE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6F0A0A"/>
    <w:multiLevelType w:val="singleLevel"/>
    <w:tmpl w:val="632290DC"/>
    <w:lvl w:ilvl="0">
      <w:start w:val="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8" w15:restartNumberingAfterBreak="0">
    <w:nsid w:val="125573BC"/>
    <w:multiLevelType w:val="hybridMultilevel"/>
    <w:tmpl w:val="C4C8DF5C"/>
    <w:lvl w:ilvl="0" w:tplc="4D00752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42C0D0E"/>
    <w:multiLevelType w:val="hybridMultilevel"/>
    <w:tmpl w:val="172AEA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49E19D0"/>
    <w:multiLevelType w:val="hybridMultilevel"/>
    <w:tmpl w:val="CD8E7B72"/>
    <w:name w:val="WW8Num3"/>
    <w:lvl w:ilvl="0" w:tplc="9AA08984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F42AB51E" w:tentative="1">
      <w:start w:val="1"/>
      <w:numFmt w:val="lowerLetter"/>
      <w:lvlText w:val="%2."/>
      <w:lvlJc w:val="left"/>
      <w:pPr>
        <w:ind w:left="1440" w:hanging="360"/>
      </w:pPr>
    </w:lvl>
    <w:lvl w:ilvl="2" w:tplc="CE04F96C" w:tentative="1">
      <w:start w:val="1"/>
      <w:numFmt w:val="lowerRoman"/>
      <w:lvlText w:val="%3."/>
      <w:lvlJc w:val="right"/>
      <w:pPr>
        <w:ind w:left="2160" w:hanging="180"/>
      </w:pPr>
    </w:lvl>
    <w:lvl w:ilvl="3" w:tplc="59E88D64" w:tentative="1">
      <w:start w:val="1"/>
      <w:numFmt w:val="decimal"/>
      <w:lvlText w:val="%4."/>
      <w:lvlJc w:val="left"/>
      <w:pPr>
        <w:ind w:left="2880" w:hanging="360"/>
      </w:pPr>
    </w:lvl>
    <w:lvl w:ilvl="4" w:tplc="C6C4FCC4" w:tentative="1">
      <w:start w:val="1"/>
      <w:numFmt w:val="lowerLetter"/>
      <w:lvlText w:val="%5."/>
      <w:lvlJc w:val="left"/>
      <w:pPr>
        <w:ind w:left="3600" w:hanging="360"/>
      </w:pPr>
    </w:lvl>
    <w:lvl w:ilvl="5" w:tplc="7916A446" w:tentative="1">
      <w:start w:val="1"/>
      <w:numFmt w:val="lowerRoman"/>
      <w:lvlText w:val="%6."/>
      <w:lvlJc w:val="right"/>
      <w:pPr>
        <w:ind w:left="4320" w:hanging="180"/>
      </w:pPr>
    </w:lvl>
    <w:lvl w:ilvl="6" w:tplc="8F8A28B6" w:tentative="1">
      <w:start w:val="1"/>
      <w:numFmt w:val="decimal"/>
      <w:lvlText w:val="%7."/>
      <w:lvlJc w:val="left"/>
      <w:pPr>
        <w:ind w:left="5040" w:hanging="360"/>
      </w:pPr>
    </w:lvl>
    <w:lvl w:ilvl="7" w:tplc="23608A08" w:tentative="1">
      <w:start w:val="1"/>
      <w:numFmt w:val="lowerLetter"/>
      <w:lvlText w:val="%8."/>
      <w:lvlJc w:val="left"/>
      <w:pPr>
        <w:ind w:left="5760" w:hanging="360"/>
      </w:pPr>
    </w:lvl>
    <w:lvl w:ilvl="8" w:tplc="D102C95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CC0354"/>
    <w:multiLevelType w:val="hybridMultilevel"/>
    <w:tmpl w:val="0BE24254"/>
    <w:lvl w:ilvl="0" w:tplc="FE940B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5DA066B"/>
    <w:multiLevelType w:val="hybridMultilevel"/>
    <w:tmpl w:val="CAF23A30"/>
    <w:lvl w:ilvl="0" w:tplc="04090001">
      <w:start w:val="1"/>
      <w:numFmt w:val="bullet"/>
      <w:lvlText w:val=""/>
      <w:lvlJc w:val="left"/>
      <w:pPr>
        <w:ind w:left="10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3" w15:restartNumberingAfterBreak="0">
    <w:nsid w:val="1A072338"/>
    <w:multiLevelType w:val="multilevel"/>
    <w:tmpl w:val="0409001F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152" w:hanging="432"/>
      </w:pPr>
    </w:lvl>
    <w:lvl w:ilvl="2">
      <w:start w:val="1"/>
      <w:numFmt w:val="decimal"/>
      <w:lvlText w:val="%1.%2.%3."/>
      <w:lvlJc w:val="left"/>
      <w:pPr>
        <w:ind w:left="1584" w:hanging="504"/>
      </w:pPr>
    </w:lvl>
    <w:lvl w:ilvl="3">
      <w:start w:val="1"/>
      <w:numFmt w:val="decimal"/>
      <w:lvlText w:val="%1.%2.%3.%4."/>
      <w:lvlJc w:val="left"/>
      <w:pPr>
        <w:ind w:left="2088" w:hanging="648"/>
      </w:pPr>
    </w:lvl>
    <w:lvl w:ilvl="4">
      <w:start w:val="1"/>
      <w:numFmt w:val="decimal"/>
      <w:lvlText w:val="%1.%2.%3.%4.%5."/>
      <w:lvlJc w:val="left"/>
      <w:pPr>
        <w:ind w:left="2592" w:hanging="792"/>
      </w:pPr>
    </w:lvl>
    <w:lvl w:ilvl="5">
      <w:start w:val="1"/>
      <w:numFmt w:val="decimal"/>
      <w:lvlText w:val="%1.%2.%3.%4.%5.%6."/>
      <w:lvlJc w:val="left"/>
      <w:pPr>
        <w:ind w:left="3096" w:hanging="936"/>
      </w:pPr>
    </w:lvl>
    <w:lvl w:ilvl="6">
      <w:start w:val="1"/>
      <w:numFmt w:val="decimal"/>
      <w:lvlText w:val="%1.%2.%3.%4.%5.%6.%7."/>
      <w:lvlJc w:val="left"/>
      <w:pPr>
        <w:ind w:left="3600" w:hanging="1080"/>
      </w:pPr>
    </w:lvl>
    <w:lvl w:ilvl="7">
      <w:start w:val="1"/>
      <w:numFmt w:val="decimal"/>
      <w:lvlText w:val="%1.%2.%3.%4.%5.%6.%7.%8."/>
      <w:lvlJc w:val="left"/>
      <w:pPr>
        <w:ind w:left="4104" w:hanging="1224"/>
      </w:pPr>
    </w:lvl>
    <w:lvl w:ilvl="8">
      <w:start w:val="1"/>
      <w:numFmt w:val="decimal"/>
      <w:lvlText w:val="%1.%2.%3.%4.%5.%6.%7.%8.%9."/>
      <w:lvlJc w:val="left"/>
      <w:pPr>
        <w:ind w:left="4680" w:hanging="1440"/>
      </w:pPr>
    </w:lvl>
  </w:abstractNum>
  <w:abstractNum w:abstractNumId="14" w15:restartNumberingAfterBreak="0">
    <w:nsid w:val="1D155ED5"/>
    <w:multiLevelType w:val="singleLevel"/>
    <w:tmpl w:val="AEDE2B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5" w15:restartNumberingAfterBreak="0">
    <w:nsid w:val="1D197155"/>
    <w:multiLevelType w:val="multilevel"/>
    <w:tmpl w:val="A1A00FF8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1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204940DF"/>
    <w:multiLevelType w:val="hybridMultilevel"/>
    <w:tmpl w:val="DFDA6502"/>
    <w:lvl w:ilvl="0" w:tplc="4DBED8B6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5CA75D7"/>
    <w:multiLevelType w:val="singleLevel"/>
    <w:tmpl w:val="29B8F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8" w15:restartNumberingAfterBreak="0">
    <w:nsid w:val="299C0CD2"/>
    <w:multiLevelType w:val="hybridMultilevel"/>
    <w:tmpl w:val="27043222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2C4A4DD3"/>
    <w:multiLevelType w:val="hybridMultilevel"/>
    <w:tmpl w:val="BF5E1D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FD709B3"/>
    <w:multiLevelType w:val="hybridMultilevel"/>
    <w:tmpl w:val="89B4275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339053F3"/>
    <w:multiLevelType w:val="hybridMultilevel"/>
    <w:tmpl w:val="D724FF5C"/>
    <w:lvl w:ilvl="0" w:tplc="04090001">
      <w:start w:val="1"/>
      <w:numFmt w:val="bullet"/>
      <w:lvlText w:val=""/>
      <w:lvlJc w:val="left"/>
      <w:pPr>
        <w:ind w:left="177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49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32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3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0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36" w:hanging="360"/>
      </w:pPr>
      <w:rPr>
        <w:rFonts w:ascii="Wingdings" w:hAnsi="Wingdings" w:hint="default"/>
      </w:rPr>
    </w:lvl>
  </w:abstractNum>
  <w:abstractNum w:abstractNumId="22" w15:restartNumberingAfterBreak="0">
    <w:nsid w:val="35E96805"/>
    <w:multiLevelType w:val="singleLevel"/>
    <w:tmpl w:val="29B8F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39582253"/>
    <w:multiLevelType w:val="multilevel"/>
    <w:tmpl w:val="191805FE"/>
    <w:lvl w:ilvl="0">
      <w:start w:val="1"/>
      <w:numFmt w:val="decimal"/>
      <w:suff w:val="space"/>
      <w:lvlText w:val="%1"/>
      <w:lvlJc w:val="left"/>
      <w:pPr>
        <w:tabs>
          <w:tab w:val="num" w:pos="0"/>
        </w:tabs>
        <w:ind w:left="680" w:hanging="392"/>
      </w:pPr>
      <w:rPr>
        <w:rFonts w:cs="Times New Roman"/>
      </w:rPr>
    </w:lvl>
    <w:lvl w:ilvl="1">
      <w:start w:val="1"/>
      <w:numFmt w:val="decimal"/>
      <w:suff w:val="space"/>
      <w:lvlText w:val="%1.%2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2">
      <w:start w:val="1"/>
      <w:numFmt w:val="decimal"/>
      <w:suff w:val="space"/>
      <w:lvlText w:val="%1.%2.%3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3">
      <w:start w:val="1"/>
      <w:numFmt w:val="decimal"/>
      <w:suff w:val="space"/>
      <w:lvlText w:val="%1.%2.%3.%4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4">
      <w:start w:val="1"/>
      <w:numFmt w:val="decimal"/>
      <w:suff w:val="space"/>
      <w:lvlText w:val="%1.%2.%3.%4.%5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0" w:firstLine="0"/>
      </w:pPr>
      <w:rPr>
        <w:rFonts w:cs="Times New Roman"/>
      </w:r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0" w:firstLine="0"/>
      </w:pPr>
      <w:rPr>
        <w:rFonts w:cs="Times New Roman"/>
      </w:rPr>
    </w:lvl>
  </w:abstractNum>
  <w:abstractNum w:abstractNumId="24" w15:restartNumberingAfterBreak="0">
    <w:nsid w:val="3A807F7A"/>
    <w:multiLevelType w:val="singleLevel"/>
    <w:tmpl w:val="29B8F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5" w15:restartNumberingAfterBreak="0">
    <w:nsid w:val="3D505A81"/>
    <w:multiLevelType w:val="singleLevel"/>
    <w:tmpl w:val="AEDE2B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6" w15:restartNumberingAfterBreak="0">
    <w:nsid w:val="3F641B22"/>
    <w:multiLevelType w:val="multilevel"/>
    <w:tmpl w:val="1C6A6BB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88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bullet"/>
      <w:lvlText w:val=""/>
      <w:lvlJc w:val="left"/>
      <w:pPr>
        <w:ind w:left="2736" w:hanging="936"/>
      </w:pPr>
      <w:rPr>
        <w:rFonts w:ascii="Symbol" w:hAnsi="Symbol"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431F4D41"/>
    <w:multiLevelType w:val="singleLevel"/>
    <w:tmpl w:val="29B8F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8" w15:restartNumberingAfterBreak="0">
    <w:nsid w:val="46560C27"/>
    <w:multiLevelType w:val="hybridMultilevel"/>
    <w:tmpl w:val="ED428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94C2C46"/>
    <w:multiLevelType w:val="hybridMultilevel"/>
    <w:tmpl w:val="BF22F66C"/>
    <w:lvl w:ilvl="0" w:tplc="2CE6C874">
      <w:start w:val="1"/>
      <w:numFmt w:val="decimal"/>
      <w:lvlText w:val="%1."/>
      <w:lvlJc w:val="left"/>
      <w:pPr>
        <w:ind w:left="81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964487"/>
    <w:multiLevelType w:val="hybridMultilevel"/>
    <w:tmpl w:val="4BEC14E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51892B7D"/>
    <w:multiLevelType w:val="hybridMultilevel"/>
    <w:tmpl w:val="3B7A365E"/>
    <w:lvl w:ilvl="0" w:tplc="23EC6DAA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1F20036"/>
    <w:multiLevelType w:val="hybridMultilevel"/>
    <w:tmpl w:val="67B043FA"/>
    <w:lvl w:ilvl="0" w:tplc="0FC09694">
      <w:start w:val="1"/>
      <w:numFmt w:val="decimal"/>
      <w:lvlText w:val="1.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CA705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4" w15:restartNumberingAfterBreak="0">
    <w:nsid w:val="583D615B"/>
    <w:multiLevelType w:val="hybridMultilevel"/>
    <w:tmpl w:val="4E244736"/>
    <w:lvl w:ilvl="0" w:tplc="74DEE23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2E05DF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5702387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89693A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E464B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84F56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6DA3A7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ADC902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77C88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5" w15:restartNumberingAfterBreak="0">
    <w:nsid w:val="58556CB3"/>
    <w:multiLevelType w:val="hybridMultilevel"/>
    <w:tmpl w:val="AE5C8C10"/>
    <w:lvl w:ilvl="0" w:tplc="76F4D23A">
      <w:start w:val="1"/>
      <w:numFmt w:val="bullet"/>
      <w:pStyle w:val="ARightBul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7679B2"/>
    <w:multiLevelType w:val="multilevel"/>
    <w:tmpl w:val="F17494A8"/>
    <w:lvl w:ilvl="0">
      <w:start w:val="1"/>
      <w:numFmt w:val="decimal"/>
      <w:lvlText w:val="%1."/>
      <w:lvlJc w:val="left"/>
      <w:pPr>
        <w:ind w:left="1287" w:hanging="360"/>
      </w:pPr>
    </w:lvl>
    <w:lvl w:ilvl="1">
      <w:start w:val="1"/>
      <w:numFmt w:val="decimal"/>
      <w:isLgl/>
      <w:lvlText w:val="%1.%2"/>
      <w:lvlJc w:val="left"/>
      <w:pPr>
        <w:ind w:left="1287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64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00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00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36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36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72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727" w:hanging="1800"/>
      </w:pPr>
      <w:rPr>
        <w:rFonts w:hint="default"/>
      </w:rPr>
    </w:lvl>
  </w:abstractNum>
  <w:abstractNum w:abstractNumId="37" w15:restartNumberingAfterBreak="0">
    <w:nsid w:val="65A405DC"/>
    <w:multiLevelType w:val="hybridMultilevel"/>
    <w:tmpl w:val="D89435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5DC6C90"/>
    <w:multiLevelType w:val="singleLevel"/>
    <w:tmpl w:val="632290DC"/>
    <w:lvl w:ilvl="0">
      <w:start w:val="2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4"/>
      </w:rPr>
    </w:lvl>
  </w:abstractNum>
  <w:abstractNum w:abstractNumId="39" w15:restartNumberingAfterBreak="0">
    <w:nsid w:val="6982759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0" w15:restartNumberingAfterBreak="0">
    <w:nsid w:val="698C7486"/>
    <w:multiLevelType w:val="hybridMultilevel"/>
    <w:tmpl w:val="29C23EFA"/>
    <w:lvl w:ilvl="0" w:tplc="4D007526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99C4EC7"/>
    <w:multiLevelType w:val="hybridMultilevel"/>
    <w:tmpl w:val="FB7C8A08"/>
    <w:lvl w:ilvl="0" w:tplc="0402000F">
      <w:start w:val="1"/>
      <w:numFmt w:val="decimal"/>
      <w:lvlText w:val="%1."/>
      <w:lvlJc w:val="left"/>
      <w:pPr>
        <w:ind w:left="1500" w:hanging="360"/>
      </w:pPr>
    </w:lvl>
    <w:lvl w:ilvl="1" w:tplc="04020019" w:tentative="1">
      <w:start w:val="1"/>
      <w:numFmt w:val="lowerLetter"/>
      <w:lvlText w:val="%2."/>
      <w:lvlJc w:val="left"/>
      <w:pPr>
        <w:ind w:left="2220" w:hanging="360"/>
      </w:pPr>
    </w:lvl>
    <w:lvl w:ilvl="2" w:tplc="0402001B" w:tentative="1">
      <w:start w:val="1"/>
      <w:numFmt w:val="lowerRoman"/>
      <w:lvlText w:val="%3."/>
      <w:lvlJc w:val="right"/>
      <w:pPr>
        <w:ind w:left="2940" w:hanging="180"/>
      </w:pPr>
    </w:lvl>
    <w:lvl w:ilvl="3" w:tplc="0402000F" w:tentative="1">
      <w:start w:val="1"/>
      <w:numFmt w:val="decimal"/>
      <w:lvlText w:val="%4."/>
      <w:lvlJc w:val="left"/>
      <w:pPr>
        <w:ind w:left="3660" w:hanging="360"/>
      </w:pPr>
    </w:lvl>
    <w:lvl w:ilvl="4" w:tplc="04020019" w:tentative="1">
      <w:start w:val="1"/>
      <w:numFmt w:val="lowerLetter"/>
      <w:lvlText w:val="%5."/>
      <w:lvlJc w:val="left"/>
      <w:pPr>
        <w:ind w:left="4380" w:hanging="360"/>
      </w:pPr>
    </w:lvl>
    <w:lvl w:ilvl="5" w:tplc="0402001B" w:tentative="1">
      <w:start w:val="1"/>
      <w:numFmt w:val="lowerRoman"/>
      <w:lvlText w:val="%6."/>
      <w:lvlJc w:val="right"/>
      <w:pPr>
        <w:ind w:left="5100" w:hanging="180"/>
      </w:pPr>
    </w:lvl>
    <w:lvl w:ilvl="6" w:tplc="0402000F" w:tentative="1">
      <w:start w:val="1"/>
      <w:numFmt w:val="decimal"/>
      <w:lvlText w:val="%7."/>
      <w:lvlJc w:val="left"/>
      <w:pPr>
        <w:ind w:left="5820" w:hanging="360"/>
      </w:pPr>
    </w:lvl>
    <w:lvl w:ilvl="7" w:tplc="04020019" w:tentative="1">
      <w:start w:val="1"/>
      <w:numFmt w:val="lowerLetter"/>
      <w:lvlText w:val="%8."/>
      <w:lvlJc w:val="left"/>
      <w:pPr>
        <w:ind w:left="6540" w:hanging="360"/>
      </w:pPr>
    </w:lvl>
    <w:lvl w:ilvl="8" w:tplc="0402001B" w:tentative="1">
      <w:start w:val="1"/>
      <w:numFmt w:val="lowerRoman"/>
      <w:lvlText w:val="%9."/>
      <w:lvlJc w:val="right"/>
      <w:pPr>
        <w:ind w:left="7260" w:hanging="180"/>
      </w:pPr>
    </w:lvl>
  </w:abstractNum>
  <w:abstractNum w:abstractNumId="42" w15:restartNumberingAfterBreak="0">
    <w:nsid w:val="69F77846"/>
    <w:multiLevelType w:val="hybridMultilevel"/>
    <w:tmpl w:val="F468E2A2"/>
    <w:lvl w:ilvl="0" w:tplc="0409000F">
      <w:start w:val="1"/>
      <w:numFmt w:val="decimal"/>
      <w:lvlText w:val="%1."/>
      <w:lvlJc w:val="left"/>
      <w:pPr>
        <w:ind w:left="1260" w:hanging="360"/>
      </w:p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43" w15:restartNumberingAfterBreak="0">
    <w:nsid w:val="6EAA3D4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4" w15:restartNumberingAfterBreak="0">
    <w:nsid w:val="71674A4E"/>
    <w:multiLevelType w:val="hybridMultilevel"/>
    <w:tmpl w:val="8AE29A2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2161197"/>
    <w:multiLevelType w:val="multilevel"/>
    <w:tmpl w:val="282099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1"/>
  </w:num>
  <w:num w:numId="3">
    <w:abstractNumId w:val="2"/>
  </w:num>
  <w:num w:numId="4">
    <w:abstractNumId w:val="35"/>
  </w:num>
  <w:num w:numId="5">
    <w:abstractNumId w:val="16"/>
  </w:num>
  <w:num w:numId="6">
    <w:abstractNumId w:val="45"/>
  </w:num>
  <w:num w:numId="7">
    <w:abstractNumId w:val="23"/>
  </w:num>
  <w:num w:numId="8">
    <w:abstractNumId w:val="31"/>
  </w:num>
  <w:num w:numId="9">
    <w:abstractNumId w:val="0"/>
  </w:num>
  <w:num w:numId="10">
    <w:abstractNumId w:val="14"/>
  </w:num>
  <w:num w:numId="11">
    <w:abstractNumId w:val="5"/>
  </w:num>
  <w:num w:numId="12">
    <w:abstractNumId w:val="25"/>
  </w:num>
  <w:num w:numId="13">
    <w:abstractNumId w:val="17"/>
  </w:num>
  <w:num w:numId="14">
    <w:abstractNumId w:val="22"/>
  </w:num>
  <w:num w:numId="15">
    <w:abstractNumId w:val="38"/>
  </w:num>
  <w:num w:numId="16">
    <w:abstractNumId w:val="27"/>
  </w:num>
  <w:num w:numId="17">
    <w:abstractNumId w:val="3"/>
  </w:num>
  <w:num w:numId="18">
    <w:abstractNumId w:val="7"/>
  </w:num>
  <w:num w:numId="19">
    <w:abstractNumId w:val="24"/>
  </w:num>
  <w:num w:numId="20">
    <w:abstractNumId w:val="21"/>
  </w:num>
  <w:num w:numId="21">
    <w:abstractNumId w:val="12"/>
  </w:num>
  <w:num w:numId="22">
    <w:abstractNumId w:val="26"/>
  </w:num>
  <w:num w:numId="23">
    <w:abstractNumId w:val="4"/>
  </w:num>
  <w:num w:numId="24">
    <w:abstractNumId w:val="13"/>
  </w:num>
  <w:num w:numId="25">
    <w:abstractNumId w:val="33"/>
  </w:num>
  <w:num w:numId="26">
    <w:abstractNumId w:val="43"/>
  </w:num>
  <w:num w:numId="27">
    <w:abstractNumId w:val="37"/>
  </w:num>
  <w:num w:numId="28">
    <w:abstractNumId w:val="28"/>
  </w:num>
  <w:num w:numId="29">
    <w:abstractNumId w:val="36"/>
  </w:num>
  <w:num w:numId="30">
    <w:abstractNumId w:val="39"/>
  </w:num>
  <w:num w:numId="31">
    <w:abstractNumId w:val="32"/>
  </w:num>
  <w:num w:numId="32">
    <w:abstractNumId w:val="15"/>
  </w:num>
  <w:num w:numId="33">
    <w:abstractNumId w:val="6"/>
  </w:num>
  <w:num w:numId="34">
    <w:abstractNumId w:val="11"/>
  </w:num>
  <w:num w:numId="35">
    <w:abstractNumId w:val="19"/>
  </w:num>
  <w:num w:numId="36">
    <w:abstractNumId w:val="18"/>
  </w:num>
  <w:num w:numId="37">
    <w:abstractNumId w:val="29"/>
  </w:num>
  <w:num w:numId="38">
    <w:abstractNumId w:val="8"/>
  </w:num>
  <w:num w:numId="39">
    <w:abstractNumId w:val="40"/>
  </w:num>
  <w:num w:numId="40">
    <w:abstractNumId w:val="41"/>
  </w:num>
  <w:num w:numId="41">
    <w:abstractNumId w:val="42"/>
  </w:num>
  <w:num w:numId="42">
    <w:abstractNumId w:val="20"/>
  </w:num>
  <w:num w:numId="43">
    <w:abstractNumId w:val="44"/>
  </w:num>
  <w:num w:numId="44">
    <w:abstractNumId w:val="9"/>
  </w:num>
  <w:num w:numId="45">
    <w:abstractNumId w:val="34"/>
  </w:num>
  <w:num w:numId="46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hyphenationZone w:val="425"/>
  <w:drawingGridHorizontalSpacing w:val="10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TIxsLAwszCzNDA3NzVV0lEKTi0uzszPAykwrAUADe1mBywAAAA="/>
  </w:docVars>
  <w:rsids>
    <w:rsidRoot w:val="001E1AEF"/>
    <w:rsid w:val="00001909"/>
    <w:rsid w:val="00002197"/>
    <w:rsid w:val="000053AD"/>
    <w:rsid w:val="00006AB4"/>
    <w:rsid w:val="00012A1D"/>
    <w:rsid w:val="000163F7"/>
    <w:rsid w:val="00016B80"/>
    <w:rsid w:val="000200D8"/>
    <w:rsid w:val="0002198C"/>
    <w:rsid w:val="00021FAB"/>
    <w:rsid w:val="000222CD"/>
    <w:rsid w:val="00025F2F"/>
    <w:rsid w:val="00027569"/>
    <w:rsid w:val="00032B2E"/>
    <w:rsid w:val="0003385E"/>
    <w:rsid w:val="00034249"/>
    <w:rsid w:val="000368B3"/>
    <w:rsid w:val="0004058A"/>
    <w:rsid w:val="000408A3"/>
    <w:rsid w:val="00040F79"/>
    <w:rsid w:val="00041EF1"/>
    <w:rsid w:val="00046956"/>
    <w:rsid w:val="000469FA"/>
    <w:rsid w:val="0005147C"/>
    <w:rsid w:val="000514BE"/>
    <w:rsid w:val="00052882"/>
    <w:rsid w:val="00053727"/>
    <w:rsid w:val="00056615"/>
    <w:rsid w:val="00056CCB"/>
    <w:rsid w:val="00057368"/>
    <w:rsid w:val="00062BA2"/>
    <w:rsid w:val="0006476A"/>
    <w:rsid w:val="00066E4A"/>
    <w:rsid w:val="00066FBE"/>
    <w:rsid w:val="00067F5B"/>
    <w:rsid w:val="00070709"/>
    <w:rsid w:val="00072527"/>
    <w:rsid w:val="00072826"/>
    <w:rsid w:val="00074732"/>
    <w:rsid w:val="00074E57"/>
    <w:rsid w:val="00075A3A"/>
    <w:rsid w:val="00077A30"/>
    <w:rsid w:val="0008116A"/>
    <w:rsid w:val="000850E7"/>
    <w:rsid w:val="000851C7"/>
    <w:rsid w:val="000864BD"/>
    <w:rsid w:val="0008772E"/>
    <w:rsid w:val="00090E46"/>
    <w:rsid w:val="00092DCC"/>
    <w:rsid w:val="000A13E5"/>
    <w:rsid w:val="000A17E2"/>
    <w:rsid w:val="000A36AA"/>
    <w:rsid w:val="000A3A33"/>
    <w:rsid w:val="000A4006"/>
    <w:rsid w:val="000A5947"/>
    <w:rsid w:val="000B0A9A"/>
    <w:rsid w:val="000B11A7"/>
    <w:rsid w:val="000B7F17"/>
    <w:rsid w:val="000C140A"/>
    <w:rsid w:val="000C1F36"/>
    <w:rsid w:val="000C76E4"/>
    <w:rsid w:val="000D2603"/>
    <w:rsid w:val="000D33DB"/>
    <w:rsid w:val="000D40C4"/>
    <w:rsid w:val="000D556E"/>
    <w:rsid w:val="000D6C24"/>
    <w:rsid w:val="000E03BD"/>
    <w:rsid w:val="000E1722"/>
    <w:rsid w:val="000E5874"/>
    <w:rsid w:val="000E6BE9"/>
    <w:rsid w:val="000E71DD"/>
    <w:rsid w:val="000E7345"/>
    <w:rsid w:val="000F04F8"/>
    <w:rsid w:val="000F0804"/>
    <w:rsid w:val="000F39D9"/>
    <w:rsid w:val="000F531D"/>
    <w:rsid w:val="000F5456"/>
    <w:rsid w:val="000F655D"/>
    <w:rsid w:val="000F7176"/>
    <w:rsid w:val="000F7313"/>
    <w:rsid w:val="00101510"/>
    <w:rsid w:val="0010208D"/>
    <w:rsid w:val="00102867"/>
    <w:rsid w:val="00105017"/>
    <w:rsid w:val="0010600F"/>
    <w:rsid w:val="0010665A"/>
    <w:rsid w:val="0010733E"/>
    <w:rsid w:val="00110BAF"/>
    <w:rsid w:val="0011224A"/>
    <w:rsid w:val="001128FB"/>
    <w:rsid w:val="0011426D"/>
    <w:rsid w:val="00115114"/>
    <w:rsid w:val="00116BD5"/>
    <w:rsid w:val="00121FF5"/>
    <w:rsid w:val="00122281"/>
    <w:rsid w:val="00123603"/>
    <w:rsid w:val="00124464"/>
    <w:rsid w:val="00124535"/>
    <w:rsid w:val="0012465D"/>
    <w:rsid w:val="00124F8A"/>
    <w:rsid w:val="00126226"/>
    <w:rsid w:val="00134156"/>
    <w:rsid w:val="00134353"/>
    <w:rsid w:val="00134C8B"/>
    <w:rsid w:val="00137466"/>
    <w:rsid w:val="0014004A"/>
    <w:rsid w:val="001402B2"/>
    <w:rsid w:val="00145A58"/>
    <w:rsid w:val="00145FF7"/>
    <w:rsid w:val="00146DB4"/>
    <w:rsid w:val="0015162E"/>
    <w:rsid w:val="001517F0"/>
    <w:rsid w:val="00151D24"/>
    <w:rsid w:val="00153137"/>
    <w:rsid w:val="0015337F"/>
    <w:rsid w:val="001604A2"/>
    <w:rsid w:val="001605A3"/>
    <w:rsid w:val="0016168D"/>
    <w:rsid w:val="001662D8"/>
    <w:rsid w:val="00166FEB"/>
    <w:rsid w:val="00167B08"/>
    <w:rsid w:val="00173DA7"/>
    <w:rsid w:val="00174699"/>
    <w:rsid w:val="00181231"/>
    <w:rsid w:val="00182A5E"/>
    <w:rsid w:val="00184E15"/>
    <w:rsid w:val="001878C5"/>
    <w:rsid w:val="001922FA"/>
    <w:rsid w:val="00193B6D"/>
    <w:rsid w:val="001947EE"/>
    <w:rsid w:val="00197E57"/>
    <w:rsid w:val="001A0875"/>
    <w:rsid w:val="001A196A"/>
    <w:rsid w:val="001A3304"/>
    <w:rsid w:val="001A4112"/>
    <w:rsid w:val="001A4CE6"/>
    <w:rsid w:val="001A744F"/>
    <w:rsid w:val="001B2262"/>
    <w:rsid w:val="001B518B"/>
    <w:rsid w:val="001B5213"/>
    <w:rsid w:val="001B60D9"/>
    <w:rsid w:val="001B666B"/>
    <w:rsid w:val="001B7DA5"/>
    <w:rsid w:val="001C11EA"/>
    <w:rsid w:val="001C40F3"/>
    <w:rsid w:val="001C4C09"/>
    <w:rsid w:val="001C510D"/>
    <w:rsid w:val="001C606D"/>
    <w:rsid w:val="001C6B23"/>
    <w:rsid w:val="001E1AEF"/>
    <w:rsid w:val="001E5175"/>
    <w:rsid w:val="001E5E47"/>
    <w:rsid w:val="001E63EB"/>
    <w:rsid w:val="001E692B"/>
    <w:rsid w:val="001F00E0"/>
    <w:rsid w:val="001F0145"/>
    <w:rsid w:val="001F08FF"/>
    <w:rsid w:val="001F1C48"/>
    <w:rsid w:val="001F30B1"/>
    <w:rsid w:val="001F51A9"/>
    <w:rsid w:val="001F5775"/>
    <w:rsid w:val="001F79EB"/>
    <w:rsid w:val="002015DD"/>
    <w:rsid w:val="00202048"/>
    <w:rsid w:val="00202CBE"/>
    <w:rsid w:val="00202D0E"/>
    <w:rsid w:val="00203ABF"/>
    <w:rsid w:val="00206378"/>
    <w:rsid w:val="002104E7"/>
    <w:rsid w:val="00211155"/>
    <w:rsid w:val="00220469"/>
    <w:rsid w:val="002224BF"/>
    <w:rsid w:val="00222908"/>
    <w:rsid w:val="00223304"/>
    <w:rsid w:val="00223A35"/>
    <w:rsid w:val="00225E69"/>
    <w:rsid w:val="002267E7"/>
    <w:rsid w:val="00226AB1"/>
    <w:rsid w:val="00231311"/>
    <w:rsid w:val="002315E0"/>
    <w:rsid w:val="002329AE"/>
    <w:rsid w:val="00232EB0"/>
    <w:rsid w:val="00234686"/>
    <w:rsid w:val="0023599E"/>
    <w:rsid w:val="00237EC7"/>
    <w:rsid w:val="002405E9"/>
    <w:rsid w:val="00241FF8"/>
    <w:rsid w:val="00243B57"/>
    <w:rsid w:val="002473BF"/>
    <w:rsid w:val="00247A85"/>
    <w:rsid w:val="00251900"/>
    <w:rsid w:val="00252798"/>
    <w:rsid w:val="00252F0A"/>
    <w:rsid w:val="00254C9E"/>
    <w:rsid w:val="002570EB"/>
    <w:rsid w:val="0026108E"/>
    <w:rsid w:val="0026264A"/>
    <w:rsid w:val="00264046"/>
    <w:rsid w:val="0026499C"/>
    <w:rsid w:val="00273527"/>
    <w:rsid w:val="00274651"/>
    <w:rsid w:val="00281B38"/>
    <w:rsid w:val="00281C65"/>
    <w:rsid w:val="002828BC"/>
    <w:rsid w:val="00284F58"/>
    <w:rsid w:val="00290C9E"/>
    <w:rsid w:val="002913AC"/>
    <w:rsid w:val="00295EAA"/>
    <w:rsid w:val="002A0363"/>
    <w:rsid w:val="002A1C14"/>
    <w:rsid w:val="002A2C5C"/>
    <w:rsid w:val="002A4FC6"/>
    <w:rsid w:val="002A7EDD"/>
    <w:rsid w:val="002B4391"/>
    <w:rsid w:val="002C0542"/>
    <w:rsid w:val="002C11A1"/>
    <w:rsid w:val="002C4C99"/>
    <w:rsid w:val="002C6C46"/>
    <w:rsid w:val="002D2A20"/>
    <w:rsid w:val="002D3A91"/>
    <w:rsid w:val="002D622A"/>
    <w:rsid w:val="002D6A62"/>
    <w:rsid w:val="002E0F2C"/>
    <w:rsid w:val="002E4FE9"/>
    <w:rsid w:val="002E6961"/>
    <w:rsid w:val="002F01A2"/>
    <w:rsid w:val="002F02F9"/>
    <w:rsid w:val="002F58AE"/>
    <w:rsid w:val="002F6842"/>
    <w:rsid w:val="00301F8B"/>
    <w:rsid w:val="00303209"/>
    <w:rsid w:val="00303B31"/>
    <w:rsid w:val="0030423B"/>
    <w:rsid w:val="003045BF"/>
    <w:rsid w:val="00304683"/>
    <w:rsid w:val="00305817"/>
    <w:rsid w:val="00314587"/>
    <w:rsid w:val="00316DC1"/>
    <w:rsid w:val="003174AB"/>
    <w:rsid w:val="00317922"/>
    <w:rsid w:val="003205CE"/>
    <w:rsid w:val="00320BD1"/>
    <w:rsid w:val="00321136"/>
    <w:rsid w:val="00322297"/>
    <w:rsid w:val="00323F4B"/>
    <w:rsid w:val="00325D9B"/>
    <w:rsid w:val="00326EAA"/>
    <w:rsid w:val="00326F58"/>
    <w:rsid w:val="00330A61"/>
    <w:rsid w:val="003313E2"/>
    <w:rsid w:val="003337EE"/>
    <w:rsid w:val="003350FD"/>
    <w:rsid w:val="00341BD9"/>
    <w:rsid w:val="00342F13"/>
    <w:rsid w:val="00343072"/>
    <w:rsid w:val="00343FE4"/>
    <w:rsid w:val="003458CB"/>
    <w:rsid w:val="00345DC0"/>
    <w:rsid w:val="00345EAA"/>
    <w:rsid w:val="00350AC5"/>
    <w:rsid w:val="003553DC"/>
    <w:rsid w:val="00355B32"/>
    <w:rsid w:val="003565F2"/>
    <w:rsid w:val="00356940"/>
    <w:rsid w:val="003604A1"/>
    <w:rsid w:val="00360561"/>
    <w:rsid w:val="0036075E"/>
    <w:rsid w:val="00367945"/>
    <w:rsid w:val="003702EB"/>
    <w:rsid w:val="00374EE5"/>
    <w:rsid w:val="0038088F"/>
    <w:rsid w:val="00381030"/>
    <w:rsid w:val="00381448"/>
    <w:rsid w:val="00382378"/>
    <w:rsid w:val="0038258D"/>
    <w:rsid w:val="00386934"/>
    <w:rsid w:val="00386A0E"/>
    <w:rsid w:val="003870ED"/>
    <w:rsid w:val="00391471"/>
    <w:rsid w:val="00393E27"/>
    <w:rsid w:val="00394B16"/>
    <w:rsid w:val="00395224"/>
    <w:rsid w:val="003960B0"/>
    <w:rsid w:val="003970AC"/>
    <w:rsid w:val="003A159D"/>
    <w:rsid w:val="003A1883"/>
    <w:rsid w:val="003A2389"/>
    <w:rsid w:val="003A28BF"/>
    <w:rsid w:val="003B2442"/>
    <w:rsid w:val="003B37B7"/>
    <w:rsid w:val="003B5632"/>
    <w:rsid w:val="003B6ABD"/>
    <w:rsid w:val="003C1C3E"/>
    <w:rsid w:val="003C1CEE"/>
    <w:rsid w:val="003C1DD7"/>
    <w:rsid w:val="003C41F4"/>
    <w:rsid w:val="003C42EA"/>
    <w:rsid w:val="003C592E"/>
    <w:rsid w:val="003C5E67"/>
    <w:rsid w:val="003C6EE4"/>
    <w:rsid w:val="003D0F0F"/>
    <w:rsid w:val="003D52DA"/>
    <w:rsid w:val="003D70E7"/>
    <w:rsid w:val="003D757F"/>
    <w:rsid w:val="003E3142"/>
    <w:rsid w:val="003E3980"/>
    <w:rsid w:val="003E57EE"/>
    <w:rsid w:val="003E5866"/>
    <w:rsid w:val="003E7017"/>
    <w:rsid w:val="003F0647"/>
    <w:rsid w:val="003F1ACC"/>
    <w:rsid w:val="003F2696"/>
    <w:rsid w:val="003F4A91"/>
    <w:rsid w:val="00402A33"/>
    <w:rsid w:val="00404BC8"/>
    <w:rsid w:val="00405EED"/>
    <w:rsid w:val="00407A89"/>
    <w:rsid w:val="00410876"/>
    <w:rsid w:val="00410C19"/>
    <w:rsid w:val="00410E76"/>
    <w:rsid w:val="00412490"/>
    <w:rsid w:val="00414363"/>
    <w:rsid w:val="00415904"/>
    <w:rsid w:val="00415A09"/>
    <w:rsid w:val="00415BF0"/>
    <w:rsid w:val="004165F2"/>
    <w:rsid w:val="00416AE7"/>
    <w:rsid w:val="00425983"/>
    <w:rsid w:val="0042689F"/>
    <w:rsid w:val="00431161"/>
    <w:rsid w:val="004314DB"/>
    <w:rsid w:val="00431D9E"/>
    <w:rsid w:val="00432712"/>
    <w:rsid w:val="00433294"/>
    <w:rsid w:val="00434B0D"/>
    <w:rsid w:val="004367BA"/>
    <w:rsid w:val="004378DB"/>
    <w:rsid w:val="00440A8B"/>
    <w:rsid w:val="004423DA"/>
    <w:rsid w:val="004471F1"/>
    <w:rsid w:val="00456D84"/>
    <w:rsid w:val="00462312"/>
    <w:rsid w:val="0046321C"/>
    <w:rsid w:val="00464FDB"/>
    <w:rsid w:val="0046654A"/>
    <w:rsid w:val="00472763"/>
    <w:rsid w:val="004752CE"/>
    <w:rsid w:val="0048007F"/>
    <w:rsid w:val="00484AE7"/>
    <w:rsid w:val="0049422B"/>
    <w:rsid w:val="004948C2"/>
    <w:rsid w:val="004968B5"/>
    <w:rsid w:val="00497E8D"/>
    <w:rsid w:val="004A0121"/>
    <w:rsid w:val="004A015A"/>
    <w:rsid w:val="004A0B54"/>
    <w:rsid w:val="004A0E25"/>
    <w:rsid w:val="004A24F0"/>
    <w:rsid w:val="004A27B6"/>
    <w:rsid w:val="004A294A"/>
    <w:rsid w:val="004A2A28"/>
    <w:rsid w:val="004A330F"/>
    <w:rsid w:val="004A39A7"/>
    <w:rsid w:val="004A6BA5"/>
    <w:rsid w:val="004B7515"/>
    <w:rsid w:val="004C40B7"/>
    <w:rsid w:val="004C539E"/>
    <w:rsid w:val="004C6931"/>
    <w:rsid w:val="004C6A09"/>
    <w:rsid w:val="004C6F59"/>
    <w:rsid w:val="004C7A80"/>
    <w:rsid w:val="004D00C4"/>
    <w:rsid w:val="004D06D8"/>
    <w:rsid w:val="004D437D"/>
    <w:rsid w:val="004D4AF4"/>
    <w:rsid w:val="004D66DB"/>
    <w:rsid w:val="004D76A0"/>
    <w:rsid w:val="004E2D62"/>
    <w:rsid w:val="004E6996"/>
    <w:rsid w:val="004F09E7"/>
    <w:rsid w:val="004F26CC"/>
    <w:rsid w:val="004F39A1"/>
    <w:rsid w:val="005000E4"/>
    <w:rsid w:val="005005BA"/>
    <w:rsid w:val="00500AB8"/>
    <w:rsid w:val="00500B47"/>
    <w:rsid w:val="00502D59"/>
    <w:rsid w:val="00507DD6"/>
    <w:rsid w:val="00512AF2"/>
    <w:rsid w:val="00512EBC"/>
    <w:rsid w:val="00513234"/>
    <w:rsid w:val="00513587"/>
    <w:rsid w:val="0051394C"/>
    <w:rsid w:val="00513DD1"/>
    <w:rsid w:val="00514D2E"/>
    <w:rsid w:val="00516AD3"/>
    <w:rsid w:val="00521B0A"/>
    <w:rsid w:val="00524209"/>
    <w:rsid w:val="005244BA"/>
    <w:rsid w:val="005255F9"/>
    <w:rsid w:val="00525F46"/>
    <w:rsid w:val="00526BD9"/>
    <w:rsid w:val="00533BC1"/>
    <w:rsid w:val="005454EE"/>
    <w:rsid w:val="00547DC0"/>
    <w:rsid w:val="005516AE"/>
    <w:rsid w:val="00553AB5"/>
    <w:rsid w:val="00555E56"/>
    <w:rsid w:val="005571FD"/>
    <w:rsid w:val="00566D74"/>
    <w:rsid w:val="00567563"/>
    <w:rsid w:val="00567A27"/>
    <w:rsid w:val="00567B91"/>
    <w:rsid w:val="00572116"/>
    <w:rsid w:val="00573B5B"/>
    <w:rsid w:val="00575025"/>
    <w:rsid w:val="005809DF"/>
    <w:rsid w:val="005820B0"/>
    <w:rsid w:val="00586921"/>
    <w:rsid w:val="005919B5"/>
    <w:rsid w:val="00593F09"/>
    <w:rsid w:val="005A04FA"/>
    <w:rsid w:val="005A60EA"/>
    <w:rsid w:val="005A7F10"/>
    <w:rsid w:val="005B20DD"/>
    <w:rsid w:val="005B681D"/>
    <w:rsid w:val="005B7973"/>
    <w:rsid w:val="005C027D"/>
    <w:rsid w:val="005C1B81"/>
    <w:rsid w:val="005C1E4C"/>
    <w:rsid w:val="005C37AA"/>
    <w:rsid w:val="005C3C42"/>
    <w:rsid w:val="005C5FE4"/>
    <w:rsid w:val="005D0863"/>
    <w:rsid w:val="005D219E"/>
    <w:rsid w:val="005D372B"/>
    <w:rsid w:val="005D3C96"/>
    <w:rsid w:val="005D4FED"/>
    <w:rsid w:val="005D73D4"/>
    <w:rsid w:val="005E6AF5"/>
    <w:rsid w:val="005F10B6"/>
    <w:rsid w:val="005F22D5"/>
    <w:rsid w:val="005F27CC"/>
    <w:rsid w:val="005F2FC4"/>
    <w:rsid w:val="005F3D91"/>
    <w:rsid w:val="005F529D"/>
    <w:rsid w:val="005F649A"/>
    <w:rsid w:val="005F7846"/>
    <w:rsid w:val="00603C41"/>
    <w:rsid w:val="00604EB1"/>
    <w:rsid w:val="00613A7F"/>
    <w:rsid w:val="00613A82"/>
    <w:rsid w:val="006161DC"/>
    <w:rsid w:val="0061648F"/>
    <w:rsid w:val="00622BFB"/>
    <w:rsid w:val="006243C2"/>
    <w:rsid w:val="006260E2"/>
    <w:rsid w:val="00627B0D"/>
    <w:rsid w:val="0063044C"/>
    <w:rsid w:val="00630616"/>
    <w:rsid w:val="006315B9"/>
    <w:rsid w:val="00632434"/>
    <w:rsid w:val="00634532"/>
    <w:rsid w:val="00634963"/>
    <w:rsid w:val="006351BE"/>
    <w:rsid w:val="006357B3"/>
    <w:rsid w:val="006368CF"/>
    <w:rsid w:val="00636AF5"/>
    <w:rsid w:val="0064047B"/>
    <w:rsid w:val="00640D9D"/>
    <w:rsid w:val="00640DE6"/>
    <w:rsid w:val="006413FA"/>
    <w:rsid w:val="00642EF9"/>
    <w:rsid w:val="00643B34"/>
    <w:rsid w:val="00645A86"/>
    <w:rsid w:val="00653CD7"/>
    <w:rsid w:val="00654346"/>
    <w:rsid w:val="006549FF"/>
    <w:rsid w:val="0065615A"/>
    <w:rsid w:val="0065654D"/>
    <w:rsid w:val="00661197"/>
    <w:rsid w:val="00662D01"/>
    <w:rsid w:val="00665408"/>
    <w:rsid w:val="006656B1"/>
    <w:rsid w:val="00666B8F"/>
    <w:rsid w:val="00666C1F"/>
    <w:rsid w:val="00670657"/>
    <w:rsid w:val="00671EAB"/>
    <w:rsid w:val="00673175"/>
    <w:rsid w:val="00673C9E"/>
    <w:rsid w:val="006751B4"/>
    <w:rsid w:val="00675FF9"/>
    <w:rsid w:val="006818EF"/>
    <w:rsid w:val="006856E1"/>
    <w:rsid w:val="006858F1"/>
    <w:rsid w:val="00687661"/>
    <w:rsid w:val="00690E9C"/>
    <w:rsid w:val="00691319"/>
    <w:rsid w:val="0069169E"/>
    <w:rsid w:val="00697263"/>
    <w:rsid w:val="00697C7F"/>
    <w:rsid w:val="006A05C8"/>
    <w:rsid w:val="006A0EC0"/>
    <w:rsid w:val="006A1B1C"/>
    <w:rsid w:val="006A326C"/>
    <w:rsid w:val="006A52D7"/>
    <w:rsid w:val="006A5D83"/>
    <w:rsid w:val="006A7B24"/>
    <w:rsid w:val="006B03EC"/>
    <w:rsid w:val="006B5347"/>
    <w:rsid w:val="006B6295"/>
    <w:rsid w:val="006C3590"/>
    <w:rsid w:val="006C3A60"/>
    <w:rsid w:val="006C3B13"/>
    <w:rsid w:val="006C7FC6"/>
    <w:rsid w:val="006D471B"/>
    <w:rsid w:val="006D5D06"/>
    <w:rsid w:val="006D7225"/>
    <w:rsid w:val="006E155B"/>
    <w:rsid w:val="006E216A"/>
    <w:rsid w:val="006E686D"/>
    <w:rsid w:val="006F3015"/>
    <w:rsid w:val="006F3A49"/>
    <w:rsid w:val="0070234B"/>
    <w:rsid w:val="00704AA8"/>
    <w:rsid w:val="007056E8"/>
    <w:rsid w:val="00707218"/>
    <w:rsid w:val="0071153A"/>
    <w:rsid w:val="007164D9"/>
    <w:rsid w:val="00724A8E"/>
    <w:rsid w:val="00724E81"/>
    <w:rsid w:val="007279A2"/>
    <w:rsid w:val="00730A14"/>
    <w:rsid w:val="007327B4"/>
    <w:rsid w:val="007409E3"/>
    <w:rsid w:val="00740F4D"/>
    <w:rsid w:val="007417B4"/>
    <w:rsid w:val="007419F4"/>
    <w:rsid w:val="00743F05"/>
    <w:rsid w:val="00746710"/>
    <w:rsid w:val="00747769"/>
    <w:rsid w:val="007529A2"/>
    <w:rsid w:val="00753D91"/>
    <w:rsid w:val="00753DE2"/>
    <w:rsid w:val="00754567"/>
    <w:rsid w:val="00755335"/>
    <w:rsid w:val="00755EB6"/>
    <w:rsid w:val="00757B2A"/>
    <w:rsid w:val="0076103E"/>
    <w:rsid w:val="00765573"/>
    <w:rsid w:val="00766808"/>
    <w:rsid w:val="00767167"/>
    <w:rsid w:val="0076784C"/>
    <w:rsid w:val="00771A46"/>
    <w:rsid w:val="0077292B"/>
    <w:rsid w:val="00773586"/>
    <w:rsid w:val="00780B77"/>
    <w:rsid w:val="00781BF8"/>
    <w:rsid w:val="0078351A"/>
    <w:rsid w:val="00786695"/>
    <w:rsid w:val="00786A2C"/>
    <w:rsid w:val="00792344"/>
    <w:rsid w:val="0079243C"/>
    <w:rsid w:val="00793F42"/>
    <w:rsid w:val="007A1A35"/>
    <w:rsid w:val="007A2D9C"/>
    <w:rsid w:val="007A30E3"/>
    <w:rsid w:val="007A5698"/>
    <w:rsid w:val="007A6BA2"/>
    <w:rsid w:val="007A71DA"/>
    <w:rsid w:val="007B3B84"/>
    <w:rsid w:val="007C0384"/>
    <w:rsid w:val="007C0D18"/>
    <w:rsid w:val="007C796B"/>
    <w:rsid w:val="007C7C02"/>
    <w:rsid w:val="007D30E6"/>
    <w:rsid w:val="007D5C22"/>
    <w:rsid w:val="007E05AC"/>
    <w:rsid w:val="007E05FD"/>
    <w:rsid w:val="007E15C1"/>
    <w:rsid w:val="007E1896"/>
    <w:rsid w:val="007E37BE"/>
    <w:rsid w:val="007E3B04"/>
    <w:rsid w:val="007E52D3"/>
    <w:rsid w:val="007E7897"/>
    <w:rsid w:val="007F103F"/>
    <w:rsid w:val="007F35EC"/>
    <w:rsid w:val="007F4E49"/>
    <w:rsid w:val="008006D0"/>
    <w:rsid w:val="008022F8"/>
    <w:rsid w:val="008060E1"/>
    <w:rsid w:val="00811100"/>
    <w:rsid w:val="00811381"/>
    <w:rsid w:val="008123D4"/>
    <w:rsid w:val="008129AD"/>
    <w:rsid w:val="00813C78"/>
    <w:rsid w:val="008144B8"/>
    <w:rsid w:val="008145AB"/>
    <w:rsid w:val="008150B7"/>
    <w:rsid w:val="0081549E"/>
    <w:rsid w:val="0081755A"/>
    <w:rsid w:val="00820285"/>
    <w:rsid w:val="008225B9"/>
    <w:rsid w:val="008229D2"/>
    <w:rsid w:val="0082340A"/>
    <w:rsid w:val="00823E06"/>
    <w:rsid w:val="00824B0C"/>
    <w:rsid w:val="0082639D"/>
    <w:rsid w:val="00831F77"/>
    <w:rsid w:val="00835591"/>
    <w:rsid w:val="00837767"/>
    <w:rsid w:val="008400A9"/>
    <w:rsid w:val="0084052D"/>
    <w:rsid w:val="008406B2"/>
    <w:rsid w:val="00840CA5"/>
    <w:rsid w:val="0084540F"/>
    <w:rsid w:val="00845F5A"/>
    <w:rsid w:val="0084648D"/>
    <w:rsid w:val="00846B47"/>
    <w:rsid w:val="0085000D"/>
    <w:rsid w:val="0085258D"/>
    <w:rsid w:val="00852765"/>
    <w:rsid w:val="0085309A"/>
    <w:rsid w:val="00856245"/>
    <w:rsid w:val="008562BC"/>
    <w:rsid w:val="00856418"/>
    <w:rsid w:val="0086403C"/>
    <w:rsid w:val="008658D1"/>
    <w:rsid w:val="00865C19"/>
    <w:rsid w:val="0086611A"/>
    <w:rsid w:val="008663A9"/>
    <w:rsid w:val="0087324C"/>
    <w:rsid w:val="00873A7E"/>
    <w:rsid w:val="00873C80"/>
    <w:rsid w:val="00877C76"/>
    <w:rsid w:val="00877E1B"/>
    <w:rsid w:val="00882255"/>
    <w:rsid w:val="00885117"/>
    <w:rsid w:val="00885C5A"/>
    <w:rsid w:val="00894331"/>
    <w:rsid w:val="00894547"/>
    <w:rsid w:val="0089592D"/>
    <w:rsid w:val="00895B20"/>
    <w:rsid w:val="008964A2"/>
    <w:rsid w:val="00896829"/>
    <w:rsid w:val="00897CA6"/>
    <w:rsid w:val="008A05B9"/>
    <w:rsid w:val="008A1169"/>
    <w:rsid w:val="008A3BB8"/>
    <w:rsid w:val="008A445B"/>
    <w:rsid w:val="008A5C50"/>
    <w:rsid w:val="008A6C48"/>
    <w:rsid w:val="008B2980"/>
    <w:rsid w:val="008B2D5E"/>
    <w:rsid w:val="008B555C"/>
    <w:rsid w:val="008B789F"/>
    <w:rsid w:val="008C0B5F"/>
    <w:rsid w:val="008C2D29"/>
    <w:rsid w:val="008C4D53"/>
    <w:rsid w:val="008C4E28"/>
    <w:rsid w:val="008C6520"/>
    <w:rsid w:val="008C66D4"/>
    <w:rsid w:val="008C6C27"/>
    <w:rsid w:val="008C7063"/>
    <w:rsid w:val="008D0C1C"/>
    <w:rsid w:val="008D530F"/>
    <w:rsid w:val="008D63BB"/>
    <w:rsid w:val="008E0407"/>
    <w:rsid w:val="008E05FC"/>
    <w:rsid w:val="008E1540"/>
    <w:rsid w:val="008E2A9B"/>
    <w:rsid w:val="008E3005"/>
    <w:rsid w:val="008E3806"/>
    <w:rsid w:val="008E391D"/>
    <w:rsid w:val="008E54CC"/>
    <w:rsid w:val="008F049C"/>
    <w:rsid w:val="008F06D9"/>
    <w:rsid w:val="008F4AC0"/>
    <w:rsid w:val="008F66DD"/>
    <w:rsid w:val="008F6A95"/>
    <w:rsid w:val="00903792"/>
    <w:rsid w:val="00904927"/>
    <w:rsid w:val="0090505B"/>
    <w:rsid w:val="009066B6"/>
    <w:rsid w:val="00910F0F"/>
    <w:rsid w:val="00912012"/>
    <w:rsid w:val="00913090"/>
    <w:rsid w:val="009141AA"/>
    <w:rsid w:val="00916824"/>
    <w:rsid w:val="0091771C"/>
    <w:rsid w:val="00917E46"/>
    <w:rsid w:val="0092146E"/>
    <w:rsid w:val="00922910"/>
    <w:rsid w:val="00925142"/>
    <w:rsid w:val="00932372"/>
    <w:rsid w:val="00932465"/>
    <w:rsid w:val="00932CE8"/>
    <w:rsid w:val="00934547"/>
    <w:rsid w:val="00934F92"/>
    <w:rsid w:val="00937A56"/>
    <w:rsid w:val="00942766"/>
    <w:rsid w:val="00946754"/>
    <w:rsid w:val="009467FE"/>
    <w:rsid w:val="0094781E"/>
    <w:rsid w:val="00950110"/>
    <w:rsid w:val="00951820"/>
    <w:rsid w:val="00952079"/>
    <w:rsid w:val="00954F39"/>
    <w:rsid w:val="009560D8"/>
    <w:rsid w:val="00961BA0"/>
    <w:rsid w:val="00961FE3"/>
    <w:rsid w:val="00962146"/>
    <w:rsid w:val="00963B61"/>
    <w:rsid w:val="00965220"/>
    <w:rsid w:val="00971D2C"/>
    <w:rsid w:val="00973FB1"/>
    <w:rsid w:val="00974EC0"/>
    <w:rsid w:val="00975A0D"/>
    <w:rsid w:val="00975CF0"/>
    <w:rsid w:val="0098150C"/>
    <w:rsid w:val="00984E0D"/>
    <w:rsid w:val="009854C7"/>
    <w:rsid w:val="0099185F"/>
    <w:rsid w:val="009931AB"/>
    <w:rsid w:val="00993B20"/>
    <w:rsid w:val="009A06D5"/>
    <w:rsid w:val="009A2BEB"/>
    <w:rsid w:val="009A411F"/>
    <w:rsid w:val="009B1F26"/>
    <w:rsid w:val="009B227A"/>
    <w:rsid w:val="009B277B"/>
    <w:rsid w:val="009B2DAA"/>
    <w:rsid w:val="009B6830"/>
    <w:rsid w:val="009C6859"/>
    <w:rsid w:val="009D0582"/>
    <w:rsid w:val="009E0641"/>
    <w:rsid w:val="009E0E9E"/>
    <w:rsid w:val="009E190A"/>
    <w:rsid w:val="009E38BC"/>
    <w:rsid w:val="009E5E45"/>
    <w:rsid w:val="009E6D55"/>
    <w:rsid w:val="009E755E"/>
    <w:rsid w:val="009F5EA2"/>
    <w:rsid w:val="00A00F4C"/>
    <w:rsid w:val="00A01F87"/>
    <w:rsid w:val="00A04A33"/>
    <w:rsid w:val="00A06C11"/>
    <w:rsid w:val="00A11B2D"/>
    <w:rsid w:val="00A12531"/>
    <w:rsid w:val="00A1359F"/>
    <w:rsid w:val="00A13EFE"/>
    <w:rsid w:val="00A148B8"/>
    <w:rsid w:val="00A160A6"/>
    <w:rsid w:val="00A2047A"/>
    <w:rsid w:val="00A23F40"/>
    <w:rsid w:val="00A24855"/>
    <w:rsid w:val="00A2593D"/>
    <w:rsid w:val="00A26C87"/>
    <w:rsid w:val="00A27D78"/>
    <w:rsid w:val="00A30068"/>
    <w:rsid w:val="00A34A79"/>
    <w:rsid w:val="00A34E1F"/>
    <w:rsid w:val="00A353A2"/>
    <w:rsid w:val="00A40E9A"/>
    <w:rsid w:val="00A41203"/>
    <w:rsid w:val="00A427AD"/>
    <w:rsid w:val="00A42BD4"/>
    <w:rsid w:val="00A454C2"/>
    <w:rsid w:val="00A45DE1"/>
    <w:rsid w:val="00A45E58"/>
    <w:rsid w:val="00A501EB"/>
    <w:rsid w:val="00A50692"/>
    <w:rsid w:val="00A50C97"/>
    <w:rsid w:val="00A53710"/>
    <w:rsid w:val="00A54E34"/>
    <w:rsid w:val="00A55F9A"/>
    <w:rsid w:val="00A60301"/>
    <w:rsid w:val="00A709A2"/>
    <w:rsid w:val="00A71C89"/>
    <w:rsid w:val="00A747D2"/>
    <w:rsid w:val="00A75AA3"/>
    <w:rsid w:val="00A80002"/>
    <w:rsid w:val="00A81AE1"/>
    <w:rsid w:val="00A85002"/>
    <w:rsid w:val="00A87795"/>
    <w:rsid w:val="00A87C41"/>
    <w:rsid w:val="00A87CCD"/>
    <w:rsid w:val="00A90392"/>
    <w:rsid w:val="00A925A5"/>
    <w:rsid w:val="00A92657"/>
    <w:rsid w:val="00A93E9F"/>
    <w:rsid w:val="00A9523F"/>
    <w:rsid w:val="00A95993"/>
    <w:rsid w:val="00AA0735"/>
    <w:rsid w:val="00AA0E91"/>
    <w:rsid w:val="00AA1106"/>
    <w:rsid w:val="00AA14FD"/>
    <w:rsid w:val="00AA175D"/>
    <w:rsid w:val="00AA2830"/>
    <w:rsid w:val="00AA3B76"/>
    <w:rsid w:val="00AA5E77"/>
    <w:rsid w:val="00AA69A7"/>
    <w:rsid w:val="00AB0EB9"/>
    <w:rsid w:val="00AB34C6"/>
    <w:rsid w:val="00AB3A4C"/>
    <w:rsid w:val="00AB7715"/>
    <w:rsid w:val="00AC174E"/>
    <w:rsid w:val="00AC3581"/>
    <w:rsid w:val="00AC39AE"/>
    <w:rsid w:val="00AD1ACA"/>
    <w:rsid w:val="00AD3AE5"/>
    <w:rsid w:val="00AD40CC"/>
    <w:rsid w:val="00AD5391"/>
    <w:rsid w:val="00AE1098"/>
    <w:rsid w:val="00AE1688"/>
    <w:rsid w:val="00AE42CE"/>
    <w:rsid w:val="00AF54E2"/>
    <w:rsid w:val="00B02489"/>
    <w:rsid w:val="00B03F12"/>
    <w:rsid w:val="00B0499C"/>
    <w:rsid w:val="00B04E1B"/>
    <w:rsid w:val="00B054EF"/>
    <w:rsid w:val="00B0634D"/>
    <w:rsid w:val="00B07D96"/>
    <w:rsid w:val="00B12F05"/>
    <w:rsid w:val="00B13AFC"/>
    <w:rsid w:val="00B14A95"/>
    <w:rsid w:val="00B16292"/>
    <w:rsid w:val="00B204F2"/>
    <w:rsid w:val="00B21E00"/>
    <w:rsid w:val="00B23458"/>
    <w:rsid w:val="00B26976"/>
    <w:rsid w:val="00B34277"/>
    <w:rsid w:val="00B4111F"/>
    <w:rsid w:val="00B4462D"/>
    <w:rsid w:val="00B44C33"/>
    <w:rsid w:val="00B4667C"/>
    <w:rsid w:val="00B52434"/>
    <w:rsid w:val="00B54240"/>
    <w:rsid w:val="00B54CBB"/>
    <w:rsid w:val="00B556A5"/>
    <w:rsid w:val="00B577AF"/>
    <w:rsid w:val="00B57FA9"/>
    <w:rsid w:val="00B60546"/>
    <w:rsid w:val="00B60618"/>
    <w:rsid w:val="00B617EE"/>
    <w:rsid w:val="00B621C1"/>
    <w:rsid w:val="00B622D6"/>
    <w:rsid w:val="00B63E93"/>
    <w:rsid w:val="00B63E97"/>
    <w:rsid w:val="00B64AFC"/>
    <w:rsid w:val="00B64EFA"/>
    <w:rsid w:val="00B65409"/>
    <w:rsid w:val="00B65781"/>
    <w:rsid w:val="00B67688"/>
    <w:rsid w:val="00B71800"/>
    <w:rsid w:val="00B71D58"/>
    <w:rsid w:val="00B733E7"/>
    <w:rsid w:val="00B7497B"/>
    <w:rsid w:val="00B74F3A"/>
    <w:rsid w:val="00B75190"/>
    <w:rsid w:val="00B75FD1"/>
    <w:rsid w:val="00B76665"/>
    <w:rsid w:val="00B8296F"/>
    <w:rsid w:val="00B8321D"/>
    <w:rsid w:val="00B839C5"/>
    <w:rsid w:val="00B848F7"/>
    <w:rsid w:val="00B86183"/>
    <w:rsid w:val="00B904E3"/>
    <w:rsid w:val="00B94255"/>
    <w:rsid w:val="00B952D3"/>
    <w:rsid w:val="00B96CDB"/>
    <w:rsid w:val="00B97D23"/>
    <w:rsid w:val="00BA15C8"/>
    <w:rsid w:val="00BA3589"/>
    <w:rsid w:val="00BA6541"/>
    <w:rsid w:val="00BA7356"/>
    <w:rsid w:val="00BA75E5"/>
    <w:rsid w:val="00BA78DC"/>
    <w:rsid w:val="00BB0A3F"/>
    <w:rsid w:val="00BB2696"/>
    <w:rsid w:val="00BB38F2"/>
    <w:rsid w:val="00BB53FE"/>
    <w:rsid w:val="00BB6196"/>
    <w:rsid w:val="00BB64D9"/>
    <w:rsid w:val="00BB7AFB"/>
    <w:rsid w:val="00BB7F3C"/>
    <w:rsid w:val="00BC18BF"/>
    <w:rsid w:val="00BC34E0"/>
    <w:rsid w:val="00BC4982"/>
    <w:rsid w:val="00BC6070"/>
    <w:rsid w:val="00BC7A31"/>
    <w:rsid w:val="00BD0692"/>
    <w:rsid w:val="00BD64EB"/>
    <w:rsid w:val="00BD64FF"/>
    <w:rsid w:val="00BE0996"/>
    <w:rsid w:val="00BE3325"/>
    <w:rsid w:val="00BE3599"/>
    <w:rsid w:val="00BE62C1"/>
    <w:rsid w:val="00BE78DB"/>
    <w:rsid w:val="00BF1661"/>
    <w:rsid w:val="00BF2682"/>
    <w:rsid w:val="00BF26D3"/>
    <w:rsid w:val="00BF2C6C"/>
    <w:rsid w:val="00BF40CA"/>
    <w:rsid w:val="00BF435E"/>
    <w:rsid w:val="00BF7334"/>
    <w:rsid w:val="00C02C1D"/>
    <w:rsid w:val="00C03144"/>
    <w:rsid w:val="00C0548A"/>
    <w:rsid w:val="00C07335"/>
    <w:rsid w:val="00C10A11"/>
    <w:rsid w:val="00C11688"/>
    <w:rsid w:val="00C12EB5"/>
    <w:rsid w:val="00C14BC8"/>
    <w:rsid w:val="00C1749D"/>
    <w:rsid w:val="00C2057C"/>
    <w:rsid w:val="00C2061A"/>
    <w:rsid w:val="00C24793"/>
    <w:rsid w:val="00C26D01"/>
    <w:rsid w:val="00C31566"/>
    <w:rsid w:val="00C33250"/>
    <w:rsid w:val="00C33289"/>
    <w:rsid w:val="00C36117"/>
    <w:rsid w:val="00C43DA0"/>
    <w:rsid w:val="00C441FC"/>
    <w:rsid w:val="00C45C93"/>
    <w:rsid w:val="00C479AD"/>
    <w:rsid w:val="00C47FBA"/>
    <w:rsid w:val="00C5212E"/>
    <w:rsid w:val="00C53F64"/>
    <w:rsid w:val="00C5680F"/>
    <w:rsid w:val="00C57D0E"/>
    <w:rsid w:val="00C6453B"/>
    <w:rsid w:val="00C714E5"/>
    <w:rsid w:val="00C71A0C"/>
    <w:rsid w:val="00C76987"/>
    <w:rsid w:val="00C77566"/>
    <w:rsid w:val="00C8085C"/>
    <w:rsid w:val="00C80AE9"/>
    <w:rsid w:val="00C8278F"/>
    <w:rsid w:val="00C82E52"/>
    <w:rsid w:val="00C82E5C"/>
    <w:rsid w:val="00C833F3"/>
    <w:rsid w:val="00C835B4"/>
    <w:rsid w:val="00C86048"/>
    <w:rsid w:val="00C8620F"/>
    <w:rsid w:val="00C91B03"/>
    <w:rsid w:val="00C92A29"/>
    <w:rsid w:val="00C949C0"/>
    <w:rsid w:val="00C95282"/>
    <w:rsid w:val="00C9562F"/>
    <w:rsid w:val="00C95B3F"/>
    <w:rsid w:val="00C97FA9"/>
    <w:rsid w:val="00CA13C7"/>
    <w:rsid w:val="00CA17E4"/>
    <w:rsid w:val="00CA2268"/>
    <w:rsid w:val="00CA260B"/>
    <w:rsid w:val="00CA7397"/>
    <w:rsid w:val="00CB185F"/>
    <w:rsid w:val="00CB27C6"/>
    <w:rsid w:val="00CB6725"/>
    <w:rsid w:val="00CB716A"/>
    <w:rsid w:val="00CB794A"/>
    <w:rsid w:val="00CC034C"/>
    <w:rsid w:val="00CC3109"/>
    <w:rsid w:val="00CC487C"/>
    <w:rsid w:val="00CC5903"/>
    <w:rsid w:val="00CD672F"/>
    <w:rsid w:val="00CE0006"/>
    <w:rsid w:val="00CE4F70"/>
    <w:rsid w:val="00CE6168"/>
    <w:rsid w:val="00CE698D"/>
    <w:rsid w:val="00CE6E0E"/>
    <w:rsid w:val="00CF1AEF"/>
    <w:rsid w:val="00CF236D"/>
    <w:rsid w:val="00CF2890"/>
    <w:rsid w:val="00CF33B5"/>
    <w:rsid w:val="00CF3BEF"/>
    <w:rsid w:val="00CF3BF3"/>
    <w:rsid w:val="00CF3C58"/>
    <w:rsid w:val="00CF640D"/>
    <w:rsid w:val="00CF7A3A"/>
    <w:rsid w:val="00D01F99"/>
    <w:rsid w:val="00D0324A"/>
    <w:rsid w:val="00D06152"/>
    <w:rsid w:val="00D10232"/>
    <w:rsid w:val="00D1043B"/>
    <w:rsid w:val="00D156FB"/>
    <w:rsid w:val="00D16AED"/>
    <w:rsid w:val="00D16CB5"/>
    <w:rsid w:val="00D212B4"/>
    <w:rsid w:val="00D21523"/>
    <w:rsid w:val="00D22169"/>
    <w:rsid w:val="00D2583D"/>
    <w:rsid w:val="00D25B81"/>
    <w:rsid w:val="00D26730"/>
    <w:rsid w:val="00D306B6"/>
    <w:rsid w:val="00D32738"/>
    <w:rsid w:val="00D35B9C"/>
    <w:rsid w:val="00D42E65"/>
    <w:rsid w:val="00D45765"/>
    <w:rsid w:val="00D50CE6"/>
    <w:rsid w:val="00D50CEB"/>
    <w:rsid w:val="00D51303"/>
    <w:rsid w:val="00D52592"/>
    <w:rsid w:val="00D64318"/>
    <w:rsid w:val="00D65909"/>
    <w:rsid w:val="00D662E2"/>
    <w:rsid w:val="00D6649B"/>
    <w:rsid w:val="00D66B0F"/>
    <w:rsid w:val="00D70ECE"/>
    <w:rsid w:val="00D71D06"/>
    <w:rsid w:val="00D76377"/>
    <w:rsid w:val="00D76A97"/>
    <w:rsid w:val="00D7762C"/>
    <w:rsid w:val="00D84379"/>
    <w:rsid w:val="00D866A3"/>
    <w:rsid w:val="00D866B4"/>
    <w:rsid w:val="00D909EF"/>
    <w:rsid w:val="00D90AD9"/>
    <w:rsid w:val="00D91BC3"/>
    <w:rsid w:val="00D93DF7"/>
    <w:rsid w:val="00D93E2D"/>
    <w:rsid w:val="00D93EA6"/>
    <w:rsid w:val="00D93F8F"/>
    <w:rsid w:val="00D943D6"/>
    <w:rsid w:val="00D943FA"/>
    <w:rsid w:val="00DA018E"/>
    <w:rsid w:val="00DA0778"/>
    <w:rsid w:val="00DA3303"/>
    <w:rsid w:val="00DA37FF"/>
    <w:rsid w:val="00DA4256"/>
    <w:rsid w:val="00DA4E91"/>
    <w:rsid w:val="00DA5A28"/>
    <w:rsid w:val="00DB2EDB"/>
    <w:rsid w:val="00DB3A9A"/>
    <w:rsid w:val="00DB5F9E"/>
    <w:rsid w:val="00DC16AE"/>
    <w:rsid w:val="00DC1DED"/>
    <w:rsid w:val="00DC2FA4"/>
    <w:rsid w:val="00DC3827"/>
    <w:rsid w:val="00DC436E"/>
    <w:rsid w:val="00DC45D3"/>
    <w:rsid w:val="00DC468F"/>
    <w:rsid w:val="00DC6C0A"/>
    <w:rsid w:val="00DD1239"/>
    <w:rsid w:val="00DD1268"/>
    <w:rsid w:val="00DD1D39"/>
    <w:rsid w:val="00DD491E"/>
    <w:rsid w:val="00DD4D3A"/>
    <w:rsid w:val="00DD58CA"/>
    <w:rsid w:val="00DD5B3B"/>
    <w:rsid w:val="00DD5BDC"/>
    <w:rsid w:val="00DD7253"/>
    <w:rsid w:val="00DE43AE"/>
    <w:rsid w:val="00DE7162"/>
    <w:rsid w:val="00DE7287"/>
    <w:rsid w:val="00DE7546"/>
    <w:rsid w:val="00DF0136"/>
    <w:rsid w:val="00DF0C8A"/>
    <w:rsid w:val="00DF0D4F"/>
    <w:rsid w:val="00DF30CD"/>
    <w:rsid w:val="00DF4784"/>
    <w:rsid w:val="00DF630F"/>
    <w:rsid w:val="00DF74EE"/>
    <w:rsid w:val="00DF7792"/>
    <w:rsid w:val="00E01D7E"/>
    <w:rsid w:val="00E04A52"/>
    <w:rsid w:val="00E05597"/>
    <w:rsid w:val="00E078BA"/>
    <w:rsid w:val="00E07CE0"/>
    <w:rsid w:val="00E116ED"/>
    <w:rsid w:val="00E14109"/>
    <w:rsid w:val="00E153C0"/>
    <w:rsid w:val="00E22F5D"/>
    <w:rsid w:val="00E25475"/>
    <w:rsid w:val="00E27176"/>
    <w:rsid w:val="00E3088B"/>
    <w:rsid w:val="00E31BEF"/>
    <w:rsid w:val="00E33F6E"/>
    <w:rsid w:val="00E342FB"/>
    <w:rsid w:val="00E34385"/>
    <w:rsid w:val="00E35554"/>
    <w:rsid w:val="00E36066"/>
    <w:rsid w:val="00E3623A"/>
    <w:rsid w:val="00E366C2"/>
    <w:rsid w:val="00E37372"/>
    <w:rsid w:val="00E37A1D"/>
    <w:rsid w:val="00E37F41"/>
    <w:rsid w:val="00E40D0E"/>
    <w:rsid w:val="00E425B7"/>
    <w:rsid w:val="00E451C0"/>
    <w:rsid w:val="00E467E7"/>
    <w:rsid w:val="00E47D9D"/>
    <w:rsid w:val="00E50529"/>
    <w:rsid w:val="00E511D7"/>
    <w:rsid w:val="00E537C7"/>
    <w:rsid w:val="00E5453E"/>
    <w:rsid w:val="00E62F98"/>
    <w:rsid w:val="00E643FD"/>
    <w:rsid w:val="00E675A1"/>
    <w:rsid w:val="00E718B7"/>
    <w:rsid w:val="00E75447"/>
    <w:rsid w:val="00E76AEA"/>
    <w:rsid w:val="00E77130"/>
    <w:rsid w:val="00E80FF5"/>
    <w:rsid w:val="00E81202"/>
    <w:rsid w:val="00E81879"/>
    <w:rsid w:val="00E83CB0"/>
    <w:rsid w:val="00E8410E"/>
    <w:rsid w:val="00E85CCD"/>
    <w:rsid w:val="00E87299"/>
    <w:rsid w:val="00E919E9"/>
    <w:rsid w:val="00E9544A"/>
    <w:rsid w:val="00E96325"/>
    <w:rsid w:val="00EA056C"/>
    <w:rsid w:val="00EA1F27"/>
    <w:rsid w:val="00EA21C3"/>
    <w:rsid w:val="00EA3335"/>
    <w:rsid w:val="00EA5031"/>
    <w:rsid w:val="00EB07FF"/>
    <w:rsid w:val="00EB1022"/>
    <w:rsid w:val="00EB12EB"/>
    <w:rsid w:val="00EB1D77"/>
    <w:rsid w:val="00EB201B"/>
    <w:rsid w:val="00EB24E3"/>
    <w:rsid w:val="00EB35DB"/>
    <w:rsid w:val="00EB377F"/>
    <w:rsid w:val="00EB419C"/>
    <w:rsid w:val="00EB5CB4"/>
    <w:rsid w:val="00EB74CD"/>
    <w:rsid w:val="00EB7DAB"/>
    <w:rsid w:val="00EC0A6D"/>
    <w:rsid w:val="00EC0AC0"/>
    <w:rsid w:val="00EC3B3B"/>
    <w:rsid w:val="00EC3DB3"/>
    <w:rsid w:val="00EC78F1"/>
    <w:rsid w:val="00EC7B61"/>
    <w:rsid w:val="00ED2978"/>
    <w:rsid w:val="00ED52C3"/>
    <w:rsid w:val="00EE1F65"/>
    <w:rsid w:val="00EE57D6"/>
    <w:rsid w:val="00EE5E50"/>
    <w:rsid w:val="00EE7DE5"/>
    <w:rsid w:val="00EF0FA4"/>
    <w:rsid w:val="00EF31C0"/>
    <w:rsid w:val="00EF44DC"/>
    <w:rsid w:val="00F07081"/>
    <w:rsid w:val="00F10EA6"/>
    <w:rsid w:val="00F14045"/>
    <w:rsid w:val="00F21C42"/>
    <w:rsid w:val="00F24CAB"/>
    <w:rsid w:val="00F27B06"/>
    <w:rsid w:val="00F3154F"/>
    <w:rsid w:val="00F323D1"/>
    <w:rsid w:val="00F32F27"/>
    <w:rsid w:val="00F34843"/>
    <w:rsid w:val="00F35DBB"/>
    <w:rsid w:val="00F365D8"/>
    <w:rsid w:val="00F36F76"/>
    <w:rsid w:val="00F402B1"/>
    <w:rsid w:val="00F40E3E"/>
    <w:rsid w:val="00F411EF"/>
    <w:rsid w:val="00F42746"/>
    <w:rsid w:val="00F4339D"/>
    <w:rsid w:val="00F44C6F"/>
    <w:rsid w:val="00F4543F"/>
    <w:rsid w:val="00F46594"/>
    <w:rsid w:val="00F472B9"/>
    <w:rsid w:val="00F4792C"/>
    <w:rsid w:val="00F515EC"/>
    <w:rsid w:val="00F51A0D"/>
    <w:rsid w:val="00F566F1"/>
    <w:rsid w:val="00F570F0"/>
    <w:rsid w:val="00F64E94"/>
    <w:rsid w:val="00F671CF"/>
    <w:rsid w:val="00F74088"/>
    <w:rsid w:val="00F742C0"/>
    <w:rsid w:val="00F75426"/>
    <w:rsid w:val="00F75588"/>
    <w:rsid w:val="00F76DE3"/>
    <w:rsid w:val="00F77B18"/>
    <w:rsid w:val="00F82FEE"/>
    <w:rsid w:val="00F8408C"/>
    <w:rsid w:val="00F84E3D"/>
    <w:rsid w:val="00F85C83"/>
    <w:rsid w:val="00F9335A"/>
    <w:rsid w:val="00F94DA4"/>
    <w:rsid w:val="00F95999"/>
    <w:rsid w:val="00F960A2"/>
    <w:rsid w:val="00F96BD5"/>
    <w:rsid w:val="00F97DCA"/>
    <w:rsid w:val="00FA0786"/>
    <w:rsid w:val="00FA0981"/>
    <w:rsid w:val="00FA0C06"/>
    <w:rsid w:val="00FA512D"/>
    <w:rsid w:val="00FA6CC3"/>
    <w:rsid w:val="00FB186A"/>
    <w:rsid w:val="00FB2DD7"/>
    <w:rsid w:val="00FB5841"/>
    <w:rsid w:val="00FB70FB"/>
    <w:rsid w:val="00FB7BD8"/>
    <w:rsid w:val="00FC2BAB"/>
    <w:rsid w:val="00FC509D"/>
    <w:rsid w:val="00FD0FCF"/>
    <w:rsid w:val="00FD1D87"/>
    <w:rsid w:val="00FD3C50"/>
    <w:rsid w:val="00FD47A1"/>
    <w:rsid w:val="00FE002F"/>
    <w:rsid w:val="00FE1370"/>
    <w:rsid w:val="00FE3596"/>
    <w:rsid w:val="00FE3CFC"/>
    <w:rsid w:val="00FE404A"/>
    <w:rsid w:val="00FE4FC0"/>
    <w:rsid w:val="00FE664B"/>
    <w:rsid w:val="00FE6DF6"/>
    <w:rsid w:val="00FF2B7B"/>
    <w:rsid w:val="00FF40F0"/>
    <w:rsid w:val="00FF6D0E"/>
    <w:rsid w:val="00FF798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D4262"/>
  <w15:docId w15:val="{CFBFA411-B33E-40F6-B01E-CCA227BBE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-1" w:beforeAutospacing="1" w:after="-1" w:afterAutospacing="1"/>
        <w:ind w:left="432" w:hanging="432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0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EB74CD"/>
    <w:pPr>
      <w:suppressAutoHyphens/>
      <w:spacing w:before="0" w:beforeAutospacing="0" w:after="0" w:afterAutospacing="0"/>
      <w:ind w:left="0" w:firstLine="0"/>
    </w:pPr>
    <w:rPr>
      <w:rFonts w:ascii="Times New Roman" w:eastAsia="SimSun" w:hAnsi="Times New Roman" w:cs="Mangal"/>
      <w:sz w:val="20"/>
      <w:szCs w:val="20"/>
      <w:lang w:eastAsia="hi-IN" w:bidi="hi-IN"/>
    </w:rPr>
  </w:style>
  <w:style w:type="paragraph" w:styleId="1">
    <w:name w:val="heading 1"/>
    <w:basedOn w:val="a"/>
    <w:next w:val="a"/>
    <w:link w:val="10"/>
    <w:uiPriority w:val="9"/>
    <w:qFormat/>
    <w:rsid w:val="007E05FD"/>
    <w:pPr>
      <w:keepNext/>
      <w:keepLines/>
      <w:numPr>
        <w:numId w:val="9"/>
      </w:numPr>
      <w:pBdr>
        <w:bottom w:val="single" w:sz="4" w:space="1" w:color="auto"/>
      </w:pBdr>
      <w:shd w:val="pct5" w:color="auto" w:fill="auto"/>
      <w:spacing w:before="120" w:after="120" w:line="360" w:lineRule="auto"/>
      <w:jc w:val="center"/>
      <w:outlineLvl w:val="0"/>
    </w:pPr>
    <w:rPr>
      <w:rFonts w:eastAsiaTheme="majorEastAsia" w:cstheme="majorBidi"/>
      <w:b/>
      <w:bCs/>
      <w:smallCaps/>
      <w:sz w:val="40"/>
      <w:szCs w:val="28"/>
    </w:rPr>
  </w:style>
  <w:style w:type="paragraph" w:styleId="2">
    <w:name w:val="heading 2"/>
    <w:basedOn w:val="a"/>
    <w:next w:val="a"/>
    <w:link w:val="20"/>
    <w:qFormat/>
    <w:rsid w:val="00EB74CD"/>
    <w:pPr>
      <w:keepNext/>
      <w:keepLines/>
      <w:numPr>
        <w:ilvl w:val="1"/>
        <w:numId w:val="9"/>
      </w:numPr>
      <w:pBdr>
        <w:bottom w:val="single" w:sz="4" w:space="1" w:color="auto"/>
      </w:pBdr>
      <w:shd w:val="clear" w:color="auto" w:fill="F2F2F2"/>
      <w:spacing w:before="240" w:after="240" w:line="400" w:lineRule="exact"/>
      <w:outlineLvl w:val="1"/>
    </w:pPr>
    <w:rPr>
      <w:rFonts w:ascii="Arial" w:hAnsi="Arial"/>
      <w:b/>
      <w:i/>
      <w:sz w:val="28"/>
    </w:rPr>
  </w:style>
  <w:style w:type="paragraph" w:styleId="3">
    <w:name w:val="heading 3"/>
    <w:basedOn w:val="a"/>
    <w:next w:val="a"/>
    <w:link w:val="30"/>
    <w:uiPriority w:val="99"/>
    <w:qFormat/>
    <w:rsid w:val="004C6F59"/>
    <w:pPr>
      <w:keepNext/>
      <w:keepLines/>
      <w:numPr>
        <w:ilvl w:val="2"/>
        <w:numId w:val="9"/>
      </w:numPr>
      <w:pBdr>
        <w:bottom w:val="single" w:sz="4" w:space="1" w:color="auto"/>
      </w:pBdr>
      <w:shd w:val="clear" w:color="auto" w:fill="F2F2F2"/>
      <w:spacing w:before="240" w:after="240" w:line="400" w:lineRule="exact"/>
      <w:outlineLvl w:val="2"/>
    </w:pPr>
    <w:rPr>
      <w:rFonts w:ascii="Arial" w:hAnsi="Arial"/>
      <w:b/>
      <w:sz w:val="24"/>
    </w:rPr>
  </w:style>
  <w:style w:type="paragraph" w:styleId="4">
    <w:name w:val="heading 4"/>
    <w:basedOn w:val="a"/>
    <w:next w:val="a"/>
    <w:link w:val="40"/>
    <w:autoRedefine/>
    <w:qFormat/>
    <w:rsid w:val="001B60D9"/>
    <w:pPr>
      <w:keepNext/>
      <w:keepLines/>
      <w:widowControl w:val="0"/>
      <w:pBdr>
        <w:bottom w:val="single" w:sz="4" w:space="1" w:color="auto"/>
      </w:pBdr>
      <w:spacing w:before="120" w:after="120"/>
      <w:outlineLvl w:val="3"/>
    </w:pPr>
    <w:rPr>
      <w:rFonts w:ascii="Arial" w:hAnsi="Arial" w:cs="Arial"/>
      <w:b/>
      <w:bCs/>
      <w:i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NormalArial">
    <w:name w:val="NormalArial"/>
    <w:basedOn w:val="a"/>
    <w:autoRedefine/>
    <w:qFormat/>
    <w:rsid w:val="007E15C1"/>
    <w:pPr>
      <w:spacing w:line="360" w:lineRule="auto"/>
      <w:ind w:right="360"/>
      <w:jc w:val="both"/>
    </w:pPr>
    <w:rPr>
      <w:rFonts w:ascii="Arial" w:eastAsia="Times New Roman" w:hAnsi="Arial" w:cs="Arial"/>
      <w:bCs/>
      <w:sz w:val="24"/>
      <w:szCs w:val="24"/>
      <w:lang w:val="bg-BG"/>
    </w:rPr>
  </w:style>
  <w:style w:type="character" w:customStyle="1" w:styleId="10">
    <w:name w:val="Заглавие 1 Знак"/>
    <w:basedOn w:val="a0"/>
    <w:link w:val="1"/>
    <w:uiPriority w:val="9"/>
    <w:rsid w:val="007E05FD"/>
    <w:rPr>
      <w:rFonts w:ascii="Times New Roman" w:eastAsiaTheme="majorEastAsia" w:hAnsi="Times New Roman" w:cstheme="majorBidi"/>
      <w:b/>
      <w:bCs/>
      <w:smallCaps/>
      <w:sz w:val="40"/>
      <w:szCs w:val="28"/>
      <w:shd w:val="pct5" w:color="auto" w:fill="auto"/>
      <w:lang w:eastAsia="hi-IN" w:bidi="hi-IN"/>
    </w:rPr>
  </w:style>
  <w:style w:type="paragraph" w:customStyle="1" w:styleId="ALiterature">
    <w:name w:val="ALiterature"/>
    <w:basedOn w:val="a"/>
    <w:autoRedefine/>
    <w:qFormat/>
    <w:rsid w:val="005C37AA"/>
    <w:pPr>
      <w:widowControl w:val="0"/>
      <w:numPr>
        <w:numId w:val="3"/>
      </w:numPr>
      <w:tabs>
        <w:tab w:val="left" w:pos="810"/>
        <w:tab w:val="left" w:pos="900"/>
      </w:tabs>
      <w:spacing w:before="120" w:after="120"/>
    </w:pPr>
    <w:rPr>
      <w:rFonts w:ascii="Arial" w:eastAsia="Times New Roman" w:hAnsi="Arial" w:cs="Arial"/>
      <w:sz w:val="24"/>
      <w:szCs w:val="24"/>
      <w:lang w:eastAsia="bg-BG"/>
    </w:rPr>
  </w:style>
  <w:style w:type="character" w:customStyle="1" w:styleId="20">
    <w:name w:val="Заглавие 2 Знак"/>
    <w:basedOn w:val="a0"/>
    <w:link w:val="2"/>
    <w:rsid w:val="00EB74CD"/>
    <w:rPr>
      <w:rFonts w:ascii="Arial" w:eastAsia="SimSun" w:hAnsi="Arial" w:cs="Mangal"/>
      <w:b/>
      <w:i/>
      <w:sz w:val="28"/>
      <w:szCs w:val="20"/>
      <w:shd w:val="clear" w:color="auto" w:fill="F2F2F2"/>
      <w:lang w:eastAsia="hi-IN" w:bidi="hi-IN"/>
    </w:rPr>
  </w:style>
  <w:style w:type="character" w:customStyle="1" w:styleId="30">
    <w:name w:val="Заглавие 3 Знак"/>
    <w:basedOn w:val="a0"/>
    <w:link w:val="3"/>
    <w:uiPriority w:val="99"/>
    <w:rsid w:val="004C6F59"/>
    <w:rPr>
      <w:rFonts w:ascii="Arial" w:eastAsia="SimSun" w:hAnsi="Arial" w:cs="Mangal"/>
      <w:b/>
      <w:sz w:val="24"/>
      <w:szCs w:val="20"/>
      <w:shd w:val="clear" w:color="auto" w:fill="F2F2F2"/>
      <w:lang w:eastAsia="hi-IN" w:bidi="hi-IN"/>
    </w:rPr>
  </w:style>
  <w:style w:type="character" w:customStyle="1" w:styleId="40">
    <w:name w:val="Заглавие 4 Знак"/>
    <w:basedOn w:val="a0"/>
    <w:link w:val="4"/>
    <w:rsid w:val="001B60D9"/>
    <w:rPr>
      <w:rFonts w:ascii="Arial" w:eastAsia="SimSun" w:hAnsi="Arial" w:cs="Arial"/>
      <w:b/>
      <w:bCs/>
      <w:iCs/>
      <w:sz w:val="24"/>
      <w:szCs w:val="24"/>
      <w:lang w:eastAsia="hi-IN" w:bidi="hi-IN"/>
    </w:rPr>
  </w:style>
  <w:style w:type="character" w:styleId="a3">
    <w:name w:val="Hyperlink"/>
    <w:basedOn w:val="a0"/>
    <w:uiPriority w:val="99"/>
    <w:rsid w:val="001E1AEF"/>
    <w:rPr>
      <w:color w:val="0000FF" w:themeColor="hyperlink"/>
      <w:u w:val="single"/>
    </w:rPr>
  </w:style>
  <w:style w:type="character" w:customStyle="1" w:styleId="BalloonTextChar">
    <w:name w:val="Balloon Text Char"/>
    <w:basedOn w:val="a0"/>
    <w:rsid w:val="001E1AEF"/>
    <w:rPr>
      <w:rFonts w:ascii="Tahoma" w:hAnsi="Tahoma" w:cs="Tahoma"/>
      <w:sz w:val="16"/>
      <w:szCs w:val="16"/>
    </w:rPr>
  </w:style>
  <w:style w:type="character" w:styleId="a4">
    <w:name w:val="annotation reference"/>
    <w:basedOn w:val="a0"/>
    <w:rsid w:val="001E1AEF"/>
    <w:rPr>
      <w:sz w:val="16"/>
      <w:szCs w:val="16"/>
    </w:rPr>
  </w:style>
  <w:style w:type="character" w:customStyle="1" w:styleId="CommentTextChar">
    <w:name w:val="Comment Text Char"/>
    <w:basedOn w:val="a0"/>
    <w:rsid w:val="001E1AEF"/>
    <w:rPr>
      <w:sz w:val="20"/>
      <w:szCs w:val="20"/>
    </w:rPr>
  </w:style>
  <w:style w:type="character" w:customStyle="1" w:styleId="CommentSubjectChar">
    <w:name w:val="Comment Subject Char"/>
    <w:basedOn w:val="CommentTextChar"/>
    <w:rsid w:val="001E1AEF"/>
    <w:rPr>
      <w:b/>
      <w:bCs/>
      <w:sz w:val="20"/>
      <w:szCs w:val="20"/>
    </w:rPr>
  </w:style>
  <w:style w:type="character" w:styleId="a5">
    <w:name w:val="Intense Emphasis"/>
    <w:basedOn w:val="a0"/>
    <w:qFormat/>
    <w:rsid w:val="001E1AEF"/>
    <w:rPr>
      <w:b/>
      <w:bCs/>
      <w:i/>
      <w:iCs/>
      <w:color w:val="4F81BD" w:themeColor="accent1"/>
    </w:rPr>
  </w:style>
  <w:style w:type="character" w:customStyle="1" w:styleId="longtext">
    <w:name w:val="long_text"/>
    <w:basedOn w:val="a0"/>
    <w:rsid w:val="001E1AEF"/>
  </w:style>
  <w:style w:type="character" w:customStyle="1" w:styleId="hps">
    <w:name w:val="hps"/>
    <w:basedOn w:val="a0"/>
    <w:rsid w:val="001E1AEF"/>
  </w:style>
  <w:style w:type="character" w:styleId="a6">
    <w:name w:val="FollowedHyperlink"/>
    <w:basedOn w:val="a0"/>
    <w:rsid w:val="001E1AEF"/>
    <w:rPr>
      <w:color w:val="800080" w:themeColor="followedHyperlink"/>
      <w:u w:val="single"/>
    </w:rPr>
  </w:style>
  <w:style w:type="character" w:customStyle="1" w:styleId="mw-headline">
    <w:name w:val="mw-headline"/>
    <w:basedOn w:val="a0"/>
    <w:rsid w:val="001E1AEF"/>
  </w:style>
  <w:style w:type="character" w:styleId="a7">
    <w:name w:val="Strong"/>
    <w:basedOn w:val="a0"/>
    <w:qFormat/>
    <w:rsid w:val="001E1AEF"/>
    <w:rPr>
      <w:b/>
      <w:bCs/>
    </w:rPr>
  </w:style>
  <w:style w:type="character" w:customStyle="1" w:styleId="FooterChar">
    <w:name w:val="Footer Char"/>
    <w:basedOn w:val="a0"/>
    <w:uiPriority w:val="99"/>
    <w:rsid w:val="001E1AEF"/>
  </w:style>
  <w:style w:type="character" w:styleId="a8">
    <w:name w:val="page number"/>
    <w:basedOn w:val="a0"/>
    <w:rsid w:val="001E1AEF"/>
  </w:style>
  <w:style w:type="paragraph" w:customStyle="1" w:styleId="Heading">
    <w:name w:val="Heading"/>
    <w:basedOn w:val="a"/>
    <w:next w:val="a9"/>
    <w:rsid w:val="001E1AEF"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styleId="a9">
    <w:name w:val="Body Text"/>
    <w:basedOn w:val="a"/>
    <w:link w:val="aa"/>
    <w:rsid w:val="001E1AEF"/>
    <w:pPr>
      <w:spacing w:after="120"/>
    </w:pPr>
  </w:style>
  <w:style w:type="character" w:customStyle="1" w:styleId="aa">
    <w:name w:val="Основен текст Знак"/>
    <w:basedOn w:val="a0"/>
    <w:link w:val="a9"/>
    <w:rsid w:val="001E1AEF"/>
    <w:rPr>
      <w:rFonts w:ascii="Times New Roman" w:eastAsia="SimSun" w:hAnsi="Times New Roman" w:cs="Mangal"/>
      <w:sz w:val="20"/>
      <w:szCs w:val="20"/>
      <w:lang w:eastAsia="hi-IN" w:bidi="hi-IN"/>
    </w:rPr>
  </w:style>
  <w:style w:type="paragraph" w:styleId="ab">
    <w:name w:val="List"/>
    <w:basedOn w:val="a9"/>
    <w:rsid w:val="001E1AEF"/>
  </w:style>
  <w:style w:type="paragraph" w:styleId="ac">
    <w:name w:val="caption"/>
    <w:basedOn w:val="a"/>
    <w:next w:val="a"/>
    <w:qFormat/>
    <w:rsid w:val="001E1AEF"/>
    <w:pPr>
      <w:spacing w:after="200"/>
    </w:pPr>
    <w:rPr>
      <w:b/>
      <w:bCs/>
      <w:color w:val="4F81BD" w:themeColor="accent1"/>
      <w:sz w:val="18"/>
      <w:szCs w:val="18"/>
    </w:rPr>
  </w:style>
  <w:style w:type="paragraph" w:customStyle="1" w:styleId="Index">
    <w:name w:val="Index"/>
    <w:basedOn w:val="a"/>
    <w:rsid w:val="001E1AEF"/>
    <w:pPr>
      <w:suppressLineNumbers/>
    </w:pPr>
  </w:style>
  <w:style w:type="paragraph" w:customStyle="1" w:styleId="ARightBul">
    <w:name w:val="ARightBul"/>
    <w:basedOn w:val="a"/>
    <w:rsid w:val="00A148B8"/>
    <w:pPr>
      <w:numPr>
        <w:numId w:val="4"/>
      </w:numPr>
      <w:spacing w:line="360" w:lineRule="auto"/>
      <w:jc w:val="both"/>
    </w:pPr>
    <w:rPr>
      <w:rFonts w:ascii="Arial" w:eastAsia="Calibri" w:hAnsi="Arial" w:cs="Times New Roman"/>
      <w:sz w:val="24"/>
      <w:lang w:val="bg-BG"/>
    </w:rPr>
  </w:style>
  <w:style w:type="paragraph" w:customStyle="1" w:styleId="ALeftTextCyr">
    <w:name w:val="ALeftTextCyr"/>
    <w:basedOn w:val="a"/>
    <w:rsid w:val="001E1AEF"/>
    <w:pPr>
      <w:keepNext/>
      <w:widowControl w:val="0"/>
      <w:jc w:val="center"/>
    </w:pPr>
    <w:rPr>
      <w:rFonts w:ascii="FreeHandCyr" w:eastAsia="Times New Roman" w:hAnsi="FreeHandCyr" w:cs="Times New Roman"/>
      <w:b/>
      <w:sz w:val="24"/>
      <w:lang w:val="bg-BG"/>
    </w:rPr>
  </w:style>
  <w:style w:type="paragraph" w:customStyle="1" w:styleId="ALeftTextCyr1">
    <w:name w:val="ALeftTextCyr1"/>
    <w:basedOn w:val="a"/>
    <w:rsid w:val="001E1AEF"/>
    <w:pPr>
      <w:keepNext/>
      <w:widowControl w:val="0"/>
      <w:jc w:val="center"/>
    </w:pPr>
    <w:rPr>
      <w:rFonts w:ascii="FreeHandCyr" w:eastAsia="Times New Roman" w:hAnsi="FreeHandCyr" w:cs="Times New Roman"/>
      <w:b/>
      <w:sz w:val="24"/>
      <w:lang w:val="bg-BG"/>
    </w:rPr>
  </w:style>
  <w:style w:type="paragraph" w:customStyle="1" w:styleId="AParagraph">
    <w:name w:val="AParagraph"/>
    <w:basedOn w:val="a"/>
    <w:rsid w:val="001E1AEF"/>
    <w:pPr>
      <w:spacing w:before="120" w:line="360" w:lineRule="auto"/>
      <w:ind w:firstLine="567"/>
      <w:jc w:val="both"/>
    </w:pPr>
    <w:rPr>
      <w:rFonts w:ascii="Arial" w:eastAsia="Times New Roman" w:hAnsi="Arial" w:cs="Times New Roman"/>
      <w:sz w:val="24"/>
      <w:lang w:val="bg-BG"/>
    </w:rPr>
  </w:style>
  <w:style w:type="paragraph" w:customStyle="1" w:styleId="AQEPar">
    <w:name w:val="AQEPar"/>
    <w:basedOn w:val="AParagraph"/>
    <w:rsid w:val="001E1AEF"/>
    <w:pPr>
      <w:keepNext/>
      <w:keepLines/>
      <w:widowControl w:val="0"/>
      <w:shd w:val="clear" w:color="auto" w:fill="F2F2F2"/>
      <w:spacing w:after="120"/>
      <w:ind w:firstLine="0"/>
    </w:pPr>
  </w:style>
  <w:style w:type="paragraph" w:styleId="ad">
    <w:name w:val="Normal (Web)"/>
    <w:basedOn w:val="a"/>
    <w:uiPriority w:val="99"/>
    <w:rsid w:val="001E1AEF"/>
    <w:rPr>
      <w:rFonts w:eastAsia="Times New Roman" w:cs="Times New Roman"/>
      <w:sz w:val="24"/>
      <w:szCs w:val="24"/>
    </w:rPr>
  </w:style>
  <w:style w:type="paragraph" w:customStyle="1" w:styleId="heading0">
    <w:name w:val="heading"/>
    <w:basedOn w:val="a"/>
    <w:rsid w:val="001E1AEF"/>
    <w:rPr>
      <w:rFonts w:eastAsia="Times New Roman" w:cs="Times New Roman"/>
      <w:sz w:val="24"/>
      <w:szCs w:val="24"/>
    </w:rPr>
  </w:style>
  <w:style w:type="paragraph" w:styleId="ae">
    <w:name w:val="Balloon Text"/>
    <w:basedOn w:val="a"/>
    <w:link w:val="af"/>
    <w:rsid w:val="001E1AEF"/>
    <w:rPr>
      <w:rFonts w:ascii="Tahoma" w:hAnsi="Tahoma" w:cs="Tahoma"/>
      <w:sz w:val="16"/>
      <w:szCs w:val="16"/>
    </w:rPr>
  </w:style>
  <w:style w:type="character" w:customStyle="1" w:styleId="af">
    <w:name w:val="Изнесен текст Знак"/>
    <w:basedOn w:val="a0"/>
    <w:link w:val="ae"/>
    <w:rsid w:val="001E1AEF"/>
    <w:rPr>
      <w:rFonts w:ascii="Tahoma" w:eastAsia="SimSun" w:hAnsi="Tahoma" w:cs="Tahoma"/>
      <w:sz w:val="16"/>
      <w:szCs w:val="16"/>
      <w:lang w:eastAsia="hi-IN" w:bidi="hi-IN"/>
    </w:rPr>
  </w:style>
  <w:style w:type="paragraph" w:styleId="af0">
    <w:name w:val="annotation text"/>
    <w:basedOn w:val="a"/>
    <w:link w:val="af1"/>
    <w:rsid w:val="001E1AEF"/>
  </w:style>
  <w:style w:type="character" w:customStyle="1" w:styleId="af1">
    <w:name w:val="Текст на коментар Знак"/>
    <w:basedOn w:val="a0"/>
    <w:link w:val="af0"/>
    <w:rsid w:val="001E1AEF"/>
    <w:rPr>
      <w:rFonts w:ascii="Times New Roman" w:eastAsia="SimSun" w:hAnsi="Times New Roman" w:cs="Mangal"/>
      <w:sz w:val="20"/>
      <w:szCs w:val="20"/>
      <w:lang w:eastAsia="hi-IN" w:bidi="hi-IN"/>
    </w:rPr>
  </w:style>
  <w:style w:type="paragraph" w:styleId="af2">
    <w:name w:val="annotation subject"/>
    <w:basedOn w:val="af0"/>
    <w:next w:val="af0"/>
    <w:link w:val="af3"/>
    <w:rsid w:val="001E1AEF"/>
    <w:rPr>
      <w:b/>
      <w:bCs/>
    </w:rPr>
  </w:style>
  <w:style w:type="character" w:customStyle="1" w:styleId="af3">
    <w:name w:val="Предмет на коментар Знак"/>
    <w:basedOn w:val="af1"/>
    <w:link w:val="af2"/>
    <w:rsid w:val="001E1AEF"/>
    <w:rPr>
      <w:rFonts w:ascii="Times New Roman" w:eastAsia="SimSun" w:hAnsi="Times New Roman" w:cs="Mangal"/>
      <w:b/>
      <w:bCs/>
      <w:sz w:val="20"/>
      <w:szCs w:val="20"/>
      <w:lang w:eastAsia="hi-IN" w:bidi="hi-IN"/>
    </w:rPr>
  </w:style>
  <w:style w:type="paragraph" w:styleId="11">
    <w:name w:val="toc 1"/>
    <w:basedOn w:val="a"/>
    <w:next w:val="a"/>
    <w:uiPriority w:val="39"/>
    <w:qFormat/>
    <w:rsid w:val="00EF44DC"/>
    <w:pPr>
      <w:spacing w:before="120" w:after="120"/>
    </w:pPr>
    <w:rPr>
      <w:rFonts w:cstheme="minorHAnsi"/>
      <w:b/>
      <w:bCs/>
      <w:caps/>
    </w:rPr>
  </w:style>
  <w:style w:type="paragraph" w:styleId="21">
    <w:name w:val="toc 2"/>
    <w:basedOn w:val="a"/>
    <w:next w:val="a"/>
    <w:uiPriority w:val="39"/>
    <w:qFormat/>
    <w:rsid w:val="00EF44DC"/>
    <w:pPr>
      <w:ind w:left="200"/>
    </w:pPr>
    <w:rPr>
      <w:rFonts w:ascii="Arial" w:hAnsi="Arial" w:cstheme="minorHAnsi"/>
      <w:smallCaps/>
      <w:sz w:val="24"/>
    </w:rPr>
  </w:style>
  <w:style w:type="paragraph" w:styleId="31">
    <w:name w:val="toc 3"/>
    <w:basedOn w:val="a"/>
    <w:next w:val="a"/>
    <w:uiPriority w:val="39"/>
    <w:qFormat/>
    <w:rsid w:val="00EF44DC"/>
    <w:pPr>
      <w:ind w:left="400"/>
    </w:pPr>
    <w:rPr>
      <w:rFonts w:ascii="Arial" w:hAnsi="Arial" w:cstheme="minorHAnsi"/>
      <w:i/>
      <w:iCs/>
      <w:sz w:val="24"/>
    </w:rPr>
  </w:style>
  <w:style w:type="paragraph" w:styleId="41">
    <w:name w:val="toc 4"/>
    <w:basedOn w:val="a"/>
    <w:next w:val="a"/>
    <w:uiPriority w:val="39"/>
    <w:rsid w:val="001E1AEF"/>
    <w:pPr>
      <w:ind w:left="600"/>
    </w:pPr>
    <w:rPr>
      <w:rFonts w:asciiTheme="minorHAnsi" w:hAnsiTheme="minorHAnsi" w:cstheme="minorHAnsi"/>
      <w:sz w:val="18"/>
      <w:szCs w:val="18"/>
    </w:rPr>
  </w:style>
  <w:style w:type="paragraph" w:styleId="af4">
    <w:name w:val="footer"/>
    <w:basedOn w:val="a"/>
    <w:link w:val="af5"/>
    <w:uiPriority w:val="99"/>
    <w:rsid w:val="001E1AEF"/>
  </w:style>
  <w:style w:type="character" w:customStyle="1" w:styleId="af5">
    <w:name w:val="Долен колонтитул Знак"/>
    <w:basedOn w:val="a0"/>
    <w:link w:val="af4"/>
    <w:rsid w:val="001E1AEF"/>
    <w:rPr>
      <w:rFonts w:ascii="Times New Roman" w:eastAsia="SimSun" w:hAnsi="Times New Roman" w:cs="Mangal"/>
      <w:sz w:val="20"/>
      <w:szCs w:val="20"/>
      <w:lang w:eastAsia="hi-IN" w:bidi="hi-IN"/>
    </w:rPr>
  </w:style>
  <w:style w:type="paragraph" w:customStyle="1" w:styleId="H4">
    <w:name w:val="H4"/>
    <w:basedOn w:val="a"/>
    <w:next w:val="a"/>
    <w:rsid w:val="001E1AEF"/>
    <w:pPr>
      <w:keepNext/>
      <w:autoSpaceDE w:val="0"/>
    </w:pPr>
    <w:rPr>
      <w:rFonts w:cs="Times New Roman"/>
      <w:b/>
      <w:bCs/>
      <w:sz w:val="24"/>
      <w:szCs w:val="24"/>
    </w:rPr>
  </w:style>
  <w:style w:type="paragraph" w:customStyle="1" w:styleId="ACaption">
    <w:name w:val="ACaption"/>
    <w:basedOn w:val="ac"/>
    <w:rsid w:val="001E1AEF"/>
    <w:pPr>
      <w:jc w:val="center"/>
    </w:pPr>
    <w:rPr>
      <w:rFonts w:ascii="Arial" w:hAnsi="Arial"/>
      <w:color w:val="auto"/>
      <w:sz w:val="24"/>
    </w:rPr>
  </w:style>
  <w:style w:type="paragraph" w:styleId="af6">
    <w:name w:val="List Paragraph"/>
    <w:basedOn w:val="a"/>
    <w:qFormat/>
    <w:rsid w:val="001E1AEF"/>
    <w:pPr>
      <w:ind w:left="720"/>
    </w:pPr>
  </w:style>
  <w:style w:type="paragraph" w:styleId="af7">
    <w:name w:val="TOC Heading"/>
    <w:basedOn w:val="1"/>
    <w:next w:val="a"/>
    <w:uiPriority w:val="39"/>
    <w:qFormat/>
    <w:rsid w:val="001E1AEF"/>
    <w:pPr>
      <w:spacing w:line="276" w:lineRule="auto"/>
    </w:pPr>
    <w:rPr>
      <w:rFonts w:eastAsia="SimSun" w:cs="Mangal"/>
      <w:color w:val="365F91" w:themeColor="accent1" w:themeShade="BF"/>
    </w:rPr>
  </w:style>
  <w:style w:type="paragraph" w:customStyle="1" w:styleId="ACode">
    <w:name w:val="ACode"/>
    <w:basedOn w:val="AParagraph"/>
    <w:rsid w:val="001E1AEF"/>
    <w:pPr>
      <w:spacing w:line="240" w:lineRule="auto"/>
      <w:ind w:left="1440" w:right="1440" w:firstLine="0"/>
      <w:jc w:val="left"/>
    </w:pPr>
    <w:rPr>
      <w:rFonts w:cs="Arial"/>
      <w:sz w:val="22"/>
      <w:szCs w:val="24"/>
    </w:rPr>
  </w:style>
  <w:style w:type="paragraph" w:styleId="5">
    <w:name w:val="toc 5"/>
    <w:basedOn w:val="Index"/>
    <w:rsid w:val="001E1AEF"/>
    <w:pPr>
      <w:suppressLineNumbers w:val="0"/>
      <w:ind w:left="800"/>
    </w:pPr>
    <w:rPr>
      <w:rFonts w:asciiTheme="minorHAnsi" w:hAnsiTheme="minorHAnsi" w:cstheme="minorHAnsi"/>
      <w:sz w:val="18"/>
      <w:szCs w:val="18"/>
    </w:rPr>
  </w:style>
  <w:style w:type="paragraph" w:styleId="6">
    <w:name w:val="toc 6"/>
    <w:basedOn w:val="Index"/>
    <w:rsid w:val="001E1AEF"/>
    <w:pPr>
      <w:suppressLineNumbers w:val="0"/>
      <w:ind w:left="1000"/>
    </w:pPr>
    <w:rPr>
      <w:rFonts w:asciiTheme="minorHAnsi" w:hAnsiTheme="minorHAnsi" w:cstheme="minorHAnsi"/>
      <w:sz w:val="18"/>
      <w:szCs w:val="18"/>
    </w:rPr>
  </w:style>
  <w:style w:type="paragraph" w:styleId="7">
    <w:name w:val="toc 7"/>
    <w:basedOn w:val="Index"/>
    <w:rsid w:val="001E1AEF"/>
    <w:pPr>
      <w:suppressLineNumbers w:val="0"/>
      <w:ind w:left="1200"/>
    </w:pPr>
    <w:rPr>
      <w:rFonts w:asciiTheme="minorHAnsi" w:hAnsiTheme="minorHAnsi" w:cstheme="minorHAnsi"/>
      <w:sz w:val="18"/>
      <w:szCs w:val="18"/>
    </w:rPr>
  </w:style>
  <w:style w:type="paragraph" w:styleId="8">
    <w:name w:val="toc 8"/>
    <w:basedOn w:val="Index"/>
    <w:rsid w:val="001E1AEF"/>
    <w:pPr>
      <w:suppressLineNumbers w:val="0"/>
      <w:ind w:left="1400"/>
    </w:pPr>
    <w:rPr>
      <w:rFonts w:asciiTheme="minorHAnsi" w:hAnsiTheme="minorHAnsi" w:cstheme="minorHAnsi"/>
      <w:sz w:val="18"/>
      <w:szCs w:val="18"/>
    </w:rPr>
  </w:style>
  <w:style w:type="paragraph" w:styleId="9">
    <w:name w:val="toc 9"/>
    <w:basedOn w:val="Index"/>
    <w:rsid w:val="001E1AEF"/>
    <w:pPr>
      <w:suppressLineNumbers w:val="0"/>
      <w:ind w:left="1600"/>
    </w:pPr>
    <w:rPr>
      <w:rFonts w:asciiTheme="minorHAnsi" w:hAnsiTheme="minorHAnsi" w:cstheme="minorHAnsi"/>
      <w:sz w:val="18"/>
      <w:szCs w:val="18"/>
    </w:rPr>
  </w:style>
  <w:style w:type="paragraph" w:customStyle="1" w:styleId="Contents10">
    <w:name w:val="Contents 10"/>
    <w:basedOn w:val="Index"/>
    <w:rsid w:val="001E1AEF"/>
    <w:pPr>
      <w:tabs>
        <w:tab w:val="right" w:leader="dot" w:pos="7425"/>
      </w:tabs>
      <w:ind w:left="2547"/>
    </w:pPr>
  </w:style>
  <w:style w:type="paragraph" w:customStyle="1" w:styleId="Framecontents">
    <w:name w:val="Frame contents"/>
    <w:basedOn w:val="a9"/>
    <w:rsid w:val="001E1AEF"/>
  </w:style>
  <w:style w:type="paragraph" w:customStyle="1" w:styleId="head5">
    <w:name w:val="head5"/>
    <w:basedOn w:val="3"/>
    <w:qFormat/>
    <w:rsid w:val="00BF2682"/>
    <w:pPr>
      <w:shd w:val="clear" w:color="auto" w:fill="F2F2F2" w:themeFill="background1" w:themeFillShade="F2"/>
    </w:pPr>
    <w:rPr>
      <w:lang w:val="bg-BG"/>
    </w:rPr>
  </w:style>
  <w:style w:type="paragraph" w:customStyle="1" w:styleId="AFigure">
    <w:name w:val="AFigure"/>
    <w:basedOn w:val="AParagraph"/>
    <w:autoRedefine/>
    <w:qFormat/>
    <w:rsid w:val="007D5C22"/>
    <w:pPr>
      <w:keepNext/>
      <w:ind w:firstLine="0"/>
      <w:jc w:val="center"/>
    </w:pPr>
  </w:style>
  <w:style w:type="character" w:styleId="af8">
    <w:name w:val="Placeholder Text"/>
    <w:basedOn w:val="a0"/>
    <w:uiPriority w:val="99"/>
    <w:semiHidden/>
    <w:rsid w:val="008A5C50"/>
    <w:rPr>
      <w:color w:val="808080"/>
    </w:rPr>
  </w:style>
  <w:style w:type="paragraph" w:styleId="af9">
    <w:name w:val="Subtitle"/>
    <w:basedOn w:val="a"/>
    <w:next w:val="a"/>
    <w:link w:val="afa"/>
    <w:qFormat/>
    <w:rsid w:val="00D51303"/>
    <w:pPr>
      <w:keepNext/>
      <w:tabs>
        <w:tab w:val="left" w:pos="567"/>
      </w:tabs>
      <w:suppressAutoHyphens w:val="0"/>
      <w:spacing w:before="240" w:after="60"/>
      <w:jc w:val="both"/>
      <w:outlineLvl w:val="1"/>
    </w:pPr>
    <w:rPr>
      <w:rFonts w:ascii="Arial Narrow" w:eastAsia="Calibri" w:hAnsi="Arial Narrow" w:cs="Times New Roman"/>
      <w:b/>
      <w:szCs w:val="22"/>
      <w:lang w:val="bg-BG" w:eastAsia="en-US" w:bidi="ar-SA"/>
    </w:rPr>
  </w:style>
  <w:style w:type="character" w:customStyle="1" w:styleId="afa">
    <w:name w:val="Подзаглавие Знак"/>
    <w:basedOn w:val="a0"/>
    <w:link w:val="af9"/>
    <w:rsid w:val="00D51303"/>
    <w:rPr>
      <w:rFonts w:ascii="Arial Narrow" w:eastAsia="Calibri" w:hAnsi="Arial Narrow" w:cs="Times New Roman"/>
      <w:b/>
      <w:sz w:val="20"/>
      <w:lang w:val="bg-BG"/>
    </w:rPr>
  </w:style>
  <w:style w:type="paragraph" w:styleId="afb">
    <w:name w:val="No Spacing"/>
    <w:link w:val="afc"/>
    <w:uiPriority w:val="1"/>
    <w:qFormat/>
    <w:rsid w:val="00D22169"/>
    <w:pPr>
      <w:spacing w:before="0" w:beforeAutospacing="0" w:after="0" w:afterAutospacing="0"/>
      <w:ind w:left="0" w:firstLine="0"/>
    </w:pPr>
    <w:rPr>
      <w:rFonts w:eastAsiaTheme="minorEastAsia"/>
    </w:rPr>
  </w:style>
  <w:style w:type="character" w:customStyle="1" w:styleId="afc">
    <w:name w:val="Без разредка Знак"/>
    <w:basedOn w:val="a0"/>
    <w:link w:val="afb"/>
    <w:uiPriority w:val="1"/>
    <w:rsid w:val="00D22169"/>
    <w:rPr>
      <w:rFonts w:eastAsiaTheme="minorEastAsia"/>
    </w:rPr>
  </w:style>
  <w:style w:type="paragraph" w:styleId="afd">
    <w:name w:val="Body Text Indent"/>
    <w:basedOn w:val="a"/>
    <w:link w:val="afe"/>
    <w:uiPriority w:val="99"/>
    <w:semiHidden/>
    <w:unhideWhenUsed/>
    <w:rsid w:val="007C0D18"/>
    <w:pPr>
      <w:spacing w:after="120"/>
      <w:ind w:left="360"/>
    </w:pPr>
    <w:rPr>
      <w:szCs w:val="18"/>
    </w:rPr>
  </w:style>
  <w:style w:type="character" w:customStyle="1" w:styleId="afe">
    <w:name w:val="Основен текст с отстъп Знак"/>
    <w:basedOn w:val="a0"/>
    <w:link w:val="afd"/>
    <w:uiPriority w:val="99"/>
    <w:semiHidden/>
    <w:rsid w:val="007C0D18"/>
    <w:rPr>
      <w:rFonts w:ascii="Times New Roman" w:eastAsia="SimSun" w:hAnsi="Times New Roman" w:cs="Mangal"/>
      <w:sz w:val="20"/>
      <w:szCs w:val="18"/>
      <w:lang w:eastAsia="hi-IN" w:bidi="hi-IN"/>
    </w:rPr>
  </w:style>
  <w:style w:type="paragraph" w:customStyle="1" w:styleId="Default">
    <w:name w:val="Default"/>
    <w:rsid w:val="00961FE3"/>
    <w:pPr>
      <w:autoSpaceDE w:val="0"/>
      <w:autoSpaceDN w:val="0"/>
      <w:adjustRightInd w:val="0"/>
      <w:spacing w:before="0" w:beforeAutospacing="0" w:after="0" w:afterAutospacing="0"/>
      <w:ind w:left="0" w:firstLine="0"/>
    </w:pPr>
    <w:rPr>
      <w:rFonts w:ascii="Verdana" w:hAnsi="Verdana" w:cs="Verdana"/>
      <w:color w:val="000000"/>
      <w:sz w:val="24"/>
      <w:szCs w:val="24"/>
    </w:rPr>
  </w:style>
  <w:style w:type="table" w:styleId="aff">
    <w:name w:val="Table Grid"/>
    <w:basedOn w:val="a1"/>
    <w:uiPriority w:val="59"/>
    <w:rsid w:val="00A54E34"/>
    <w:pPr>
      <w:spacing w:before="0" w:after="0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Shading1">
    <w:name w:val="Light Shading1"/>
    <w:basedOn w:val="a1"/>
    <w:uiPriority w:val="60"/>
    <w:rsid w:val="00A54E34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ff0">
    <w:name w:val="header"/>
    <w:basedOn w:val="a"/>
    <w:link w:val="aff1"/>
    <w:uiPriority w:val="99"/>
    <w:semiHidden/>
    <w:unhideWhenUsed/>
    <w:rsid w:val="00202048"/>
    <w:pPr>
      <w:tabs>
        <w:tab w:val="center" w:pos="4536"/>
        <w:tab w:val="right" w:pos="9072"/>
      </w:tabs>
    </w:pPr>
    <w:rPr>
      <w:szCs w:val="18"/>
    </w:rPr>
  </w:style>
  <w:style w:type="character" w:customStyle="1" w:styleId="aff1">
    <w:name w:val="Горен колонтитул Знак"/>
    <w:basedOn w:val="a0"/>
    <w:link w:val="aff0"/>
    <w:uiPriority w:val="99"/>
    <w:semiHidden/>
    <w:rsid w:val="00202048"/>
    <w:rPr>
      <w:rFonts w:ascii="Times New Roman" w:eastAsia="SimSun" w:hAnsi="Times New Roman" w:cs="Mangal"/>
      <w:sz w:val="20"/>
      <w:szCs w:val="18"/>
      <w:lang w:eastAsia="hi-IN" w:bidi="hi-IN"/>
    </w:rPr>
  </w:style>
  <w:style w:type="table" w:customStyle="1" w:styleId="LightShading2">
    <w:name w:val="Light Shading2"/>
    <w:basedOn w:val="a1"/>
    <w:uiPriority w:val="60"/>
    <w:rsid w:val="003E3142"/>
    <w:pPr>
      <w:spacing w:before="0"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Elena">
    <w:name w:val="Elena"/>
    <w:basedOn w:val="a"/>
    <w:rsid w:val="00072527"/>
    <w:pPr>
      <w:suppressAutoHyphens w:val="0"/>
      <w:spacing w:before="240" w:after="240" w:line="440" w:lineRule="exact"/>
      <w:jc w:val="center"/>
    </w:pPr>
    <w:rPr>
      <w:rFonts w:eastAsia="Times New Roman" w:cs="Times New Roman"/>
      <w:b/>
      <w:bCs/>
      <w:sz w:val="36"/>
      <w:lang w:val="bg-BG" w:eastAsia="en-US" w:bidi="ar-SA"/>
    </w:rPr>
  </w:style>
  <w:style w:type="table" w:customStyle="1" w:styleId="Style1">
    <w:name w:val="Style1"/>
    <w:basedOn w:val="a1"/>
    <w:uiPriority w:val="99"/>
    <w:qFormat/>
    <w:rsid w:val="00B67688"/>
    <w:pPr>
      <w:spacing w:before="0" w:beforeAutospacing="0" w:after="0" w:afterAutospacing="0"/>
      <w:ind w:left="0" w:firstLine="0"/>
    </w:pPr>
    <w:tblPr/>
    <w:tcPr>
      <w:shd w:val="pct5" w:color="auto" w:fill="auto"/>
    </w:tc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91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4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27757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861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7992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96861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63161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4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78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427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28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2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6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6759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1189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3854172">
                          <w:marLeft w:val="0"/>
                          <w:marRight w:val="0"/>
                          <w:marTop w:val="576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7190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77671372">
                                  <w:marLeft w:val="0"/>
                                  <w:marRight w:val="0"/>
                                  <w:marTop w:val="115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3684902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14741419">
                                          <w:marLeft w:val="0"/>
                                          <w:marRight w:val="0"/>
                                          <w:marTop w:val="0"/>
                                          <w:marBottom w:val="576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/>
</file>

<file path=customXml/itemProps1.xml><?xml version="1.0" encoding="utf-8"?>
<ds:datastoreItem xmlns:ds="http://schemas.openxmlformats.org/officeDocument/2006/customXml" ds:itemID="{D2D87662-9D8F-4E0E-8B66-3478B58BC5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1</TotalTime>
  <Pages>6</Pages>
  <Words>1004</Words>
  <Characters>572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софтуерна система за ценрализиране на бизнеса</vt:lpstr>
    </vt:vector>
  </TitlesOfParts>
  <Company>ПЛОВДИВСКИ УНИВЕРСИТЕТ „ПАИСИЙ ХИЛЕНДАРСКИ”                                                                           ФАКУЛТЕТ ПО МАТЕМАТИКА И ИНФОРМАТИКА</Company>
  <LinksUpToDate>false</LinksUpToDate>
  <CharactersWithSpaces>67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софтуерна система за ценрализиране на бизнеса</dc:title>
  <dc:creator>СИЛВИЯ ГАФТАНДЖИЕВА</dc:creator>
  <cp:lastModifiedBy>Силвия Гафтанджиева</cp:lastModifiedBy>
  <cp:revision>156</cp:revision>
  <cp:lastPrinted>2012-05-17T12:20:00Z</cp:lastPrinted>
  <dcterms:created xsi:type="dcterms:W3CDTF">2012-05-01T11:33:00Z</dcterms:created>
  <dcterms:modified xsi:type="dcterms:W3CDTF">2020-12-14T09:31:00Z</dcterms:modified>
</cp:coreProperties>
</file>